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A22F3" w14:textId="77777777" w:rsidR="00D201DE" w:rsidRPr="004A5C12" w:rsidRDefault="00D201DE" w:rsidP="00D201DE">
      <w:pPr>
        <w:autoSpaceDE w:val="0"/>
        <w:autoSpaceDN w:val="0"/>
        <w:adjustRightInd w:val="0"/>
        <w:spacing w:after="0" w:line="288" w:lineRule="auto"/>
        <w:ind w:right="-306"/>
        <w:rPr>
          <w:rFonts w:ascii="Times New Roman" w:hAnsi="Times New Roman" w:cs="Times New Roman"/>
          <w:sz w:val="18"/>
          <w:szCs w:val="18"/>
          <w:lang w:val="en-CA"/>
        </w:rPr>
      </w:pPr>
      <w:bookmarkStart w:id="0" w:name="_Hlk148976876"/>
      <w:r w:rsidRPr="004A5C12">
        <w:rPr>
          <w:rFonts w:ascii="Times New Roman" w:hAnsi="Times New Roman" w:cs="Times New Roman"/>
          <w:sz w:val="18"/>
          <w:szCs w:val="18"/>
          <w:lang w:val="en-CA"/>
        </w:rPr>
        <w:t>Supporting information to the paper</w:t>
      </w:r>
    </w:p>
    <w:p w14:paraId="4A0BB3B2" w14:textId="77777777" w:rsidR="00D201DE" w:rsidRPr="00BE3A1D" w:rsidRDefault="00D201DE" w:rsidP="00D201DE">
      <w:pPr>
        <w:spacing w:after="0" w:line="300" w:lineRule="auto"/>
        <w:rPr>
          <w:rFonts w:ascii="Times New Roman" w:hAnsi="Times New Roman" w:cs="Times New Roman"/>
          <w:i/>
          <w:sz w:val="18"/>
          <w:szCs w:val="18"/>
          <w:lang w:val="en-CA"/>
        </w:rPr>
      </w:pPr>
      <w:r w:rsidRPr="00BE3A1D">
        <w:rPr>
          <w:rFonts w:ascii="Times New Roman" w:hAnsi="Times New Roman" w:cs="Times New Roman"/>
          <w:sz w:val="18"/>
          <w:szCs w:val="18"/>
          <w:lang w:val="en-CA"/>
        </w:rPr>
        <w:t xml:space="preserve">Cruz-Tejada, D.M. et al. </w:t>
      </w:r>
      <w:r w:rsidRPr="004A5C12">
        <w:rPr>
          <w:rFonts w:ascii="Times New Roman" w:hAnsi="Times New Roman" w:cs="Times New Roman"/>
          <w:sz w:val="18"/>
          <w:szCs w:val="18"/>
          <w:lang w:val="en-CA"/>
        </w:rPr>
        <w:t xml:space="preserve">MedGermDB: a seed germination database for characteristic species of Mediterranean habitats. </w:t>
      </w:r>
      <w:r w:rsidRPr="00BE3A1D">
        <w:rPr>
          <w:rFonts w:ascii="Times New Roman" w:hAnsi="Times New Roman" w:cs="Times New Roman"/>
          <w:i/>
          <w:sz w:val="18"/>
          <w:szCs w:val="18"/>
          <w:lang w:val="en-CA"/>
        </w:rPr>
        <w:t>Applied Vegetation Science.</w:t>
      </w:r>
    </w:p>
    <w:bookmarkEnd w:id="0"/>
    <w:p w14:paraId="0CEBBD57" w14:textId="77777777" w:rsidR="00D201DE" w:rsidRDefault="00D201DE" w:rsidP="00925634">
      <w:pPr>
        <w:jc w:val="both"/>
        <w:rPr>
          <w:rFonts w:ascii="Times New Roman" w:hAnsi="Times New Roman" w:cs="Times New Roman"/>
          <w:b/>
          <w:bCs/>
          <w:lang w:val="en-CA"/>
        </w:rPr>
      </w:pPr>
    </w:p>
    <w:p w14:paraId="13E43884" w14:textId="2FE55B49" w:rsidR="00925634" w:rsidRPr="00023632" w:rsidRDefault="00D201DE" w:rsidP="00925634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b/>
          <w:bCs/>
          <w:lang w:val="en-CA"/>
        </w:rPr>
        <w:t>Appendix</w:t>
      </w:r>
      <w:r w:rsidR="00F776D7">
        <w:rPr>
          <w:rFonts w:ascii="Times New Roman" w:hAnsi="Times New Roman" w:cs="Times New Roman"/>
          <w:b/>
          <w:bCs/>
          <w:lang w:val="en-CA"/>
        </w:rPr>
        <w:t xml:space="preserve"> S</w:t>
      </w:r>
      <w:r w:rsidR="00925634" w:rsidRPr="00023632">
        <w:rPr>
          <w:rFonts w:ascii="Times New Roman" w:hAnsi="Times New Roman" w:cs="Times New Roman"/>
          <w:b/>
          <w:bCs/>
          <w:lang w:val="en-CA"/>
        </w:rPr>
        <w:t xml:space="preserve">7. </w:t>
      </w:r>
      <w:r w:rsidR="00925634" w:rsidRPr="00023632">
        <w:rPr>
          <w:rFonts w:ascii="Times New Roman" w:hAnsi="Times New Roman" w:cs="Times New Roman"/>
          <w:lang w:val="en-CA"/>
        </w:rPr>
        <w:t>Bibliography in BibTeX format (http://www.bibtex.org/) listing the relevant references included in MedGermDB.</w:t>
      </w:r>
    </w:p>
    <w:p w14:paraId="3558EDBB" w14:textId="77777777" w:rsidR="00925634" w:rsidRPr="00011B6B" w:rsidRDefault="00925634" w:rsidP="0092563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kern w:val="0"/>
          <w:sz w:val="18"/>
          <w:szCs w:val="18"/>
          <w:lang w:val="en-CA"/>
        </w:rPr>
      </w:pPr>
    </w:p>
    <w:p w14:paraId="2FA4E73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7585,</w:t>
      </w:r>
    </w:p>
    <w:p w14:paraId="6447F3D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Al-Mefleh, N. K.;Tadros, M. J.;Atabbal, J.},</w:t>
      </w:r>
    </w:p>
    <w:p w14:paraId="376343E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Impact of mixing treated industrial water with olive mill wastewater on vetch (Vicia sativa l.) germination and early seedling growth},</w:t>
      </w:r>
    </w:p>
    <w:p w14:paraId="7631780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4},</w:t>
      </w:r>
    </w:p>
    <w:p w14:paraId="62D6360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4EE2844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24-132},</w:t>
      </w:r>
    </w:p>
    <w:p w14:paraId="62F96F4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21475/ajcs.20.14.01.p1969},</w:t>
      </w:r>
    </w:p>
    <w:p w14:paraId="1630098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81663251&amp;doi=10.21475%2fajcs.20.14.01.p1969&amp;partnerID=40&amp;md5=ce82a488db01d98ee9271e42a3f6f689},</w:t>
      </w:r>
    </w:p>
    <w:p w14:paraId="4BEA8C7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0},</w:t>
      </w:r>
    </w:p>
    <w:p w14:paraId="001B4D7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2782D8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77705E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C298AA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589,</w:t>
      </w:r>
    </w:p>
    <w:p w14:paraId="20B9744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Amimi, N.;Dussert, S.;Vaissayre, V.;Ghouil, H.;Doulbeau, S.;Costantini, C.;Ammari, Y.;Joet, T.},</w:t>
      </w:r>
    </w:p>
    <w:p w14:paraId="05AD829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Variation in seed traits among Mediterranean oaks in Tunisia and their ecological significance},</w:t>
      </w:r>
    </w:p>
    <w:p w14:paraId="6C7764F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Annals of Botany},</w:t>
      </w:r>
    </w:p>
    <w:p w14:paraId="3B696BF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25},</w:t>
      </w:r>
    </w:p>
    <w:p w14:paraId="565EBB1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6},</w:t>
      </w:r>
    </w:p>
    <w:p w14:paraId="0B3D3B1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891-904},</w:t>
      </w:r>
    </w:p>
    <w:p w14:paraId="471025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305-7364},</w:t>
      </w:r>
    </w:p>
    <w:p w14:paraId="516F81B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aob/mcz211},</w:t>
      </w:r>
    </w:p>
    <w:p w14:paraId="3DD1580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553098400006;https://www.ncbi.nlm.nih.gov/pmc/articles/PMC7218815/pdf/mcz211.pdf},</w:t>
      </w:r>
    </w:p>
    <w:p w14:paraId="232ABDA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0},</w:t>
      </w:r>
    </w:p>
    <w:p w14:paraId="39B9FFC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F96BF9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5413AE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27DA674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7664,</w:t>
      </w:r>
    </w:p>
    <w:p w14:paraId="5967979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Araniti, F.;Marrelli, M.;Lupini, A.;Mercati, F.;Statti, G. A.;Abenavoli, M. R.},</w:t>
      </w:r>
    </w:p>
    <w:p w14:paraId="76305C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Phytotoxic activity of Cachrys pungens Jan, a mediterranean species: Separation, identification and quantification of potential allelochemicals},</w:t>
      </w:r>
    </w:p>
    <w:p w14:paraId="385559E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6},</w:t>
      </w:r>
    </w:p>
    <w:p w14:paraId="3D67744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5},</w:t>
      </w:r>
    </w:p>
    <w:p w14:paraId="44E55EF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071-1083},</w:t>
      </w:r>
    </w:p>
    <w:p w14:paraId="2E796EB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738-013-1482-8},</w:t>
      </w:r>
    </w:p>
    <w:p w14:paraId="039950C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99414918&amp;doi=10.1007%2fs11738-013-1482-8&amp;partnerID=40&amp;md5=6653041efdf06a1f016882736868d524;https://link.springer.com/content/pdf/10.1007/s11738-013-1482-8.pdf},</w:t>
      </w:r>
    </w:p>
    <w:p w14:paraId="2BBCA42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4},</w:t>
      </w:r>
    </w:p>
    <w:p w14:paraId="7EF25F6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343008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C79377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1513E3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>@article{RN7699,</w:t>
      </w:r>
    </w:p>
    <w:p w14:paraId="64CDE04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Asci, O. O.},</w:t>
      </w:r>
    </w:p>
    <w:p w14:paraId="4923265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alt tolerance in red clover (Trifolium pratense L.) seedlings},</w:t>
      </w:r>
    </w:p>
    <w:p w14:paraId="6482CA2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0},</w:t>
      </w:r>
    </w:p>
    <w:p w14:paraId="0892C96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4},</w:t>
      </w:r>
    </w:p>
    <w:p w14:paraId="0245894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8774-8781},</w:t>
      </w:r>
    </w:p>
    <w:p w14:paraId="40B125B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5897/ajb11.596},</w:t>
      </w:r>
    </w:p>
    <w:p w14:paraId="6701AA8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0051711214&amp;doi=10.5897%2fajb11.596&amp;partnerID=40&amp;md5=90af8244bd92d5b2eb50576d8166cb14;https://academicjournals.org/journal/AJB/article-full-text-pdf/ED3761531291.pdf},</w:t>
      </w:r>
    </w:p>
    <w:p w14:paraId="45F849A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1},</w:t>
      </w:r>
    </w:p>
    <w:p w14:paraId="612F27A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910CED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4DAF4A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EE8848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7796,</w:t>
      </w:r>
    </w:p>
    <w:p w14:paraId="593040E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Bedell, J. P.;Ferro, Y.;Bazin, C.;Perrodin, Y.},</w:t>
      </w:r>
    </w:p>
    <w:p w14:paraId="2B3690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election of a halophytic plant for assessing the phytotoxicity of dredged seaport sediment stored on land},</w:t>
      </w:r>
    </w:p>
    <w:p w14:paraId="6763622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86},</w:t>
      </w:r>
    </w:p>
    <w:p w14:paraId="6AB8CAD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4E4A195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83-194},</w:t>
      </w:r>
    </w:p>
    <w:p w14:paraId="0BBB98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0661-013-3365-2},</w:t>
      </w:r>
    </w:p>
    <w:p w14:paraId="36E72A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91344537&amp;doi=10.1007%2fs10661-013-3365-2&amp;partnerID=40&amp;md5=af8cb27bd2d4a0134f7e64ed7aaf5043;https://link.springer.com/content/pdf/10.1007/s10661-013-3365-2.pdf},</w:t>
      </w:r>
    </w:p>
    <w:p w14:paraId="5D45CA2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4},</w:t>
      </w:r>
    </w:p>
    <w:p w14:paraId="596A382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AF90A2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F07802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DCBB63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7821,</w:t>
      </w:r>
    </w:p>
    <w:p w14:paraId="0B1A9E0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Benabderrahim, M. A.;Haddad, M.;Hamza, H.;Ferchichi, A.},</w:t>
      </w:r>
    </w:p>
    <w:p w14:paraId="172DF73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Germination and emergence variability of alfalfa (Medicago sativa L.) landraces collected in Southern Tunisia oases},</w:t>
      </w:r>
    </w:p>
    <w:p w14:paraId="5971F66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9},</w:t>
      </w:r>
    </w:p>
    <w:p w14:paraId="0406F68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1A2C97D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35-143},</w:t>
      </w:r>
    </w:p>
    <w:p w14:paraId="3BC93A0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5424/sjar/20110901-075-10},</w:t>
      </w:r>
    </w:p>
    <w:p w14:paraId="31C3866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79952711252&amp;doi=10.5424%2fsjar%2f20110901-075-10&amp;partnerID=40&amp;md5=87b781b10587fea69447602c5baebae0;https://revistas.inia.es/index.php/sjar/article/download/1539/1395},</w:t>
      </w:r>
    </w:p>
    <w:p w14:paraId="35087DF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1},</w:t>
      </w:r>
    </w:p>
    <w:p w14:paraId="21D5C81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16B211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5E1EC7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7395B0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7825,</w:t>
      </w:r>
    </w:p>
    <w:p w14:paraId="1E663EE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Benchaa, S.;Hazzit, M.;Abdelkrim, H.},</w:t>
      </w:r>
    </w:p>
    <w:p w14:paraId="5387636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Allelopathic Effect of Eucalyptus citriodora Essential Oil and Its Potential Use as Bioherbicide},</w:t>
      </w:r>
    </w:p>
    <w:p w14:paraId="0BFD579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5},</w:t>
      </w:r>
    </w:p>
    <w:p w14:paraId="1114ED6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8},</w:t>
      </w:r>
    </w:p>
    <w:p w14:paraId="6AE55EB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2/cbdv.201800202},</w:t>
      </w:r>
    </w:p>
    <w:p w14:paraId="7C6E7B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51061571&amp;doi=10.1002%2fcbdv.201800202&amp;partnerID=40&amp;md5=f16caeb3903522126cb64e2da500fda4;https://onlinelibrary.wiley.com/doi/pdfdirect/10.1002/cbdv.201800202?download=true},</w:t>
      </w:r>
    </w:p>
    <w:p w14:paraId="3595F66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8},</w:t>
      </w:r>
    </w:p>
    <w:p w14:paraId="551B11F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type = {Journal Article}</w:t>
      </w:r>
    </w:p>
    <w:p w14:paraId="0A8CA87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1289DF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E4230A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898,</w:t>
      </w:r>
    </w:p>
    <w:p w14:paraId="6C50670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Bertsouklis, K. F.;Papafotiou, M.},</w:t>
      </w:r>
    </w:p>
    <w:p w14:paraId="638D6FE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eed Germination of Arbutus unedo, A-andrachne and Their Natural Hybrid A-andrachnoides in Relation to Temperature and Period of Storage},</w:t>
      </w:r>
    </w:p>
    <w:p w14:paraId="4409D9C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Hortscience},</w:t>
      </w:r>
    </w:p>
    <w:p w14:paraId="48F4E60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8},</w:t>
      </w:r>
    </w:p>
    <w:p w14:paraId="762AB8D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},</w:t>
      </w:r>
    </w:p>
    <w:p w14:paraId="6001354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47-351},</w:t>
      </w:r>
    </w:p>
    <w:p w14:paraId="296652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018-5345},</w:t>
      </w:r>
    </w:p>
    <w:p w14:paraId="55739F7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21273/hortsci.48.3.347},</w:t>
      </w:r>
    </w:p>
    <w:p w14:paraId="4FBA847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316776000010;https://journals.ashs.org/downloadpdf/journals/hortsci/48/3/article-p347.pdf},</w:t>
      </w:r>
    </w:p>
    <w:p w14:paraId="4178549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3},</w:t>
      </w:r>
    </w:p>
    <w:p w14:paraId="4053229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063CC7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FA876A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CDCDB0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7862,</w:t>
      </w:r>
    </w:p>
    <w:p w14:paraId="5FCC81A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Beyaz, R.;Kaya, G.;Cocu, S.;Sancak, C.},</w:t>
      </w:r>
    </w:p>
    <w:p w14:paraId="4395B34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Response of seeds and pollen of Onobrychis viciifolia and Onobrychis oxyodonta var. armena to NaCl stress},</w:t>
      </w:r>
    </w:p>
    <w:p w14:paraId="610BE1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68},</w:t>
      </w:r>
    </w:p>
    <w:p w14:paraId="1FD2AC6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702D5EB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477-481},</w:t>
      </w:r>
    </w:p>
    <w:p w14:paraId="17973DC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590/S0103-90162011000400013},</w:t>
      </w:r>
    </w:p>
    <w:p w14:paraId="202A47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0053619542&amp;doi=10.1590%2fS0103-90162011000400013&amp;partnerID=40&amp;md5=ee4d7739c9723902c555674a282d526f;https://www.scielo.br/j/sa/a/mXwtmRTFyrn6vYBNwsSwPHB/?lang=en&amp;format=pdf},</w:t>
      </w:r>
    </w:p>
    <w:p w14:paraId="111604E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1},</w:t>
      </w:r>
    </w:p>
    <w:p w14:paraId="14C6AF1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536EBE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704D6C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62AB4C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7884,</w:t>
      </w:r>
    </w:p>
    <w:p w14:paraId="1F66127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Blight, O.;Orgeas, J.;Le Menn, A.;Quilichini, A.;Provost, E.},</w:t>
      </w:r>
    </w:p>
    <w:p w14:paraId="29DED60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Interaction between a threatened endemic plant (Anchusa crispa) and the invasive Argentine ant (Linepithema humile)},</w:t>
      </w:r>
    </w:p>
    <w:p w14:paraId="64C5242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2},</w:t>
      </w:r>
    </w:p>
    <w:p w14:paraId="7A09D28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5},</w:t>
      </w:r>
    </w:p>
    <w:p w14:paraId="65DF3CE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725-731},</w:t>
      </w:r>
    </w:p>
    <w:p w14:paraId="402FF6B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829-018-9619-8},</w:t>
      </w:r>
    </w:p>
    <w:p w14:paraId="0B19401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48681732&amp;doi=10.1007%2fs11829-018-9619-8&amp;partnerID=40&amp;md5=81003053e2f860c4b90130d7ce64d9cc;https://link.springer.com/content/pdf/10.1007/s11829-018-9619-8.pdf},</w:t>
      </w:r>
    </w:p>
    <w:p w14:paraId="62BCC29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8},</w:t>
      </w:r>
    </w:p>
    <w:p w14:paraId="7E820DF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E5DD6C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1047BD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4108748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7956,</w:t>
      </w:r>
    </w:p>
    <w:p w14:paraId="79229F4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Buhagiar, J. A.;Lamoliere, A.;Iannaccone, M.},</w:t>
      </w:r>
    </w:p>
    <w:p w14:paraId="4044997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germination reports for five coastal and inland species from the Maltese Islands},</w:t>
      </w:r>
    </w:p>
    <w:p w14:paraId="22C0590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1},</w:t>
      </w:r>
    </w:p>
    <w:p w14:paraId="4825140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83-290},</w:t>
      </w:r>
    </w:p>
    <w:p w14:paraId="517D1A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DOI = {10.7320/FlMedit31.283},</w:t>
      </w:r>
    </w:p>
    <w:p w14:paraId="476A58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123106379&amp;doi=10.7320%2fFlMedit31.283&amp;partnerID=40&amp;md5=295c378767789a0a8dc99813481df8f4},</w:t>
      </w:r>
    </w:p>
    <w:p w14:paraId="55DAAEB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416D5F7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BF4794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CDC735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0421B24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8026,</w:t>
      </w:r>
    </w:p>
    <w:p w14:paraId="0317E69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Carruggio, F.;Castrogiovanni, M.;Impelluso, C.;Cristaudo, A.},</w:t>
      </w:r>
    </w:p>
    <w:p w14:paraId="46F5A5F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bility of pioneer plant species from Mediterranean mountains occurring on screes and debris},</w:t>
      </w:r>
    </w:p>
    <w:p w14:paraId="58EBDF2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0},</w:t>
      </w:r>
    </w:p>
    <w:p w14:paraId="6BDD12E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408-414},</w:t>
      </w:r>
    </w:p>
    <w:p w14:paraId="1B2A9D5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7320/FLMEDIT30.408},</w:t>
      </w:r>
    </w:p>
    <w:p w14:paraId="4CE36E8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98685053&amp;doi=10.7320%2fFLMEDIT30.408&amp;partnerID=40&amp;md5=52cbf9f6bb401741c59f18184457e7ee},</w:t>
      </w:r>
    </w:p>
    <w:p w14:paraId="4C13C29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2D1C6E9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6CAC9D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CADAE5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E064820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8027,</w:t>
      </w:r>
    </w:p>
    <w:p w14:paraId="6209CB8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Carruggio, F.;Onofri, A.;Impelluso, C.;Del Galdo, G. G.;Scopece, G.;Cristaudo, A.},</w:t>
      </w:r>
    </w:p>
    <w:p w14:paraId="2CD1634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dormancy breaking and germination in bituminaria basaltica and b. Bituminosa (fabaceae)},</w:t>
      </w:r>
    </w:p>
    <w:p w14:paraId="77D9F92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9},</w:t>
      </w:r>
    </w:p>
    <w:p w14:paraId="003811A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9},</w:t>
      </w:r>
    </w:p>
    <w:p w14:paraId="020A0E6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-21},</w:t>
      </w:r>
    </w:p>
    <w:p w14:paraId="56D7845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3390/plants9091110},</w:t>
      </w:r>
    </w:p>
    <w:p w14:paraId="24FD270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92119565&amp;doi=10.3390%2fplants9091110&amp;partnerID=40&amp;md5=dc96989f5f21a1fc5ef7bbdd78632af6;https://mdpi-res.com/d_attachment/plants/plants-09-01110/article_deploy/plants-09-01110-v2.pdf?version=1598602659},</w:t>
      </w:r>
    </w:p>
    <w:p w14:paraId="1ECE45B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0},</w:t>
      </w:r>
    </w:p>
    <w:p w14:paraId="6A55CDC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8C449F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D579B6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4F150ED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8031,</w:t>
      </w:r>
    </w:p>
    <w:p w14:paraId="78BA68C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Carta, A.;Bedini, G.;Müller, J. V.;Probert, R. J.},</w:t>
      </w:r>
    </w:p>
    <w:p w14:paraId="22520AC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Comparative seed dormancy and germination of eight annual species of ephemeral wetland vegetation in a Mediterranean climate},</w:t>
      </w:r>
    </w:p>
    <w:p w14:paraId="407483E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14},</w:t>
      </w:r>
    </w:p>
    <w:p w14:paraId="50F6232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0DAFFD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39-349},</w:t>
      </w:r>
    </w:p>
    <w:p w14:paraId="338C43D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58-013-0174-1},</w:t>
      </w:r>
    </w:p>
    <w:p w14:paraId="2713D16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73712897&amp;doi=10.1007%2fs11258-013-0174-1&amp;partnerID=40&amp;md5=6ed6a49f3e0afd3a9fe659aec9178961;https://link.springer.com/content/pdf/10.1007/s11258-013-0174-1.pdf},</w:t>
      </w:r>
    </w:p>
    <w:p w14:paraId="3E54E94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3},</w:t>
      </w:r>
    </w:p>
    <w:p w14:paraId="5A87387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08E12F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57B1AA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EBA289F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8041,</w:t>
      </w:r>
    </w:p>
    <w:p w14:paraId="56B53F3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Caser, M.;Demasi, S.;Mozzanini, E.;Chiavazza, P. M.;Scariot, V.},</w:t>
      </w:r>
    </w:p>
    <w:p w14:paraId="0246161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lastRenderedPageBreak/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Performances of 14 Wildflowers Screened for Shaping Urban Landscapes in Mountain Areas},</w:t>
      </w:r>
    </w:p>
    <w:p w14:paraId="55C946C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4},</w:t>
      </w:r>
    </w:p>
    <w:p w14:paraId="25ADB19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5},</w:t>
      </w:r>
    </w:p>
    <w:p w14:paraId="1381CD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3390/su14052641},</w:t>
      </w:r>
    </w:p>
    <w:p w14:paraId="75BB98E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125800470&amp;doi=10.3390%2fsu14052641&amp;partnerID=40&amp;md5=2bd3ecb4ac4bbd04a63ee3ed65771f34;https://mdpi-res.com/d_attachment/sustainability/sustainability-14-02641/article_deploy/sustainability-14-02641.pdf?version=1645711573},</w:t>
      </w:r>
    </w:p>
    <w:p w14:paraId="38E5747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2},</w:t>
      </w:r>
    </w:p>
    <w:p w14:paraId="55B2BD7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51A96A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8136A0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BD6653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749,</w:t>
      </w:r>
    </w:p>
    <w:p w14:paraId="3AF5689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Catav, S. S.;Bekar, I.;Ates, B. S.;Ergan, G.;Oymak, F.;Ulker, E. D.;Tavsanoglu, C.},</w:t>
      </w:r>
    </w:p>
    <w:p w14:paraId="73BB180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Germination response of five eastern Mediterranean woody species to smoke solutions derived from various plants},</w:t>
      </w:r>
    </w:p>
    <w:p w14:paraId="6B95282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Turkish Journal of Botany},</w:t>
      </w:r>
    </w:p>
    <w:p w14:paraId="5431F36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6},</w:t>
      </w:r>
    </w:p>
    <w:p w14:paraId="1B546A4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5},</w:t>
      </w:r>
    </w:p>
    <w:p w14:paraId="107ECD5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480-487},</w:t>
      </w:r>
    </w:p>
    <w:p w14:paraId="6B97388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300-008X},</w:t>
      </w:r>
    </w:p>
    <w:p w14:paraId="23604AF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3906/bot-1111-12},</w:t>
      </w:r>
    </w:p>
    <w:p w14:paraId="4027C68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309849800008;https://journals.tubitak.gov.tr/cgi/viewcontent.cgi?article=1740&amp;context=botany},</w:t>
      </w:r>
    </w:p>
    <w:p w14:paraId="50F7439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2},</w:t>
      </w:r>
    </w:p>
    <w:p w14:paraId="38E8D3F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717A77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180045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733CA2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429,</w:t>
      </w:r>
    </w:p>
    <w:p w14:paraId="48DF5C1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Catav, S. S.;Kucukakyuz, K.;Akbas, K.;Tavsanoglu, C.},</w:t>
      </w:r>
    </w:p>
    <w:p w14:paraId="3BDCA5F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moke-enhanced seed germination in Mediterranean Lamiaceae},</w:t>
      </w:r>
    </w:p>
    <w:p w14:paraId="1AD8A74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Seed Science Research},</w:t>
      </w:r>
    </w:p>
    <w:p w14:paraId="049592B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4},</w:t>
      </w:r>
    </w:p>
    <w:p w14:paraId="7929C34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},</w:t>
      </w:r>
    </w:p>
    <w:p w14:paraId="52365ED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57-264},</w:t>
      </w:r>
    </w:p>
    <w:p w14:paraId="0AE1B10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960-2585},</w:t>
      </w:r>
    </w:p>
    <w:p w14:paraId="0F513F9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17/s0960258514000142},</w:t>
      </w:r>
    </w:p>
    <w:p w14:paraId="3B01933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342732000009;https://www.cambridge.org/core/services/aop-cambridge-core/content/view/3DF838602A1B5ABF6E663F47CE9AFCE8/S0960258514000142a.pdf/div-class-title-smoke-enhanced-seed-germination-in-mediterranean-lamiaceae-div.pdf},</w:t>
      </w:r>
    </w:p>
    <w:p w14:paraId="4678AAF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4},</w:t>
      </w:r>
    </w:p>
    <w:p w14:paraId="1E44DD9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2F4D0D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4FD187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CA105F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096,</w:t>
      </w:r>
    </w:p>
    <w:p w14:paraId="586FBCE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Chachalis, D.},</w:t>
      </w:r>
    </w:p>
    <w:p w14:paraId="51AF161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Wild poinsettia (Euphorbia heterophylla): An emerging weed in cotton and processing tomato in Greece},</w:t>
      </w:r>
    </w:p>
    <w:p w14:paraId="44EFCD0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8},</w:t>
      </w:r>
    </w:p>
    <w:p w14:paraId="3E99100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1108ED3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7-32},</w:t>
      </w:r>
    </w:p>
    <w:p w14:paraId="1E81C09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515/hppj-2015-0005},</w:t>
      </w:r>
    </w:p>
    <w:p w14:paraId="72C6E1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url = {https://www.scopus.com/inward/record.uri?eid=2-s2.0-84923274242&amp;doi=10.1515%2fhppj-2015-0005&amp;partnerID=40&amp;md5=f901244935f61cd0bf84ff4c2bb774f2;https://www.sciendo.com/pdf/10.1515/hppj-2015-0005},</w:t>
      </w:r>
    </w:p>
    <w:p w14:paraId="52D0AFF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5},</w:t>
      </w:r>
    </w:p>
    <w:p w14:paraId="2AFA74D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560153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21BE8E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3C1D527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8105,</w:t>
      </w:r>
    </w:p>
    <w:p w14:paraId="6E1B3C1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Chamorro, D.;Luna, B.;Moreno, J. M.},</w:t>
      </w:r>
    </w:p>
    <w:p w14:paraId="25DC3E9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response to various temperature regimes of four Mediterranean seeder shrubs across a range of altitudes},</w:t>
      </w:r>
    </w:p>
    <w:p w14:paraId="0D5A7F7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14},</w:t>
      </w:r>
    </w:p>
    <w:p w14:paraId="63D9238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2},</w:t>
      </w:r>
    </w:p>
    <w:p w14:paraId="1C3461A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431-1441},</w:t>
      </w:r>
    </w:p>
    <w:p w14:paraId="2092662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58-013-0264-0},</w:t>
      </w:r>
    </w:p>
    <w:p w14:paraId="2B65F25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87603273&amp;doi=10.1007%2fs11258-013-0264-0&amp;partnerID=40&amp;md5=fa3bb067356ec4e398f65d30277d6759;https://link.springer.com/content/pdf/10.1007/s11258-013-0264-0.pdf},</w:t>
      </w:r>
    </w:p>
    <w:p w14:paraId="010F877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3},</w:t>
      </w:r>
    </w:p>
    <w:p w14:paraId="4BCDBEF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F2413E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61C41C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5139C32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8102,</w:t>
      </w:r>
    </w:p>
    <w:p w14:paraId="6C5C19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Chamorro, D.;Luna, B.;Moreno, J. M.},</w:t>
      </w:r>
    </w:p>
    <w:p w14:paraId="244B66E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responses to current and future temperatures of four seeder shrubs across a latitudinal gradient in western Iberia},</w:t>
      </w:r>
    </w:p>
    <w:p w14:paraId="7BB8255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04},</w:t>
      </w:r>
    </w:p>
    <w:p w14:paraId="627DE1A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1247D74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83-91},</w:t>
      </w:r>
    </w:p>
    <w:p w14:paraId="691BB84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3732/ajb.1600278},</w:t>
      </w:r>
    </w:p>
    <w:p w14:paraId="6779800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10695029&amp;doi=10.3732%2fajb.1600278&amp;partnerID=40&amp;md5=3d4296db3ed0b37108aebd9c25ad4026;https://bsapubs.onlinelibrary.wiley.com/doi/pdfdirect/10.3732/ajb.1600278?download=true},</w:t>
      </w:r>
    </w:p>
    <w:p w14:paraId="3B31F05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05DD81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DB1CA8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8B390C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BC7210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893,</w:t>
      </w:r>
    </w:p>
    <w:p w14:paraId="114ADC7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Chamorro, D.;Luna, B.;Ourcival, J. M.;Kavgaci, A.;Sirca, C.;Mouillot, F.;Arianoutsou, M.;Moreno, J. M.},</w:t>
      </w:r>
    </w:p>
    <w:p w14:paraId="7FF9842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Germination sensitivity to water stress in four shrubby species across the Mediterranean Basin},</w:t>
      </w:r>
    </w:p>
    <w:p w14:paraId="225060E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Biology},</w:t>
      </w:r>
    </w:p>
    <w:p w14:paraId="00A169F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9},</w:t>
      </w:r>
    </w:p>
    <w:p w14:paraId="4B69D9A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36CECD3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3-31},</w:t>
      </w:r>
    </w:p>
    <w:p w14:paraId="36A42A4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435-8603},</w:t>
      </w:r>
    </w:p>
    <w:p w14:paraId="52F6911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plb.12450},</w:t>
      </w:r>
    </w:p>
    <w:p w14:paraId="58296BD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389890300004;https://onlinelibrary.wiley.com/doi/pdfdirect/10.1111/plb.12450?download=true},</w:t>
      </w:r>
    </w:p>
    <w:p w14:paraId="481ABEF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451CFBD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3F67FD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292091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7733F2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100,</w:t>
      </w:r>
    </w:p>
    <w:p w14:paraId="7B4A6A7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author = {Chamorro, D.;Moreno, J. M.},</w:t>
      </w:r>
    </w:p>
    <w:p w14:paraId="70E288D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Effects of water stress and smoke on germination of Mediterranean shrubs with hard or soft coat seeds},</w:t>
      </w:r>
    </w:p>
    <w:p w14:paraId="3DA913B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20},</w:t>
      </w:r>
    </w:p>
    <w:p w14:paraId="1A65814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-5},</w:t>
      </w:r>
    </w:p>
    <w:p w14:paraId="431D9D6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511-521},</w:t>
      </w:r>
    </w:p>
    <w:p w14:paraId="622BF74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58-019-00931-2},</w:t>
      </w:r>
    </w:p>
    <w:p w14:paraId="4BBADCA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64547782&amp;doi=10.1007%2fs11258-019-00931-2&amp;partnerID=40&amp;md5=b646186b96adc64f8145f624b4109669;https://link.springer.com/content/pdf/10.1007/s11258-019-00931-2.pdf},</w:t>
      </w:r>
    </w:p>
    <w:p w14:paraId="5AAFB56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21D010B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61EB29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2B74BB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CDF752D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8186,</w:t>
      </w:r>
    </w:p>
    <w:p w14:paraId="539F422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Copete, M. A.;Herranz, J. M.;Herranz, R.;Copete, E.;Ferrandis, P.},</w:t>
      </w:r>
    </w:p>
    <w:p w14:paraId="1FBA718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Effects of desiccation of seeds in nine species with morphophysiological dormancy on germination and embryo growth},</w:t>
      </w:r>
    </w:p>
    <w:p w14:paraId="4EA1C57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4},</w:t>
      </w:r>
    </w:p>
    <w:p w14:paraId="2F226C3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569EFE2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32-146},</w:t>
      </w:r>
    </w:p>
    <w:p w14:paraId="2C882B0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jpe/rtaa083},</w:t>
      </w:r>
    </w:p>
    <w:p w14:paraId="7EE6983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126794098&amp;doi=10.1093%2fjpe%2frtaa083&amp;partnerID=40&amp;md5=13e7e3017cf717fed082e14e2349244c;https://watermark.silverchair.com/rtaa083.pdf?token=AQECAHi208BE49Ooan9kkhW_Ercy7Dm3ZL_9Cf3qfKAc485ysgAAAs8wggLLBgkqhkiG9w0BBwagggK8MIICuAIBADCCArEGCSqGSIb3DQEHATAeBglghkgBZQMEAS4wEQQMVP1DhB5pOGeU56lJAgEQgIICgkVQXwEODbhUIXOKqHSfwmRDe9RCFzlNtA7FV3brjJUbmh6XUjPVXdy9_k3He1SM24FMf2O7PsIdXk8IPk0ZLLLSEST-Brja_1qr3HlWi6dd6oWe5b1gL27YRnxMzYgkmS5D3AJrtycxJ-xUQUU8YV8F35LOF7Yw9OYr5kYRmH52mrIdZ9D0J6imEmvEUdeQigrdoucgE0C_LSasVRBdK6gQYbcGTCin5BXnfsEw4Jcai1a3xdJV0lfq_KmVxu3nSHVaWKY5OiVqEqLXCaJf1rRyoMB0Voc15dfnk9cgrq5uOzLbjdXQPBherPZmudpociQwM6P3qpTFTgcQRaxpDIXRyaBrhzL3K9yX4Ooytjcb3HLegYxLGnNrftP4sLjC7lbvd0a6Htl4tWMEIGNCzFw_l_EGGZe_dPME5R6TYjtpNm5p1sW2he0zQD809gLJkEvKLl-dRHMFT81zG72fNYOatc5oNbl3mn2Gw_u3TotdTcqonRTnj9QuDbT3NqSbWgeucOSno_MKzLdV4Q0lHkRx0ym_k3c1hfZPYea4mJ6-Q5VcZ87iwiK0KxIaf_7f8ow1GZAdeVpG6M0JTxsBJBYIPOX8wN8iK1UadAhyZnM0QOxA1uufxquOEc_AEuqm2bP8qxhJVJ1iadp3wnyhIj9ofbvsjChgX09Xpi5CVCtTwxO-tRKdq8W2XX8ON7QC0Q-6BHfsAPdh1x-xhFUKNrgDYuOglVMwXh5gx_OrTX1rl1XNpftCTTKaWoz-D_cgqGt-9huuFnQTIUyinH_C2CuSTchCNCijGWui4f2SVYW5eTp62i6hN959A3BfG_VTyuieQd6Qa00wNBPnwz5s_wjG1A},</w:t>
      </w:r>
    </w:p>
    <w:p w14:paraId="6F6B0B9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78A878F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234B4B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B0540A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38ED3E3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9420DF">
        <w:rPr>
          <w:rFonts w:ascii="Times New Roman" w:hAnsi="Times New Roman" w:cs="Times New Roman"/>
          <w:kern w:val="0"/>
          <w:lang w:val="es-CO"/>
        </w:rPr>
        <w:t>@article{RN11511,</w:t>
      </w:r>
    </w:p>
    <w:p w14:paraId="5963775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9420DF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Cortes-Fernandez, I.;Cerrato, M. D.;Ribas-Serra, A.;Cardona, C.;Gonzalez, C.;Gil, L.},</w:t>
      </w:r>
    </w:p>
    <w:p w14:paraId="57E72B1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Evidence of interpopulation variation in the germination of Eryngium maritimum L. (Apiaceae)},</w:t>
      </w:r>
    </w:p>
    <w:p w14:paraId="5A6BDD7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Ecology},</w:t>
      </w:r>
    </w:p>
    <w:p w14:paraId="771B806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22},</w:t>
      </w:r>
    </w:p>
    <w:p w14:paraId="751A0AB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0},</w:t>
      </w:r>
    </w:p>
    <w:p w14:paraId="031B09B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101-1112},</w:t>
      </w:r>
    </w:p>
    <w:p w14:paraId="3F4FB01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385-0237},</w:t>
      </w:r>
    </w:p>
    <w:p w14:paraId="6F22D4D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58-021-01164-y},</w:t>
      </w:r>
    </w:p>
    <w:p w14:paraId="264D452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680766000002;https://link.springer.com/content/pdf/10.1007/s11258-021-01164-y.pdf},</w:t>
      </w:r>
    </w:p>
    <w:p w14:paraId="7D63CB5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year = {2021},</w:t>
      </w:r>
    </w:p>
    <w:p w14:paraId="787D2D2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53971D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7D1A5D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0D312E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214,</w:t>
      </w:r>
    </w:p>
    <w:p w14:paraId="3C87EDF2" w14:textId="77777777" w:rsidR="00925634" w:rsidRPr="0057639D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57639D">
        <w:rPr>
          <w:rFonts w:ascii="Times New Roman" w:hAnsi="Times New Roman" w:cs="Times New Roman"/>
          <w:kern w:val="0"/>
          <w:lang w:val="en-CA"/>
        </w:rPr>
        <w:t>author = {Cristaudo, A.;Catara, S.;Mingo, A.;Restuccia, A.;Onofri, A.},</w:t>
      </w:r>
    </w:p>
    <w:p w14:paraId="45C03D3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57639D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Temperature and storage time strongly affect the germination success of perennial Euphorbia species in Mediterranean regions},</w:t>
      </w:r>
    </w:p>
    <w:p w14:paraId="7AF89C2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9},</w:t>
      </w:r>
    </w:p>
    <w:p w14:paraId="2E8A663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9},</w:t>
      </w:r>
    </w:p>
    <w:p w14:paraId="0E80501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0984-10999},</w:t>
      </w:r>
    </w:p>
    <w:p w14:paraId="6B8CF20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2/ece3.5535},</w:t>
      </w:r>
    </w:p>
    <w:p w14:paraId="192D931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73613451&amp;doi=10.1002%2fece3.5535&amp;partnerID=40&amp;md5=48fbe1c5f0c3de3c66811467790317ca;https://onlinelibrary.wiley.com/doi/pdfdirect/10.1002/ece3.5535?download=true},</w:t>
      </w:r>
    </w:p>
    <w:p w14:paraId="0470BB2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73C8092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C13018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02F012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64BC58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245,</w:t>
      </w:r>
    </w:p>
    <w:p w14:paraId="23E4B04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Dadach, M.;Benajaoud, A.;Mehdadi, Z.},</w:t>
      </w:r>
    </w:p>
    <w:p w14:paraId="174B08B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alt and Drought Effect on Germination and Initial Growth of Lavandula stoechas: A Potential Candidate for Rehabilitation of the Mediterranean Disturbed Coastal Lands},</w:t>
      </w:r>
    </w:p>
    <w:p w14:paraId="3499BF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0},</w:t>
      </w:r>
    </w:p>
    <w:p w14:paraId="095D105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5248EEA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01-311},</w:t>
      </w:r>
    </w:p>
    <w:p w14:paraId="52F7C7E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2478/eko-2021-0032},</w:t>
      </w:r>
    </w:p>
    <w:p w14:paraId="06BD610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122830038&amp;doi=10.2478%2feko-2021-0032&amp;partnerID=40&amp;md5=485891f70b2234db7e23374bf25949a9;https://www.sciendo.com/pdf/10.2478/eko-2021-0032},</w:t>
      </w:r>
    </w:p>
    <w:p w14:paraId="2A3F4D0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597A4A4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38045A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AFC286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6A6B50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246,</w:t>
      </w:r>
    </w:p>
    <w:p w14:paraId="647AF36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Dadach, M.;Mehdadi, Z.},</w:t>
      </w:r>
    </w:p>
    <w:p w14:paraId="5BD8A2E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Drought tolerance of three ethnomedicinal shrubs evaluated based on their seed germination rates at different drought levels induced by using polyethylene glycol (PEG6000)},</w:t>
      </w:r>
    </w:p>
    <w:p w14:paraId="20EEC57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8},</w:t>
      </w:r>
    </w:p>
    <w:p w14:paraId="0319897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05BB9F6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49-54},</w:t>
      </w:r>
    </w:p>
    <w:p w14:paraId="09DE1D7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2478/foecol-2021-0006},</w:t>
      </w:r>
    </w:p>
    <w:p w14:paraId="291D24C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102570300&amp;doi=10.2478%2ffoecol-2021-0006&amp;partnerID=40&amp;md5=a581cd202c52b9b67e865db98e5f10f5;https://www.sciendo.com/pdf/10.2478/foecol-2021-0006},</w:t>
      </w:r>
    </w:p>
    <w:p w14:paraId="5E19C17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1D1FC1E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65DB1C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37ACFE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985AC6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297,</w:t>
      </w:r>
    </w:p>
    <w:p w14:paraId="6832BD3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Debez, A.;Belghith, I.;Pich, A.;Taamalli, W.;Abdelly, C.;Braun, H. P.},</w:t>
      </w:r>
    </w:p>
    <w:p w14:paraId="7D918E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High salinity impacts germination of the halophyte Cakile maritima but primes seeds for rapid germination upon stress release},</w:t>
      </w:r>
    </w:p>
    <w:p w14:paraId="541080F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64},</w:t>
      </w:r>
    </w:p>
    <w:p w14:paraId="18319B6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4224171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34-144},</w:t>
      </w:r>
    </w:p>
    <w:p w14:paraId="7D9772B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DOI = {10.1111/ppl.12679},</w:t>
      </w:r>
    </w:p>
    <w:p w14:paraId="36181B9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53401267&amp;doi=10.1111%2fppl.12679&amp;partnerID=40&amp;md5=8697a10386b697a3e5861b2077ae101f;https://onlinelibrary.wiley.com/doi/pdfdirect/10.1111/ppl.12679?download=true},</w:t>
      </w:r>
    </w:p>
    <w:p w14:paraId="55E72C5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8},</w:t>
      </w:r>
    </w:p>
    <w:p w14:paraId="209C360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3D1AE7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E1FEC9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9C44E5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298,</w:t>
      </w:r>
    </w:p>
    <w:p w14:paraId="2AFF737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Debez, A.;Ben Hamed, K.;Grignon, C.;Abdelly, C.},</w:t>
      </w:r>
    </w:p>
    <w:p w14:paraId="24FD9E1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alinity effects on germination, growth, and seed production of the halophyte Cakile maritima},</w:t>
      </w:r>
    </w:p>
    <w:p w14:paraId="30A65D2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62},</w:t>
      </w:r>
    </w:p>
    <w:p w14:paraId="79506C9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-2},</w:t>
      </w:r>
    </w:p>
    <w:p w14:paraId="1D63E63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79-189},</w:t>
      </w:r>
    </w:p>
    <w:p w14:paraId="1C84309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23/B:PLSO.0000037034.47247.67},</w:t>
      </w:r>
    </w:p>
    <w:p w14:paraId="1648CB7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4344591855&amp;doi=10.1023%2fB%3aPLSO.0000037034.47247.67&amp;partnerID=40&amp;md5=2e514fabe7fdd115b77b726cbd91be7e;https://link.springer.com/content/pdf/10.1023/B:PLSO.0000037034.47247.67.pdf},</w:t>
      </w:r>
    </w:p>
    <w:p w14:paraId="01B1D64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4},</w:t>
      </w:r>
    </w:p>
    <w:p w14:paraId="1E75C03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65C3C8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B8ACE2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713701B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12663,</w:t>
      </w:r>
    </w:p>
    <w:p w14:paraId="1FC08FA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Del Vecchio, S.;Fantinato, E.;Roscini, M.;Acosta, A. T. R.;Bacchetta, G.;Buffa, G.},</w:t>
      </w:r>
    </w:p>
    <w:p w14:paraId="3953DD5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The germination niche of coastal dune species as related to their occurrence along a sea-inland gradient},</w:t>
      </w:r>
    </w:p>
    <w:p w14:paraId="615E82F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Journal of Vegetation Science},</w:t>
      </w:r>
    </w:p>
    <w:p w14:paraId="01D2C7A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1},</w:t>
      </w:r>
    </w:p>
    <w:p w14:paraId="0E40F7B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6},</w:t>
      </w:r>
    </w:p>
    <w:p w14:paraId="6D6B7F2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114-1123},</w:t>
      </w:r>
    </w:p>
    <w:p w14:paraId="4FFA901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100-9233},</w:t>
      </w:r>
    </w:p>
    <w:p w14:paraId="5A771C7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jvs.12899},</w:t>
      </w:r>
    </w:p>
    <w:p w14:paraId="268C1E6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535064100001;https://onlinelibrary.wiley.com/doi/pdfdirect/10.1111/jvs.12899?download=true},</w:t>
      </w:r>
    </w:p>
    <w:p w14:paraId="68783E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0},</w:t>
      </w:r>
    </w:p>
    <w:p w14:paraId="6813B3B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6E2393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FBAB71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90FF18E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8315,</w:t>
      </w:r>
    </w:p>
    <w:p w14:paraId="73B2D7D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Del Vecchio, S.;Mattana, E.;Ulian, T.;Buffa, G.},</w:t>
      </w:r>
    </w:p>
    <w:p w14:paraId="2F0FF5C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Functional seed traits and germination patterns predict species coexistence in Northeast Mediterranean foredune communities},</w:t>
      </w:r>
    </w:p>
    <w:p w14:paraId="1253B7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27},</w:t>
      </w:r>
    </w:p>
    <w:p w14:paraId="30A2EBB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},</w:t>
      </w:r>
    </w:p>
    <w:p w14:paraId="753A35A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61-370},</w:t>
      </w:r>
    </w:p>
    <w:p w14:paraId="5528536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aob/mcaa186},</w:t>
      </w:r>
    </w:p>
    <w:p w14:paraId="07138DA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102090578&amp;doi=10.1093%2faob%2fmcaa186&amp;partnerID=40&amp;md5=7f8d8ed4dd1d2bfcdeb2d25ca0853088;https://watermark.silverchair.com/mcaa186.pdf?token=AQECAHi208BE49Ooan9kkhW_Ercy7Dm3ZL_9Cf3qfKAc485ysgAAAtEwggLNBgkqhkiG9w0BBwagggK-MIICugIBADCCArMGCSqGSIb3DQEHATAeBglghkgBZQMEAS4wEQQMj_J51gXKAnzmH68QAgEQgIIChDA4SnbRCay9IccvhkJuCd9OWeXxo0NfWfT0sqDFb60UVwx8nJFMb-bE073f9SiRJXfbGsEL0UHrNuYTfts0FzWfCuaEjZ0Gedzpy0XYWqbqhL_x2-FqgirR6N_IhLz4-i3M2tkORNZXxFnndcpOvgkEuGkQT9eKyyC2yTGNmtIFsH6qbWWFE8aA3oDSdZVgE1d89dw0yCnJBd6cb9j8HDWDGUfuZ2uxHnhA-</w:t>
      </w:r>
      <w:r w:rsidRPr="00275FE1">
        <w:rPr>
          <w:rFonts w:ascii="Times New Roman" w:hAnsi="Times New Roman" w:cs="Times New Roman"/>
          <w:kern w:val="0"/>
          <w:lang w:val="en-CA"/>
        </w:rPr>
        <w:lastRenderedPageBreak/>
        <w:t>ZPu8UvhhfzYFtymKY4yb0pIuuEUfEtD9eELiU9m1Acd2SZ8jGn7yr3iyZFcA4hl7SJ1H7s0J9ffyUL4HA43TriU3G98gaS1GgFoVc7td61op760A64mCd_fUnWbXBL0eRjrLl7r03mK0FJfCMDuvesn80AIZzsKkyiTV-TfzAR1YOKi12_nNiVfMh0ajNjAEpeQ0-4kzkp9xW86jBwDe44DHYHvfJ4g4pZPEEUAijreVkCkXh8kDu7nzWeRXqefboga7xcLh8apMm2cUTZgR_KReqWRPZP4UZIuv7Tox154jqoLAOgaTqm4LSh67KtRtbIbgzH9725VqAYsgRYeOWUNq_H6lnaIM8OoCHK-b3G40cgpRcjSqwrI0NoAiNASF_x0wTtxsSSVUSwrcxnJTJjoCOclCF88zsiT7GX1MVN4H-DrKBulTt4oy20UI3lJpatCtEtvJ69g90bf3N2PGBFU9gpl61XjBESy5VN7PHpWSP2wcEIsjqP3Q1we2OXK_cZB2MyeySzJFmZuVTFS6vyq4NG1CnYZ-4JDli8zJ6sTByaqRQkZiYjrYNg9s7npVV01rF-hSqHKtGTXMc6ii-VfuLpSaCXLIBGQeiwVkyw4CzzA2vpQZn-r},</w:t>
      </w:r>
    </w:p>
    <w:p w14:paraId="142EECB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673C955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A3997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E7E76B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49E0508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>@article{RN8317,</w:t>
      </w:r>
    </w:p>
    <w:p w14:paraId="7D33CB9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9420DF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Del Vecchio, S.;Porceddu, M.;Fantinato, E.;Acosta, A. T. R.;Buffa, G.;Bacchetta, G.},</w:t>
      </w:r>
    </w:p>
    <w:p w14:paraId="4717195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responses of Mediterranean populations of Cakile maritima to light, salinity and temperature},</w:t>
      </w:r>
    </w:p>
    <w:p w14:paraId="5C34914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53},</w:t>
      </w:r>
    </w:p>
    <w:p w14:paraId="67B6F74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7138995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417-428},</w:t>
      </w:r>
    </w:p>
    <w:p w14:paraId="235F437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2224-018-9332-5},</w:t>
      </w:r>
    </w:p>
    <w:p w14:paraId="18AC3A8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59581980&amp;doi=10.1007%2fs12224-018-9332-5&amp;partnerID=40&amp;md5=cf6caec37402ee05667c96e4a460cde4;https://link.springer.com/content/pdf/10.1007/s12224-018-9332-5.pdf},</w:t>
      </w:r>
    </w:p>
    <w:p w14:paraId="224DD7A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8},</w:t>
      </w:r>
    </w:p>
    <w:p w14:paraId="1F58267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3C8B7E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64367B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2EDBE2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3137,</w:t>
      </w:r>
    </w:p>
    <w:p w14:paraId="65A5AC1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Dhifi, W.;Jilani, I. B.;Bellili, S.;Jazi, S.;El Beyrouthy, M.;Mnif, W.},</w:t>
      </w:r>
    </w:p>
    <w:p w14:paraId="1FC9110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ESSENTIAL OIL CHEMICAL CHARACTERIZATION AND ALLELOPATHIC POTENTIAL OF ARTEMISIA CAMPESTRIS L GROWING IN TUNISIA},</w:t>
      </w:r>
    </w:p>
    <w:p w14:paraId="7FA0203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Journal of Microbiology Biotechnology and Food Sciences},</w:t>
      </w:r>
    </w:p>
    <w:p w14:paraId="3D01184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7},</w:t>
      </w:r>
    </w:p>
    <w:p w14:paraId="6E0C3EA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},</w:t>
      </w:r>
    </w:p>
    <w:p w14:paraId="66CD03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02-305},</w:t>
      </w:r>
    </w:p>
    <w:p w14:paraId="6216EB9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338-5178},</w:t>
      </w:r>
    </w:p>
    <w:p w14:paraId="2458FB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5414/jmbfs.2017/18.7.3.302-305},</w:t>
      </w:r>
    </w:p>
    <w:p w14:paraId="04A9398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455213800015;https://office2.jmbfs.org/index.php/JMBFS/article/download/8681/2886},</w:t>
      </w:r>
    </w:p>
    <w:p w14:paraId="6B10C8C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7DF296B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E8CB50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709E9E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25FB96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743,</w:t>
      </w:r>
    </w:p>
    <w:p w14:paraId="1D59A1B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El Aou-ouad, H.;Medrano, H.;Lamarti, A.;Gulias, J.},</w:t>
      </w:r>
    </w:p>
    <w:p w14:paraId="129E449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eed germination at different temperatures and seedling emergence at different depths of Rhamnus spp},</w:t>
      </w:r>
    </w:p>
    <w:p w14:paraId="5CB9735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Central European Journal of Biology},</w:t>
      </w:r>
    </w:p>
    <w:p w14:paraId="518BF7A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9},</w:t>
      </w:r>
    </w:p>
    <w:p w14:paraId="01A889F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5},</w:t>
      </w:r>
    </w:p>
    <w:p w14:paraId="39C1FA2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569-578},</w:t>
      </w:r>
    </w:p>
    <w:p w14:paraId="61A6D58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895-104X},</w:t>
      </w:r>
    </w:p>
    <w:p w14:paraId="585A912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2478/s11535-014-0291-4},</w:t>
      </w:r>
    </w:p>
    <w:p w14:paraId="257F81B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url = {&lt;Go to ISI&gt;://WOS:000331643900010;https://www.degruyter.com/document/doi/10.2478/s11535-014-0291-4/pdf},</w:t>
      </w:r>
    </w:p>
    <w:p w14:paraId="279F858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4},</w:t>
      </w:r>
    </w:p>
    <w:p w14:paraId="2DD222D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18EB48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AB0312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45B63B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427,</w:t>
      </w:r>
    </w:p>
    <w:p w14:paraId="610C36B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El-Alam, I.;Verdin, A.;Fontaine, J.;Laruelle, F.;Chahine, R.;Makhlouf, H.;Sahraoui, A. L. H.},</w:t>
      </w:r>
    </w:p>
    <w:p w14:paraId="2C9B29C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Ecotoxicity evaluation and human risk assessment of an agricultural polluted soil},</w:t>
      </w:r>
    </w:p>
    <w:p w14:paraId="579D717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90},</w:t>
      </w:r>
    </w:p>
    <w:p w14:paraId="4E1767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2},</w:t>
      </w:r>
    </w:p>
    <w:p w14:paraId="72EAA84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0661-018-7077-5},</w:t>
      </w:r>
    </w:p>
    <w:p w14:paraId="2F47E6D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56803109&amp;doi=10.1007%2fs10661-018-7077-5&amp;partnerID=40&amp;md5=b04aaa210bfbf6e68519114b0dddf10e;https://link.springer.com/content/pdf/10.1007/s10661-018-7077-5.pdf},</w:t>
      </w:r>
    </w:p>
    <w:p w14:paraId="746FC7F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8},</w:t>
      </w:r>
    </w:p>
    <w:p w14:paraId="7F56D38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0FDAD7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EF5B7A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394602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3069,</w:t>
      </w:r>
    </w:p>
    <w:p w14:paraId="3E3AB9F9" w14:textId="77777777" w:rsidR="00925634" w:rsidRPr="0057639D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57639D">
        <w:rPr>
          <w:rFonts w:ascii="Times New Roman" w:hAnsi="Times New Roman" w:cs="Times New Roman"/>
          <w:kern w:val="0"/>
          <w:lang w:val="en-CA"/>
        </w:rPr>
        <w:t>author = {Escudero, A.;Albert, M. J.;Pita, J. M.;Perez-Garcia, F.},</w:t>
      </w:r>
    </w:p>
    <w:p w14:paraId="6DFD698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57639D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Inhibitory effects of Artemisia herba-alba on the germination of the gypsophyte Helianthemum squamatum},</w:t>
      </w:r>
    </w:p>
    <w:p w14:paraId="2DC7869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Ecology},</w:t>
      </w:r>
    </w:p>
    <w:p w14:paraId="5A8226A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48},</w:t>
      </w:r>
    </w:p>
    <w:p w14:paraId="4E1143B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07605B3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71-80},</w:t>
      </w:r>
    </w:p>
    <w:p w14:paraId="16971CC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385-0237},</w:t>
      </w:r>
    </w:p>
    <w:p w14:paraId="3E36C33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23/a:1009848215019},</w:t>
      </w:r>
    </w:p>
    <w:p w14:paraId="55EB400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086530200008;https://link.springer.com/content/pdf/10.1023/A:1009848215019.pdf},</w:t>
      </w:r>
    </w:p>
    <w:p w14:paraId="3D038DA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0},</w:t>
      </w:r>
    </w:p>
    <w:p w14:paraId="4C5F16D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6FC0CA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E7E0E4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4F688D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681,</w:t>
      </w:r>
    </w:p>
    <w:p w14:paraId="00EC9227" w14:textId="77777777" w:rsidR="00925634" w:rsidRPr="0057639D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57639D">
        <w:rPr>
          <w:rFonts w:ascii="Times New Roman" w:hAnsi="Times New Roman" w:cs="Times New Roman"/>
          <w:kern w:val="0"/>
          <w:lang w:val="en-CA"/>
        </w:rPr>
        <w:t>author = {Espinar, J. L.;Garcia, L. V.;Figuerola, J.;Green, A. J.;Clemente, L.},</w:t>
      </w:r>
    </w:p>
    <w:p w14:paraId="0EAF80D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57639D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Helophyte germination in a Mediterranean salt marsh: Gut-passage by ducks changes seed response to salinity},</w:t>
      </w:r>
    </w:p>
    <w:p w14:paraId="7DED909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Journal of Vegetation Science},</w:t>
      </w:r>
    </w:p>
    <w:p w14:paraId="1DCFEA5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5},</w:t>
      </w:r>
    </w:p>
    <w:p w14:paraId="4C5D33B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},</w:t>
      </w:r>
    </w:p>
    <w:p w14:paraId="2E95CAD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15-322},</w:t>
      </w:r>
    </w:p>
    <w:p w14:paraId="4393B8B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100-9233},</w:t>
      </w:r>
    </w:p>
    <w:p w14:paraId="1522A5D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658/1100-9233(2004)015[0315:Hgiams]2.0.Co;2},</w:t>
      </w:r>
    </w:p>
    <w:p w14:paraId="6D41F78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</w:t>
      </w:r>
      <w:r w:rsidRPr="00275FE1">
        <w:rPr>
          <w:rFonts w:ascii="Times New Roman" w:hAnsi="Times New Roman" w:cs="Times New Roman"/>
          <w:kern w:val="0"/>
          <w:u w:val="single"/>
          <w:lang w:val="en-CA"/>
        </w:rPr>
        <w:t>&lt;Go to ISI&gt;://WOS:000221705200003;https://onlinelibrary.wiley.com/doi/pdfdirect/10.1111/j.1654-1103.2004.tb02267.x?download=true</w:t>
      </w:r>
      <w:r w:rsidRPr="00275FE1">
        <w:rPr>
          <w:rFonts w:ascii="Times New Roman" w:hAnsi="Times New Roman" w:cs="Times New Roman"/>
          <w:kern w:val="0"/>
          <w:lang w:val="en-CA"/>
        </w:rPr>
        <w:t>},</w:t>
      </w:r>
    </w:p>
    <w:p w14:paraId="16C1297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4},</w:t>
      </w:r>
    </w:p>
    <w:p w14:paraId="0B60A22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539AFE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11DDC7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19F16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841,</w:t>
      </w:r>
    </w:p>
    <w:p w14:paraId="5F1E98C3" w14:textId="77777777" w:rsidR="00925634" w:rsidRPr="0057639D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57639D">
        <w:rPr>
          <w:rFonts w:ascii="Times New Roman" w:hAnsi="Times New Roman" w:cs="Times New Roman"/>
          <w:kern w:val="0"/>
          <w:lang w:val="en-CA"/>
        </w:rPr>
        <w:t>author = {Espinar, J. L.;Garcia, L. V.;Clemente, L.},</w:t>
      </w:r>
    </w:p>
    <w:p w14:paraId="33D7641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57639D">
        <w:rPr>
          <w:rFonts w:ascii="Times New Roman" w:hAnsi="Times New Roman" w:cs="Times New Roman"/>
          <w:kern w:val="0"/>
          <w:lang w:val="en-CA"/>
        </w:rPr>
        <w:lastRenderedPageBreak/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storage conditions change the germination pattern of clonal growth plants in Mediterranean salt marshes},</w:t>
      </w:r>
    </w:p>
    <w:p w14:paraId="69273B0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American Journal of Botany},</w:t>
      </w:r>
    </w:p>
    <w:p w14:paraId="2110DE6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92},</w:t>
      </w:r>
    </w:p>
    <w:p w14:paraId="1F31D5B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7},</w:t>
      </w:r>
    </w:p>
    <w:p w14:paraId="55E17AD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094-1101},</w:t>
      </w:r>
    </w:p>
    <w:p w14:paraId="4632796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002-9122},</w:t>
      </w:r>
    </w:p>
    <w:p w14:paraId="1967279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3732/ajb.92.7.1094},</w:t>
      </w:r>
    </w:p>
    <w:p w14:paraId="2566FC9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230260800006;https://bsapubs.onlinelibrary.wiley.com/doi/pdfdirect/10.3732/ajb.92.7.1094?download=true},</w:t>
      </w:r>
    </w:p>
    <w:p w14:paraId="7AF5D95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5},</w:t>
      </w:r>
    </w:p>
    <w:p w14:paraId="449EE0C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E22F35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DDEF6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DB3A82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022,</w:t>
      </w:r>
    </w:p>
    <w:p w14:paraId="6046DA0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Fernandez-Pascual, E.;Jimenez-Alfaro, B.;Hajek, M.;Diaz, T. E.;Pritchard, H. W.},</w:t>
      </w:r>
    </w:p>
    <w:p w14:paraId="1926192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oil thermal buffer and regeneration niche may favour calcareous fen resilience to climate change},</w:t>
      </w:r>
    </w:p>
    <w:p w14:paraId="65A0B1C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Folia Geobotanica},</w:t>
      </w:r>
    </w:p>
    <w:p w14:paraId="60D0343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50},</w:t>
      </w:r>
    </w:p>
    <w:p w14:paraId="2E7032E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215D39E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93-301},</w:t>
      </w:r>
    </w:p>
    <w:p w14:paraId="1083546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211-9520},</w:t>
      </w:r>
    </w:p>
    <w:p w14:paraId="19497BB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2224-015-9223-y},</w:t>
      </w:r>
    </w:p>
    <w:p w14:paraId="331CBB5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367517300001;https://link.springer.com/content/pdf/10.1007/s12224-015-9223-y.pdf},</w:t>
      </w:r>
    </w:p>
    <w:p w14:paraId="704C66A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5},</w:t>
      </w:r>
    </w:p>
    <w:p w14:paraId="3E0AF14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4D71E1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BAB18E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DE70BA4" w14:textId="77777777" w:rsidR="00925634" w:rsidRPr="009420DF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9420DF">
        <w:rPr>
          <w:rFonts w:ascii="Times New Roman" w:hAnsi="Times New Roman" w:cs="Times New Roman"/>
          <w:kern w:val="0"/>
          <w:lang w:val="es-CO"/>
        </w:rPr>
        <w:t>@article{RN12026,</w:t>
      </w:r>
    </w:p>
    <w:p w14:paraId="63B6757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9420DF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Fernandez-Pascual, E.;Jimenez-Alfaro, B.;Bueno, A.},</w:t>
      </w:r>
    </w:p>
    <w:p w14:paraId="69C5E6E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Comparative seed germination traits in alpine and subalpine grasslands: higher elevations are associated with warmer germination temperatures},</w:t>
      </w:r>
    </w:p>
    <w:p w14:paraId="6837B8A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Biology},</w:t>
      </w:r>
    </w:p>
    <w:p w14:paraId="3CB3DA3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9},</w:t>
      </w:r>
    </w:p>
    <w:p w14:paraId="5AC7AAB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38EC87B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2-40},</w:t>
      </w:r>
    </w:p>
    <w:p w14:paraId="6520616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435-8603},</w:t>
      </w:r>
    </w:p>
    <w:p w14:paraId="2644D2E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plb.12472},</w:t>
      </w:r>
    </w:p>
    <w:p w14:paraId="395AD94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389890300005;https://onlinelibrary.wiley.com/doi/pdfdirect/10.1111/plb.12472?download=true},</w:t>
      </w:r>
    </w:p>
    <w:p w14:paraId="6D4D727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4F2C657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53D6F5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0E5C9D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A7CA6D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564,</w:t>
      </w:r>
    </w:p>
    <w:p w14:paraId="3B19D50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Fernández-Pascual, E.;Jiménez-Alfaro, B.;Díaz, T. E.},</w:t>
      </w:r>
    </w:p>
    <w:p w14:paraId="690F6E7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The temperature dimension of the seed germination niche in fen wetlands},</w:t>
      </w:r>
    </w:p>
    <w:p w14:paraId="100D0EF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14},</w:t>
      </w:r>
    </w:p>
    <w:p w14:paraId="6004D84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34E8EF0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489-499},</w:t>
      </w:r>
    </w:p>
    <w:p w14:paraId="6725FEC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58-012-0165-7},</w:t>
      </w:r>
    </w:p>
    <w:p w14:paraId="37AD384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76435385&amp;doi=10.1007%2fs11258-012-0165-</w:t>
      </w:r>
      <w:r w:rsidRPr="00275FE1">
        <w:rPr>
          <w:rFonts w:ascii="Times New Roman" w:hAnsi="Times New Roman" w:cs="Times New Roman"/>
          <w:kern w:val="0"/>
          <w:lang w:val="en-CA"/>
        </w:rPr>
        <w:lastRenderedPageBreak/>
        <w:t>7&amp;partnerID=40&amp;md5=93a6cdf4e7342e8f9f2b5c04c6e720b8;https://link.springer.com/content/pdf/10.1007/s11258-012-0165-7.pdf},</w:t>
      </w:r>
    </w:p>
    <w:p w14:paraId="0B5581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3},</w:t>
      </w:r>
    </w:p>
    <w:p w14:paraId="6A4551A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05948E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7C4EC7B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54FC23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921,</w:t>
      </w:r>
    </w:p>
    <w:p w14:paraId="0FDABC6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Fernandez-Pascual, E.;Perez-Arcoiza, A.;Prieto, J. A.;Diaz, T. E.},</w:t>
      </w:r>
    </w:p>
    <w:p w14:paraId="5579AD9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Environmental filtering drives the shape and breadth of the seed germination niche in coastal plant communities},</w:t>
      </w:r>
    </w:p>
    <w:p w14:paraId="3804E68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Annals of Botany},</w:t>
      </w:r>
    </w:p>
    <w:p w14:paraId="2F0C81C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19},</w:t>
      </w:r>
    </w:p>
    <w:p w14:paraId="0DDB02F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7},</w:t>
      </w:r>
    </w:p>
    <w:p w14:paraId="260C76A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169-1177},</w:t>
      </w:r>
    </w:p>
    <w:p w14:paraId="473080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305-7364},</w:t>
      </w:r>
    </w:p>
    <w:p w14:paraId="2ABA5E1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aob/mcx005},</w:t>
      </w:r>
    </w:p>
    <w:p w14:paraId="4AB9339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404029100008;https://www.ncbi.nlm.nih.gov/pmc/articles/PMC5604583/pdf/mcx005.pdf},</w:t>
      </w:r>
    </w:p>
    <w:p w14:paraId="3DFCCC0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262CB7E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C9921E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9B702E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CF6F2D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500,</w:t>
      </w:r>
    </w:p>
    <w:p w14:paraId="68CE1D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Frischie, S.;Fernandez-Pascual, E.;Ramirez, C. G.;Toorop, P.;Gonzalez, M. H.;Jimenez-Alfaro, B.},</w:t>
      </w:r>
    </w:p>
    <w:p w14:paraId="4659640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Hydrothermal thresholds for seed germination in winter annual forbs from old-field Mediterranean landscapes},</w:t>
      </w:r>
    </w:p>
    <w:p w14:paraId="6E5F9A1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Biology},</w:t>
      </w:r>
    </w:p>
    <w:p w14:paraId="64A64E1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1},</w:t>
      </w:r>
    </w:p>
    <w:p w14:paraId="5B0FF44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},</w:t>
      </w:r>
    </w:p>
    <w:p w14:paraId="0E1AE25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449-457},</w:t>
      </w:r>
    </w:p>
    <w:p w14:paraId="386922C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435-8603},</w:t>
      </w:r>
    </w:p>
    <w:p w14:paraId="3469097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plb.12848},</w:t>
      </w:r>
    </w:p>
    <w:p w14:paraId="3C9CB86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465088600010;https://onlinelibrary.wiley.com/doi/pdfdirect/10.1111/plb.12848?download=true},</w:t>
      </w:r>
    </w:p>
    <w:p w14:paraId="635C0F2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5DBE380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578AE8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1CD25A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62B182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585,</w:t>
      </w:r>
    </w:p>
    <w:p w14:paraId="0E4A030F" w14:textId="77777777" w:rsidR="00925634" w:rsidRPr="0057639D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57639D">
        <w:rPr>
          <w:rFonts w:ascii="Times New Roman" w:hAnsi="Times New Roman" w:cs="Times New Roman"/>
          <w:kern w:val="0"/>
          <w:lang w:val="en-CA"/>
        </w:rPr>
        <w:t>author = {Garcia-Fayos, P.;Garcia-Ventoso, B.;Cerda, A.},</w:t>
      </w:r>
    </w:p>
    <w:p w14:paraId="4864121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57639D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Limitations to plant establishment on eroded slopes in southeastern Spain},</w:t>
      </w:r>
    </w:p>
    <w:p w14:paraId="4216ECA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Journal of Vegetation Science},</w:t>
      </w:r>
    </w:p>
    <w:p w14:paraId="0482670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1},</w:t>
      </w:r>
    </w:p>
    <w:p w14:paraId="19B7BB5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389A776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77-86},</w:t>
      </w:r>
    </w:p>
    <w:p w14:paraId="18E3AE3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100-9233},</w:t>
      </w:r>
    </w:p>
    <w:p w14:paraId="719F613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2307/3236778},</w:t>
      </w:r>
    </w:p>
    <w:p w14:paraId="0A61C17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086042400011;https://onlinelibrary.wiley.com/doi/pdfdirect/10.2307/3236778?download=true},</w:t>
      </w:r>
    </w:p>
    <w:p w14:paraId="6347D28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0},</w:t>
      </w:r>
    </w:p>
    <w:p w14:paraId="5563D51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1F2A39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47B396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655814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>@article{RN11558,</w:t>
      </w:r>
    </w:p>
    <w:p w14:paraId="194D535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Ghaderi-Far, F.;Cosgun, Z. L.;Degirmenci, C. U.;Tuysuz, I.;Ulgen, C.;Tavsanoglu, C.},</w:t>
      </w:r>
    </w:p>
    <w:p w14:paraId="4683F71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Light and temperature requirements for germination in the Mediterranean shrub Lavandula stoechas (Lamiaceae)},</w:t>
      </w:r>
    </w:p>
    <w:p w14:paraId="4FAA30A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Biology},</w:t>
      </w:r>
    </w:p>
    <w:p w14:paraId="4F1A2D1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3},</w:t>
      </w:r>
    </w:p>
    <w:p w14:paraId="3A40E02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6},</w:t>
      </w:r>
    </w:p>
    <w:p w14:paraId="65E47B0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992-999},</w:t>
      </w:r>
    </w:p>
    <w:p w14:paraId="0951B31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435-8603},</w:t>
      </w:r>
    </w:p>
    <w:p w14:paraId="1E50152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plb.13329},</w:t>
      </w:r>
    </w:p>
    <w:p w14:paraId="014861E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695237200001;https://onlinelibrary.wiley.com/doi/pdfdirect/10.1111/plb.13329?download=true},</w:t>
      </w:r>
    </w:p>
    <w:p w14:paraId="50E14B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6E2083A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068CE7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7FC517F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735919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711,</w:t>
      </w:r>
    </w:p>
    <w:p w14:paraId="6D1EF12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Ghassali, F.;Osman, A. E.;Cocks, P. S.},</w:t>
      </w:r>
    </w:p>
    <w:p w14:paraId="5716077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Rehabilitation of degraded grasslands in north Syria: The use of Awassi sheep to disperse the seeds of annual pasture legumes},</w:t>
      </w:r>
    </w:p>
    <w:p w14:paraId="032A016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4},</w:t>
      </w:r>
    </w:p>
    <w:p w14:paraId="7D83BE3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4224B42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91-405},</w:t>
      </w:r>
    </w:p>
    <w:p w14:paraId="1520E05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17/S0014479798004086},</w:t>
      </w:r>
    </w:p>
    <w:p w14:paraId="294A3F3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31670965&amp;doi=10.1017%2fS0014479798004086&amp;partnerID=40&amp;md5=2aaa611cdab3b7039a20117e5646752b;https://www.cambridge.org/core/services/aop-cambridge-core/content/view/4FF92F4FBA2B889FF76AF4BC750744FD/S0014479798004086a.pdf/div-class-title-rehabilitation-of-degraded-grasslands-in-north-syria-the-use-of-awassi-sheep-to-disperse-the-seeds-of-annual-pasture-legumes-div.pdf},</w:t>
      </w:r>
    </w:p>
    <w:p w14:paraId="20681F3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1998},</w:t>
      </w:r>
    </w:p>
    <w:p w14:paraId="55831D1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2008C9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A1F744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3BB6F7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629,</w:t>
      </w:r>
    </w:p>
    <w:p w14:paraId="78B065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Gimenez-Benavides, L.;Escudero, A.;Perez-Garcia, F.},</w:t>
      </w:r>
    </w:p>
    <w:p w14:paraId="2243F1D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germination of high mountain Mediterranean species: altitudinal, interpopulation and interannual variability},</w:t>
      </w:r>
    </w:p>
    <w:p w14:paraId="23A0D75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Ecological Research},</w:t>
      </w:r>
    </w:p>
    <w:p w14:paraId="6C71D41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0},</w:t>
      </w:r>
    </w:p>
    <w:p w14:paraId="65E3162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53D5CA3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433-444},</w:t>
      </w:r>
    </w:p>
    <w:p w14:paraId="4BBC212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912-3814},</w:t>
      </w:r>
    </w:p>
    <w:p w14:paraId="0B4FFE2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84-005-0059-4},</w:t>
      </w:r>
    </w:p>
    <w:p w14:paraId="16D6E29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230598700006;https://esj-journals.onlinelibrary.wiley.com/doi/pdfdirect/10.1007/s11284-005-0059-4?download=true},</w:t>
      </w:r>
    </w:p>
    <w:p w14:paraId="4CC0417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5},</w:t>
      </w:r>
    </w:p>
    <w:p w14:paraId="069CD81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A1B8E8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E36A6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1A452E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40457,</w:t>
      </w:r>
    </w:p>
    <w:p w14:paraId="080E040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Gimenez-Benavides, L.;Escudero, A.;Iriondo, J. M.},</w:t>
      </w:r>
    </w:p>
    <w:p w14:paraId="1CBE11C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Local adaptation enhances seedling recruitment along an altitudinal gradient in a high mountain Mediterranean plant},</w:t>
      </w:r>
    </w:p>
    <w:p w14:paraId="42BDF6A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Annals of Botany},</w:t>
      </w:r>
    </w:p>
    <w:p w14:paraId="0CAD722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volume = {99},</w:t>
      </w:r>
    </w:p>
    <w:p w14:paraId="75017FE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5593FE0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723-734},</w:t>
      </w:r>
    </w:p>
    <w:p w14:paraId="298464C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305-7364},</w:t>
      </w:r>
    </w:p>
    <w:p w14:paraId="571AD5C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aol/mcm007},</w:t>
      </w:r>
    </w:p>
    <w:p w14:paraId="3B88D31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246156200014;https://www.ncbi.nlm.nih.gov/pmc/articles/PMC2802927/pdf/mcm007.pdf},</w:t>
      </w:r>
    </w:p>
    <w:p w14:paraId="0B170D5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7},</w:t>
      </w:r>
    </w:p>
    <w:p w14:paraId="0E67C9B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EB1C4F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4DE625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26F944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125,</w:t>
      </w:r>
    </w:p>
    <w:p w14:paraId="2D9908A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Golan, S.;Waitz, Y.;Ziffer-Berger, J.;Barzilai, M.;Hanin, N.;Henkin, Z.;Barazani, O.},</w:t>
      </w:r>
    </w:p>
    <w:p w14:paraId="62ED5E0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Germination behavior of Sarcopoterium spinosum in response to smoke chemicals indicates adaptation to fire in the southeastern Mediterranean},</w:t>
      </w:r>
    </w:p>
    <w:p w14:paraId="473D4CA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Israel Journal of Plant Sciences},</w:t>
      </w:r>
    </w:p>
    <w:p w14:paraId="15B32E5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66},</w:t>
      </w:r>
    </w:p>
    <w:p w14:paraId="1604860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-2},</w:t>
      </w:r>
    </w:p>
    <w:p w14:paraId="4695D77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03-111},</w:t>
      </w:r>
    </w:p>
    <w:p w14:paraId="7D78AB4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792-9978},</w:t>
      </w:r>
    </w:p>
    <w:p w14:paraId="1950A17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63/22238980-00001069},</w:t>
      </w:r>
    </w:p>
    <w:p w14:paraId="454EE25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461560400012;https://brill.com/view/journals/ijps/66/1-2/article-p103_103.xml; https://brill.com/downloadpdf/journals/ijps/66/1-2/article-p103_103.pdf},</w:t>
      </w:r>
    </w:p>
    <w:p w14:paraId="7E4DFF7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114E6C9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8A8E08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1B9942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776379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486,</w:t>
      </w:r>
    </w:p>
    <w:p w14:paraId="6D40AE3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Gomez-Gonzalez, S.;Paniw, M.;Duran, M.;Pico, S.;Martin-Rodriguez, I.;Ojeda, F.},</w:t>
      </w:r>
    </w:p>
    <w:p w14:paraId="656883E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Mediterranean Heathland as a Key Habitat for Fire Adaptations: Evidence from an Experimental Approach},</w:t>
      </w:r>
    </w:p>
    <w:p w14:paraId="7599A5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Forests},</w:t>
      </w:r>
    </w:p>
    <w:p w14:paraId="227535B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1},</w:t>
      </w:r>
    </w:p>
    <w:p w14:paraId="05996CF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7},</w:t>
      </w:r>
    </w:p>
    <w:p w14:paraId="69F70DC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2},</w:t>
      </w:r>
    </w:p>
    <w:p w14:paraId="45D7C23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3390/f11070748},</w:t>
      </w:r>
    </w:p>
    <w:p w14:paraId="0143742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554181600001;https://mdpi-res.com/d_attachment/forests/forests-11-00748/article_deploy/forests-11-00748.pdf?version=1594726284},</w:t>
      </w:r>
    </w:p>
    <w:p w14:paraId="13CCD04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0},</w:t>
      </w:r>
    </w:p>
    <w:p w14:paraId="335EAC7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20AA4C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7D5F9B0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7CB36F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330,</w:t>
      </w:r>
    </w:p>
    <w:p w14:paraId="2A081F8F" w14:textId="77777777" w:rsidR="00925634" w:rsidRPr="00583E64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583E64">
        <w:rPr>
          <w:rFonts w:ascii="Times New Roman" w:hAnsi="Times New Roman" w:cs="Times New Roman"/>
          <w:kern w:val="0"/>
          <w:lang w:val="en-CA"/>
        </w:rPr>
        <w:t>author = {Grande, D.;Mancilla-Leyton, J. M.;Delgado-Pertinez, M.;Martin-Vicente, A.},</w:t>
      </w:r>
    </w:p>
    <w:p w14:paraId="14AF808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583E64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Endozoochorus seed dispersal by goats: recovery, germinability and emergence of five Mediterranean shrub species},</w:t>
      </w:r>
    </w:p>
    <w:p w14:paraId="2BE26AC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Spanish Journal of Agricultural Research},</w:t>
      </w:r>
    </w:p>
    <w:p w14:paraId="2826FC7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1},</w:t>
      </w:r>
    </w:p>
    <w:p w14:paraId="7AAFD5C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46A8A20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47-355},</w:t>
      </w:r>
    </w:p>
    <w:p w14:paraId="4E5DFBF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695-971X},</w:t>
      </w:r>
    </w:p>
    <w:p w14:paraId="0698A08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5424/sjar/2013112-3673},</w:t>
      </w:r>
    </w:p>
    <w:p w14:paraId="28542F4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</w:t>
      </w:r>
      <w:r w:rsidRPr="00275FE1">
        <w:rPr>
          <w:rFonts w:ascii="Times New Roman" w:hAnsi="Times New Roman" w:cs="Times New Roman"/>
          <w:kern w:val="0"/>
          <w:u w:val="single"/>
          <w:lang w:val="en-CA"/>
        </w:rPr>
        <w:t>&lt;Go to ISI&gt;://WOS:000320489100007;https://revistas.inia.es/index.php/sjar/article/download/3673/1847</w:t>
      </w:r>
      <w:r w:rsidRPr="00275FE1">
        <w:rPr>
          <w:rFonts w:ascii="Times New Roman" w:hAnsi="Times New Roman" w:cs="Times New Roman"/>
          <w:kern w:val="0"/>
          <w:lang w:val="en-CA"/>
        </w:rPr>
        <w:t>},</w:t>
      </w:r>
    </w:p>
    <w:p w14:paraId="40A7239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3},</w:t>
      </w:r>
    </w:p>
    <w:p w14:paraId="670C4AE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DA2D9A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>}</w:t>
      </w:r>
    </w:p>
    <w:p w14:paraId="4B84FC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7D3538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835,</w:t>
      </w:r>
    </w:p>
    <w:p w14:paraId="1139568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Gresta, F.;Avola, G.;Abbate, V.},</w:t>
      </w:r>
    </w:p>
    <w:p w14:paraId="5FB8B6F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ecology of Scorpiurus subvillosus L. seeds: The role of temperature and storage time},</w:t>
      </w:r>
    </w:p>
    <w:p w14:paraId="4C4FA6E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90},</w:t>
      </w:r>
    </w:p>
    <w:p w14:paraId="26C2B3D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167A740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23-130},</w:t>
      </w:r>
    </w:p>
    <w:p w14:paraId="72C3305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58-006-9195-3},</w:t>
      </w:r>
    </w:p>
    <w:p w14:paraId="4521C7E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34047195975&amp;doi=10.1007%2fs11258-006-9195-3&amp;partnerID=40&amp;md5=cb06360ca9979f436d9f9069d40352aa;https://link.springer.com/content/pdf/10.1007/s11258-006-9195-3.pdf},</w:t>
      </w:r>
    </w:p>
    <w:p w14:paraId="3BFFBEF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7},</w:t>
      </w:r>
    </w:p>
    <w:p w14:paraId="5D4DEAD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136FD2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59B23E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BBD211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832,</w:t>
      </w:r>
    </w:p>
    <w:p w14:paraId="11AC71B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Gresta, F.;Avola, G.;Onofri, A.;Anastasi, U.;Cristaudo, A.},</w:t>
      </w:r>
    </w:p>
    <w:p w14:paraId="1F92351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When does hard coat impose dormancy in legume seeds? Lotus and scorpiurus case study},</w:t>
      </w:r>
    </w:p>
    <w:p w14:paraId="470BB07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51},</w:t>
      </w:r>
    </w:p>
    <w:p w14:paraId="267E6B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5AFF25A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739-1747},</w:t>
      </w:r>
    </w:p>
    <w:p w14:paraId="09539D1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2135/cropsci2010.12.0700},</w:t>
      </w:r>
    </w:p>
    <w:p w14:paraId="67BDF15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79959582114&amp;doi=10.2135%2fcropsci2010.12.0700&amp;partnerID=40&amp;md5=276bd6715a7be84c108966d68108b43f;https://acsess.onlinelibrary.wiley.com/doi/pdfdirect/10.2135/cropsci2010.12.0700?download=true},</w:t>
      </w:r>
    </w:p>
    <w:p w14:paraId="7CDF7D3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1},</w:t>
      </w:r>
    </w:p>
    <w:p w14:paraId="24D3FAE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34C574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2BD8BA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CA32A2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836,</w:t>
      </w:r>
    </w:p>
    <w:p w14:paraId="2A952BF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Grigore, M. N.;Boscaiu, M.;Llinares, J.;Vicente, O.},</w:t>
      </w:r>
    </w:p>
    <w:p w14:paraId="37C501C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Mitigation of salt stress-induced inhibition of Plantago crassifolia reproductive development by supplemental calcium or magnesium},</w:t>
      </w:r>
    </w:p>
    <w:p w14:paraId="1BE298C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0},</w:t>
      </w:r>
    </w:p>
    <w:p w14:paraId="5F0B971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5AB0C2F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58-66},</w:t>
      </w:r>
    </w:p>
    <w:p w14:paraId="4A348DF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5835/nbha4028246},</w:t>
      </w:r>
    </w:p>
    <w:p w14:paraId="5D372FD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69037202&amp;doi=10.15835%2fnbha4028246&amp;partnerID=40&amp;md5=d0366953c69dd29b4bf9a027662c7bb8;https://www.notulaebotanicae.ro/index.php/nbha/article/download/8246/7054},</w:t>
      </w:r>
    </w:p>
    <w:p w14:paraId="2932652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2},</w:t>
      </w:r>
    </w:p>
    <w:p w14:paraId="0D5E74A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BAE50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95DFD3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5C925A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912,</w:t>
      </w:r>
    </w:p>
    <w:p w14:paraId="20B5D08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Hamasha, H. R.;Hensen, I.},</w:t>
      </w:r>
    </w:p>
    <w:p w14:paraId="7A0EB87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eed germination of four Jordanian Stipa spp: Differences in temperature regimes and seed provenances},</w:t>
      </w:r>
    </w:p>
    <w:p w14:paraId="21C7A81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4},</w:t>
      </w:r>
    </w:p>
    <w:p w14:paraId="0389362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41F04DC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27-132},</w:t>
      </w:r>
    </w:p>
    <w:p w14:paraId="3AE5185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j.1442-1984.2009.00247.x},</w:t>
      </w:r>
    </w:p>
    <w:p w14:paraId="01E4D42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url = {https://www.scopus.com/inward/record.uri?eid=2-s2.0-68949194127&amp;doi=10.1111%2fj.1442-1984.2009.00247.x&amp;partnerID=40&amp;md5=8cbf1ac4dfbdb77270839b48f428ec62;https://esj-journals.onlinelibrary.wiley.com/doi/pdfdirect/10.1111/j.1442-1984.2009.00247.x?download=true},</w:t>
      </w:r>
    </w:p>
    <w:p w14:paraId="42AA7A6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9},</w:t>
      </w:r>
    </w:p>
    <w:p w14:paraId="2126DD2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AFDC9F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53A3BE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61832A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631,</w:t>
      </w:r>
    </w:p>
    <w:p w14:paraId="295B290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HenigServer, N.;Eshel, A.;Neeman, G.},</w:t>
      </w:r>
    </w:p>
    <w:p w14:paraId="2942940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pH and osmotic potential of pine ash as post-fire germination inhibitors},</w:t>
      </w:r>
    </w:p>
    <w:p w14:paraId="7A3625E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hysiologia Plantarum},</w:t>
      </w:r>
    </w:p>
    <w:p w14:paraId="0A5A4E0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96},</w:t>
      </w:r>
    </w:p>
    <w:p w14:paraId="456FC39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6BAF9DB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71-76},</w:t>
      </w:r>
    </w:p>
    <w:p w14:paraId="4B4388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031-9317},</w:t>
      </w:r>
    </w:p>
    <w:p w14:paraId="78C7F2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j.1399-3054.1996.tb00185.x},</w:t>
      </w:r>
    </w:p>
    <w:p w14:paraId="29B7C1C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A1996TX83400011;https://onlinelibrary.wiley.com/doi/10.1111/j.1399-3054.1996.tb00185.x; https://onlinelibrary.wiley.com/doi/10.1111/j.1399-3054.1996.tb00185.x; https://onlinelibrary.wiley.com/doi/pdfdirect/10.1111/j.1399-3054.1996.tb00185.x?download=true},</w:t>
      </w:r>
    </w:p>
    <w:p w14:paraId="0990F07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1996},</w:t>
      </w:r>
    </w:p>
    <w:p w14:paraId="1864E50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1B356C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814AED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C85325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8965,</w:t>
      </w:r>
    </w:p>
    <w:p w14:paraId="3CE84C0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Herranz, J. M.;Ferrandis, P.;Martínez-Sánchez, J. J.},</w:t>
      </w:r>
    </w:p>
    <w:p w14:paraId="36BA8DE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Influence of heat on seed germination of seven Mediterranean Leguminosae species},</w:t>
      </w:r>
    </w:p>
    <w:p w14:paraId="2DE1AD9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36},</w:t>
      </w:r>
    </w:p>
    <w:p w14:paraId="45CCF37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62A5CB6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95-103},</w:t>
      </w:r>
    </w:p>
    <w:p w14:paraId="0D78920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23/A:1009702318641},</w:t>
      </w:r>
    </w:p>
    <w:p w14:paraId="6586A9B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31810537&amp;doi=10.1023%2fA%3a1009702318641&amp;partnerID=40&amp;md5=adb548a63e85e76462c2915ebd668444;https://link.springer.com/content/pdf/10.1023/A:1009702318641.pdf},</w:t>
      </w:r>
    </w:p>
    <w:p w14:paraId="7A2A0B3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1998},</w:t>
      </w:r>
    </w:p>
    <w:p w14:paraId="39FD94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0470E7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102677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448D6B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3949,</w:t>
      </w:r>
    </w:p>
    <w:p w14:paraId="5962F091" w14:textId="77777777" w:rsidR="00925634" w:rsidRPr="000D78E3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0D78E3">
        <w:rPr>
          <w:rFonts w:ascii="Times New Roman" w:hAnsi="Times New Roman" w:cs="Times New Roman"/>
          <w:kern w:val="0"/>
          <w:lang w:val="en-CA"/>
        </w:rPr>
        <w:t>author = {Herranz, J. M.;Ferrandis, P.;Copete, M. A.;Duro, E. M.;Zalacain, A.},</w:t>
      </w:r>
    </w:p>
    <w:p w14:paraId="43B3D7B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0D78E3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Effect of allelopathic compounds produced by Cistus ladanifer on germination of 20 Mediterranean taxa},</w:t>
      </w:r>
    </w:p>
    <w:p w14:paraId="6566AC8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Ecology},</w:t>
      </w:r>
    </w:p>
    <w:p w14:paraId="2EF5308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84},</w:t>
      </w:r>
    </w:p>
    <w:p w14:paraId="0F53661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0D8038E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59-272},</w:t>
      </w:r>
    </w:p>
    <w:p w14:paraId="0B14BB4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385-0237},</w:t>
      </w:r>
    </w:p>
    <w:p w14:paraId="3560A0A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58-005-9071-6},</w:t>
      </w:r>
    </w:p>
    <w:p w14:paraId="5700F48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238745900007;https://link.springer.com/content/pdf/10.1007/s11258-005-9071-6.pdf},</w:t>
      </w:r>
    </w:p>
    <w:p w14:paraId="5AB287A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6},</w:t>
      </w:r>
    </w:p>
    <w:p w14:paraId="0E0C22D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2A1328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7D1D17A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0211FA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026,</w:t>
      </w:r>
    </w:p>
    <w:p w14:paraId="71C7830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Ismail, A.;Mancini, E.;De Martino, L.;Hamrouni, L.;Hanana, M.;Jamoussi, B.;Gargouri, S.;Scognamiglio, M.;De Feo, V.},</w:t>
      </w:r>
    </w:p>
    <w:p w14:paraId="0DF9D8E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lastRenderedPageBreak/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Chemical composition and biological activities of Tunisian Cupressus arizonica GREENE essential oils},</w:t>
      </w:r>
    </w:p>
    <w:p w14:paraId="4503662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1},</w:t>
      </w:r>
    </w:p>
    <w:p w14:paraId="2E726AD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7678917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50-160},</w:t>
      </w:r>
    </w:p>
    <w:p w14:paraId="0A707AC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2/cbdv.201300191},</w:t>
      </w:r>
    </w:p>
    <w:p w14:paraId="1822551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92731203&amp;doi=10.1002%2fcbdv.201300191&amp;partnerID=40&amp;md5=098a0820bd91f2d7c9e44d285b841ffe;https://onlinelibrary.wiley.com/doi/pdfdirect/10.1002/cbdv.201300191?download=true},</w:t>
      </w:r>
    </w:p>
    <w:p w14:paraId="782753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4},</w:t>
      </w:r>
    </w:p>
    <w:p w14:paraId="17C6063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2E9F8E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4FE65E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E96FF7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971,</w:t>
      </w:r>
    </w:p>
    <w:p w14:paraId="71D26D5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Kara, Z.;Yazar, K.;Dogan, O.;Vergili, E.},</w:t>
      </w:r>
    </w:p>
    <w:p w14:paraId="30B8790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odium Nitroprusside and Gibberellin Effects on Seed Germination and Seedling Development of Grapevine (Vitis vinifera L.) Cvs. Eksi Kara and Gok uzum},</w:t>
      </w:r>
    </w:p>
    <w:p w14:paraId="300872E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Erwerbs-Obstbau},</w:t>
      </w:r>
    </w:p>
    <w:p w14:paraId="4F2C4AC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62},</w:t>
      </w:r>
    </w:p>
    <w:p w14:paraId="713D85B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SUPPL 1},</w:t>
      </w:r>
    </w:p>
    <w:p w14:paraId="60408E8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61-68},</w:t>
      </w:r>
    </w:p>
    <w:p w14:paraId="27A7EBF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014-0309},</w:t>
      </w:r>
    </w:p>
    <w:p w14:paraId="70143B4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0341-020-00497-8},</w:t>
      </w:r>
    </w:p>
    <w:p w14:paraId="5333A0E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534637300002;https://link.springer.com/content/pdf/10.1007/s10341-020-00497-8.pdf},</w:t>
      </w:r>
    </w:p>
    <w:p w14:paraId="7EB0DD7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0},</w:t>
      </w:r>
    </w:p>
    <w:p w14:paraId="622C06E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E109C8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E511EF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91DA73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493,</w:t>
      </w:r>
    </w:p>
    <w:p w14:paraId="41A5FAA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Kazanci, D. D.;Tavsanoglu, C.},</w:t>
      </w:r>
    </w:p>
    <w:p w14:paraId="178E69B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Heat shock-stimulated germination in Mediterranean Basin plants in relation to growth form, dormancy type and distributional range},</w:t>
      </w:r>
    </w:p>
    <w:p w14:paraId="4D7A1AB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Folia Geobotanica},</w:t>
      </w:r>
    </w:p>
    <w:p w14:paraId="605F059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54},</w:t>
      </w:r>
    </w:p>
    <w:p w14:paraId="386747E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-2},</w:t>
      </w:r>
    </w:p>
    <w:p w14:paraId="6D3E4A0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85-98},</w:t>
      </w:r>
    </w:p>
    <w:p w14:paraId="09AAB19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211-9520},</w:t>
      </w:r>
    </w:p>
    <w:p w14:paraId="746C50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2224-019-09349-0},</w:t>
      </w:r>
    </w:p>
    <w:p w14:paraId="7A5F5C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510731000009;https://link.springer.com/content/pdf/10.1007/s12224-019-09349-0.pdf},</w:t>
      </w:r>
    </w:p>
    <w:p w14:paraId="377CE1E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4CF3A48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9FC873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7DB581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4CE41E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360,</w:t>
      </w:r>
    </w:p>
    <w:p w14:paraId="17C3A1A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Keeley, J. E.;Baer-Keeley, M.},</w:t>
      </w:r>
    </w:p>
    <w:p w14:paraId="471C350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Role of charred wood, heat-shock, and light in germination of postfire phrygana species from the eastern Mediterranean Basin},</w:t>
      </w:r>
    </w:p>
    <w:p w14:paraId="202AB5A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Israel Journal of Plant Sciences},</w:t>
      </w:r>
    </w:p>
    <w:p w14:paraId="2187309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7},</w:t>
      </w:r>
    </w:p>
    <w:p w14:paraId="5A5FECC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2D0BFCB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1-16},</w:t>
      </w:r>
    </w:p>
    <w:p w14:paraId="3FEAD19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792-9978},</w:t>
      </w:r>
    </w:p>
    <w:p w14:paraId="2E76A6C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80/07929978.1999.10676746},</w:t>
      </w:r>
    </w:p>
    <w:p w14:paraId="18E8165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url = {&lt;Go to ISI&gt;://WOS:000080371400002;https://brill.com/view/journals/ijps/47/1/article-p11_2.xml; https://brill.com/downloadpdf/journals/ijps/47/1/article-p11_2.pdf},</w:t>
      </w:r>
    </w:p>
    <w:p w14:paraId="1AAE452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1999},</w:t>
      </w:r>
    </w:p>
    <w:p w14:paraId="2AA097F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DF245D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26EB0B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B7DFAF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161,</w:t>
      </w:r>
    </w:p>
    <w:p w14:paraId="5B121FE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Khan, Z.;Albrecht, M.;Traveset, A.},</w:t>
      </w:r>
    </w:p>
    <w:p w14:paraId="615E3A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alt application as an effective measure to control ruderal invaders threatening endangered halophytic plant species},</w:t>
      </w:r>
    </w:p>
    <w:p w14:paraId="770792C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6},</w:t>
      </w:r>
    </w:p>
    <w:p w14:paraId="7896BFB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},</w:t>
      </w:r>
    </w:p>
    <w:p w14:paraId="4A45F78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448-456},</w:t>
      </w:r>
    </w:p>
    <w:p w14:paraId="7936798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avsc.12007},</w:t>
      </w:r>
    </w:p>
    <w:p w14:paraId="39E0BDF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78806523&amp;doi=10.1111%2favsc.12007&amp;partnerID=40&amp;md5=d0ca2082188b3f39001fc5bcf7ab2cf5;https://onlinelibrary.wiley.com/doi/pdfdirect/10.1111/avsc.12007?download=true},</w:t>
      </w:r>
    </w:p>
    <w:p w14:paraId="7DE517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3},</w:t>
      </w:r>
    </w:p>
    <w:p w14:paraId="58D3E5D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424738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571759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CB7D58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812,</w:t>
      </w:r>
    </w:p>
    <w:p w14:paraId="7387691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Lamia, H.;Naoufel, S.;Larbi, K. M.;Nejib, R. M.},</w:t>
      </w:r>
    </w:p>
    <w:p w14:paraId="2CD6A6E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Effect of osmotic stress on Myrtus communis germination},</w:t>
      </w:r>
    </w:p>
    <w:p w14:paraId="41CD3A1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Biologia},</w:t>
      </w:r>
    </w:p>
    <w:p w14:paraId="793A663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67},</w:t>
      </w:r>
    </w:p>
    <w:p w14:paraId="507007F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74EFAE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32-136},</w:t>
      </w:r>
    </w:p>
    <w:p w14:paraId="2A06882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006-3088},</w:t>
      </w:r>
    </w:p>
    <w:p w14:paraId="57A1C1E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2478/s11756-011-0140-0},</w:t>
      </w:r>
    </w:p>
    <w:p w14:paraId="7398287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299073100014;https://link.springer.com/content/pdf/10.2478/s11756-011-0140-0.pdf},</w:t>
      </w:r>
    </w:p>
    <w:p w14:paraId="2F56030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2},</w:t>
      </w:r>
    </w:p>
    <w:p w14:paraId="11BEDF4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287DE4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16690C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6CCCD0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3391,</w:t>
      </w:r>
    </w:p>
    <w:p w14:paraId="19E1675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Lefevre, I.;Marchal, G.;Correal, E.;Zanuzzi, A.;Lutts, S.},</w:t>
      </w:r>
    </w:p>
    <w:p w14:paraId="7747705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Variation in response to heavy metals during vegetative growth in Dorycnium pentaphyllum Scop},</w:t>
      </w:r>
    </w:p>
    <w:p w14:paraId="0AADA8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Growth Regulation},</w:t>
      </w:r>
    </w:p>
    <w:p w14:paraId="432EA96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59},</w:t>
      </w:r>
    </w:p>
    <w:p w14:paraId="7026D43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1CA7904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-11},</w:t>
      </w:r>
    </w:p>
    <w:p w14:paraId="6357C9D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167-6903},</w:t>
      </w:r>
    </w:p>
    <w:p w14:paraId="39E71E3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0725-009-9382-z},</w:t>
      </w:r>
    </w:p>
    <w:p w14:paraId="727EE70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268328300001;https://link.springer.com/content/pdf/10.1007/s10725-009-9382-z.pdf},</w:t>
      </w:r>
    </w:p>
    <w:p w14:paraId="09725A4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9},</w:t>
      </w:r>
    </w:p>
    <w:p w14:paraId="02FE222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A70C2C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2EE18C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3386C4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382,</w:t>
      </w:r>
    </w:p>
    <w:p w14:paraId="269E69D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Luna, B.},</w:t>
      </w:r>
    </w:p>
    <w:p w14:paraId="264F0E4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Fire and summer temperatures work together breaking physical seed dormancy},</w:t>
      </w:r>
    </w:p>
    <w:p w14:paraId="41E2ABC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0},</w:t>
      </w:r>
    </w:p>
    <w:p w14:paraId="2FE5CF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1E5C475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DOI = {10.1038/s41598-020-62909-9},</w:t>
      </w:r>
    </w:p>
    <w:p w14:paraId="552A5A6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83071362&amp;doi=10.1038%2fs41598-020-62909-9&amp;partnerID=40&amp;md5=38aae4f824157e48a05aefd3d325eea2;https://www.nature.com/articles/s41598-020-62909-9.pdf},</w:t>
      </w:r>
    </w:p>
    <w:p w14:paraId="54DB144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0},</w:t>
      </w:r>
    </w:p>
    <w:p w14:paraId="73A5F97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15FB52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FB657B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14EDAB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383,</w:t>
      </w:r>
    </w:p>
    <w:p w14:paraId="2928BDC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Luna, B.;Chamorro, D.},</w:t>
      </w:r>
    </w:p>
    <w:p w14:paraId="1B04357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sensitivity to water stress of eight Cistaceae species from the Western Mediterranean},</w:t>
      </w:r>
    </w:p>
    <w:p w14:paraId="0B849B8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6},</w:t>
      </w:r>
    </w:p>
    <w:p w14:paraId="794E8C4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5569BAD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01-110},</w:t>
      </w:r>
    </w:p>
    <w:p w14:paraId="5431CBF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17/S096025851600009X},</w:t>
      </w:r>
    </w:p>
    <w:p w14:paraId="156A478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973869931&amp;doi=10.1017%2fS096025851600009X&amp;partnerID=40&amp;md5=9d2f0a961c9614fa83cafb12ccf1faa5;https://www.cambridge.org/core/services/aop-cambridge-core/content/view/A8186D5C9C9C3BC84DF4D808C8D529ED/S096025851600009Xa.pdf/div-class-title-germination-sensitivity-to-water-stress-of-eight-cistaceae-species-from-the-western-mediterranean-div.pdf},</w:t>
      </w:r>
    </w:p>
    <w:p w14:paraId="2946D17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6},</w:t>
      </w:r>
    </w:p>
    <w:p w14:paraId="1CDFCB9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092C45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982041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BE37D5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309,</w:t>
      </w:r>
    </w:p>
    <w:p w14:paraId="614D033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Luna, B.;Perez, B.;Torres, I.;Moreno, J. M.},</w:t>
      </w:r>
    </w:p>
    <w:p w14:paraId="628067C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Effects of Incubation Temperature on Seed Germination of Mediterranean Plants with Different Geographical Distribution Ranges},</w:t>
      </w:r>
    </w:p>
    <w:p w14:paraId="731B577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Folia Geobotanica},</w:t>
      </w:r>
    </w:p>
    <w:p w14:paraId="7AF6BC2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7},</w:t>
      </w:r>
    </w:p>
    <w:p w14:paraId="669D1B3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342A720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7-27},</w:t>
      </w:r>
    </w:p>
    <w:p w14:paraId="5B65A7A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211-9520},</w:t>
      </w:r>
    </w:p>
    <w:p w14:paraId="65DE5A9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2224-011-9110-0},</w:t>
      </w:r>
    </w:p>
    <w:p w14:paraId="1E46E67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302069000002;https://link.springer.com/content/pdf/10.1007/s12224-011-9110-0.pdf},</w:t>
      </w:r>
    </w:p>
    <w:p w14:paraId="210359B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2},</w:t>
      </w:r>
    </w:p>
    <w:p w14:paraId="1896759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F29D1B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25FF5C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663F2D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6723,</w:t>
      </w:r>
    </w:p>
    <w:p w14:paraId="1368C48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Maccherini, S.;Chiarucci, A.;Torri, D.;Ristori, J.;De Dominicis, V.},</w:t>
      </w:r>
    </w:p>
    <w:p w14:paraId="35484A6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Influence of salt content of pliocene clay soil on the emergence of six grasses},</w:t>
      </w:r>
    </w:p>
    <w:p w14:paraId="315A55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4},</w:t>
      </w:r>
    </w:p>
    <w:p w14:paraId="7182E62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45C37C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9-36},</w:t>
      </w:r>
    </w:p>
    <w:p w14:paraId="777B909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80/07929978.1996.10676630},</w:t>
      </w:r>
    </w:p>
    <w:p w14:paraId="5A66A05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29660176&amp;doi=10.1080%2f07929978.1996.10676630&amp;partnerID=40&amp;md5=054d1880153dc32a344ead97276518a6;https://brill.com/view/journals/ijps/44/1/article-p29_4.xml; https://brill.com/downloadpdf/journals/ijps/44/1/article-p29_4.pdf},</w:t>
      </w:r>
    </w:p>
    <w:p w14:paraId="2E22C98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1996},</w:t>
      </w:r>
    </w:p>
    <w:p w14:paraId="079B282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660124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EAAB4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5EC586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407,</w:t>
      </w:r>
    </w:p>
    <w:p w14:paraId="1707E22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Magrini, S.;Barreca, D.;Neri, L.;Iacomino, A.;Barbarese, F.;Superchi, S.;Zucconi, L.},</w:t>
      </w:r>
    </w:p>
    <w:p w14:paraId="247C96C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germination protocols for six dune species from the Tyrrhenian coast (central Italy)},</w:t>
      </w:r>
    </w:p>
    <w:p w14:paraId="5AB09C7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9},</w:t>
      </w:r>
    </w:p>
    <w:p w14:paraId="446E809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93-302},</w:t>
      </w:r>
    </w:p>
    <w:p w14:paraId="5E478C5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7320/FlMedit29.293},</w:t>
      </w:r>
    </w:p>
    <w:p w14:paraId="79DF2ED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81250690&amp;doi=10.7320%2fFlMedit29.293&amp;partnerID=40&amp;md5=613894ddd547d2e4434ceafb21d5112b},</w:t>
      </w:r>
    </w:p>
    <w:p w14:paraId="021483B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680CB66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ABE617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4AEE19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411F86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405,</w:t>
      </w:r>
    </w:p>
    <w:p w14:paraId="0073ACB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Magrini, S.;Sim</w:t>
      </w:r>
      <w:r w:rsidRPr="00275FE1">
        <w:rPr>
          <w:rFonts w:ascii="Times New Roman" w:hAnsi="Times New Roman" w:cs="Times New Roman"/>
          <w:kern w:val="0"/>
          <w:lang w:val="es-CO"/>
        </w:rPr>
        <w:t>ό</w:t>
      </w:r>
      <w:r w:rsidRPr="00275FE1">
        <w:rPr>
          <w:rFonts w:ascii="Times New Roman" w:hAnsi="Times New Roman" w:cs="Times New Roman"/>
          <w:kern w:val="0"/>
        </w:rPr>
        <w:t>n, A. A.;Zucconi, L.;Cristaudo, A.},</w:t>
      </w:r>
    </w:p>
    <w:p w14:paraId="70B5906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germination protocols in the genus Salsola (Amaranthaceae) in Italy},</w:t>
      </w:r>
    </w:p>
    <w:p w14:paraId="00722B9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1},</w:t>
      </w:r>
    </w:p>
    <w:p w14:paraId="36FF399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99-304},</w:t>
      </w:r>
    </w:p>
    <w:p w14:paraId="78521C3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7320/FlMedit31.299},</w:t>
      </w:r>
    </w:p>
    <w:p w14:paraId="0112648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123085115&amp;doi=10.7320%2fFlMedit31.299&amp;partnerID=40&amp;md5=071a803b5cfe6c5a27690ff6ee303d16},</w:t>
      </w:r>
    </w:p>
    <w:p w14:paraId="39A70EA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58EA937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A28C76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977701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6143E3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425,</w:t>
      </w:r>
    </w:p>
    <w:p w14:paraId="51A349E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Mancilla-Leytón, J. M.;Cambrollé, J.;Valdés-Correcher, E.},</w:t>
      </w:r>
    </w:p>
    <w:p w14:paraId="0056E3C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razing exclosure increases fruit and seed production but reduces seed viability in Myrtus communis},</w:t>
      </w:r>
    </w:p>
    <w:p w14:paraId="206E3B3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8},</w:t>
      </w:r>
    </w:p>
    <w:p w14:paraId="3FE27D9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6EF9764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563-572},</w:t>
      </w:r>
    </w:p>
    <w:p w14:paraId="733A785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056-017-9583-7},</w:t>
      </w:r>
    </w:p>
    <w:p w14:paraId="2528CFE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17532264&amp;doi=10.1007%2fs11056-017-9583-7&amp;partnerID=40&amp;md5=e6bccc919ef4983cb5ae19cf9284387d;https://link.springer.com/content/pdf/10.1007/s11056-017-9583-7.pdf},</w:t>
      </w:r>
    </w:p>
    <w:p w14:paraId="29BD4A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5DE0126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82FB81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9B611B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8D163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063,</w:t>
      </w:r>
    </w:p>
    <w:p w14:paraId="53EDB72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Mancilla-Leyton, J. M.;Fernandez-Ales, R.;Vicente, A. M.},</w:t>
      </w:r>
    </w:p>
    <w:p w14:paraId="61979E7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Plant-ungulate interaction: goat gut passage effect on survival and germination of Mediterranean shrub seeds},</w:t>
      </w:r>
    </w:p>
    <w:p w14:paraId="10A82D6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Journal of Vegetation Science},</w:t>
      </w:r>
    </w:p>
    <w:p w14:paraId="1EE1A16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2},</w:t>
      </w:r>
    </w:p>
    <w:p w14:paraId="50F9CAF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6},</w:t>
      </w:r>
    </w:p>
    <w:p w14:paraId="19ECBB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031-1037},</w:t>
      </w:r>
    </w:p>
    <w:p w14:paraId="29E1FFC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100-9233},</w:t>
      </w:r>
    </w:p>
    <w:p w14:paraId="5E1F67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j.1654-1103.2011.01325.x},</w:t>
      </w:r>
    </w:p>
    <w:p w14:paraId="75D8B8D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</w:t>
      </w:r>
      <w:r w:rsidRPr="00275FE1">
        <w:rPr>
          <w:rFonts w:ascii="Times New Roman" w:hAnsi="Times New Roman" w:cs="Times New Roman"/>
          <w:kern w:val="0"/>
          <w:u w:val="single"/>
          <w:lang w:val="en-CA"/>
        </w:rPr>
        <w:t>&lt;Go to ISI&gt;://WOS:000296387700007;https://onlinelibrary.wiley.com/doi/pdfdirect/10.1111/j.1654-1103.2011.01325.x?download=true</w:t>
      </w:r>
      <w:r w:rsidRPr="00275FE1">
        <w:rPr>
          <w:rFonts w:ascii="Times New Roman" w:hAnsi="Times New Roman" w:cs="Times New Roman"/>
          <w:kern w:val="0"/>
          <w:lang w:val="en-CA"/>
        </w:rPr>
        <w:t>},</w:t>
      </w:r>
    </w:p>
    <w:p w14:paraId="16376F3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year = {2011},</w:t>
      </w:r>
    </w:p>
    <w:p w14:paraId="67B24E7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E7A3CD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727D1B1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484F50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940,</w:t>
      </w:r>
    </w:p>
    <w:p w14:paraId="3BBA00D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Mancilla-Leyton, J. M.;Gonzalez-Redondo, P.;Vicente, A. M.},</w:t>
      </w:r>
    </w:p>
    <w:p w14:paraId="69BE068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Avian-Shrub interactions: Ingestion, seed recovery and germination of three Mediterranean shrub species fed to quail (Coturnix coturnix)},</w:t>
      </w:r>
    </w:p>
    <w:p w14:paraId="3A0D302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Russian Journal of Ecology},</w:t>
      </w:r>
    </w:p>
    <w:p w14:paraId="26FD0A1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6},</w:t>
      </w:r>
    </w:p>
    <w:p w14:paraId="547981A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546FC75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88-392},</w:t>
      </w:r>
    </w:p>
    <w:p w14:paraId="5F3E84F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067-4136},</w:t>
      </w:r>
    </w:p>
    <w:p w14:paraId="7C7F819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34/s1067413615040104},</w:t>
      </w:r>
    </w:p>
    <w:p w14:paraId="429C89B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358254800015;https://link.springer.com/content/pdf/10.1134/S1067413615040104.pdf},</w:t>
      </w:r>
    </w:p>
    <w:p w14:paraId="0A5B893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5},</w:t>
      </w:r>
    </w:p>
    <w:p w14:paraId="74ACFAF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B24E81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1E7A44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E95F1E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466,</w:t>
      </w:r>
    </w:p>
    <w:p w14:paraId="096F5C3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Marques, I.;Draper, D.},</w:t>
      </w:r>
    </w:p>
    <w:p w14:paraId="1032076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eed germination and longevity of autumn-flowering and autumn-seed producing Mediterranean geophytes},</w:t>
      </w:r>
    </w:p>
    <w:p w14:paraId="6A527DD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2},</w:t>
      </w:r>
    </w:p>
    <w:p w14:paraId="79B36EC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73AD02C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99-309},</w:t>
      </w:r>
    </w:p>
    <w:p w14:paraId="4F4FB71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17/S0960258512000153},</w:t>
      </w:r>
    </w:p>
    <w:p w14:paraId="4030263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69059614&amp;doi=10.1017%2fS0960258512000153&amp;partnerID=40&amp;md5=3fe30768c56883a8ed07308c4ab33442;https://www.cambridge.org/core/services/aop-cambridge-core/content/view/D6BFFAB2EA18201F722DA29998EFCA76/S0960258512000153a.pdf/div-class-title-seed-germination-and-longevity-of-autumn-flowering-and-autumn-seed-producing-mediterranean-geophytes-div.pdf},</w:t>
      </w:r>
    </w:p>
    <w:p w14:paraId="123676D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2},</w:t>
      </w:r>
    </w:p>
    <w:p w14:paraId="4E7A5A7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6EE70A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465CC6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05F7BA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813,</w:t>
      </w:r>
    </w:p>
    <w:p w14:paraId="3A17DFF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McKee, J.;Richards, A. J.},</w:t>
      </w:r>
    </w:p>
    <w:p w14:paraId="40F8750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Variation in seed production and germinability in common reed (Phragmites australis) in Britain and France with respect to climate},</w:t>
      </w:r>
    </w:p>
    <w:p w14:paraId="16AD728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33},</w:t>
      </w:r>
    </w:p>
    <w:p w14:paraId="170F12E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3855502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33-243},</w:t>
      </w:r>
    </w:p>
    <w:p w14:paraId="3BEFF9E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j.1469-8137.1996.tb01890.x},</w:t>
      </w:r>
    </w:p>
    <w:p w14:paraId="0051D1D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30456920&amp;doi=10.1111%2fj.1469-8137.1996.tb01890.x&amp;partnerID=40&amp;md5=cbd972fd5c3243045ba5ac60fa83a571;https://nph.onlinelibrary.wiley.com/doi/pdfdirect/10.1111/j.1469-8137.1996.tb01890.x?download=true},</w:t>
      </w:r>
    </w:p>
    <w:p w14:paraId="5DEB887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1996},</w:t>
      </w:r>
    </w:p>
    <w:p w14:paraId="2FDFC80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70A7C2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848DC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E5028E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807,</w:t>
      </w:r>
    </w:p>
    <w:p w14:paraId="343DA6E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Mechergui, K.;Altamimi, A. S.;Naghmouchi, S.;Jaouadi, W.},</w:t>
      </w:r>
    </w:p>
    <w:p w14:paraId="3C38608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title = {ECOLOGICAL DIVERSITY OF SPINY BROOM (CALICOTOME VILLOSA (POIR.) LINK) AND SWEET BROOM (GENISTA x SPACHIANA) OF THREE DIFFERENT PROVENANCES: CHEMICAL COMPOSITION, SECONDARY COMPOUNDS OF SHRUB LEAVES AND RESPONSES TO DROUGHT STRESS},</w:t>
      </w:r>
    </w:p>
    <w:p w14:paraId="59DC03D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Applied Ecology and Environmental Research},</w:t>
      </w:r>
    </w:p>
    <w:p w14:paraId="688D39E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9},</w:t>
      </w:r>
    </w:p>
    <w:p w14:paraId="0CF3667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5},</w:t>
      </w:r>
    </w:p>
    <w:p w14:paraId="70AE3C9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717-3735},</w:t>
      </w:r>
    </w:p>
    <w:p w14:paraId="67566B0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589-1623},</w:t>
      </w:r>
    </w:p>
    <w:p w14:paraId="7953E79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5666/aeer/1905_37173735},</w:t>
      </w:r>
    </w:p>
    <w:p w14:paraId="22E8911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703763000023},</w:t>
      </w:r>
    </w:p>
    <w:p w14:paraId="4F12849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14760E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006814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499AE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6B7D45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4645,</w:t>
      </w:r>
    </w:p>
    <w:p w14:paraId="055AB5E0" w14:textId="77777777" w:rsidR="00925634" w:rsidRPr="000D78E3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0D78E3">
        <w:rPr>
          <w:rFonts w:ascii="Times New Roman" w:hAnsi="Times New Roman" w:cs="Times New Roman"/>
          <w:kern w:val="0"/>
          <w:lang w:val="en-CA"/>
        </w:rPr>
        <w:t>author = {Medina-Villar, S.;Alonso, A.;Castro-Diez, P.;Perez-Corona, M. E.},</w:t>
      </w:r>
    </w:p>
    <w:p w14:paraId="04000D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0D78E3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Allelopathic potentials of exotic invasive and native trees over coexisting understory species: the soil as modulator},</w:t>
      </w:r>
    </w:p>
    <w:p w14:paraId="1123BFE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Ecology},</w:t>
      </w:r>
    </w:p>
    <w:p w14:paraId="2385C33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18},</w:t>
      </w:r>
    </w:p>
    <w:p w14:paraId="5D9F7EC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5},</w:t>
      </w:r>
    </w:p>
    <w:p w14:paraId="4ACEA78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579-594},</w:t>
      </w:r>
    </w:p>
    <w:p w14:paraId="74FDB1B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385-0237},</w:t>
      </w:r>
    </w:p>
    <w:p w14:paraId="4397CB3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58-017-0713-2},</w:t>
      </w:r>
    </w:p>
    <w:p w14:paraId="315BE20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399721500008;https://link.springer.com/content/pdf/10.1007/s11258-017-0713-2.pdf},</w:t>
      </w:r>
    </w:p>
    <w:p w14:paraId="2CFC349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62794D5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2997C1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53B5F7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1CB416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787,</w:t>
      </w:r>
    </w:p>
    <w:p w14:paraId="2D9839EC" w14:textId="77777777" w:rsidR="00925634" w:rsidRPr="000D78E3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0D78E3">
        <w:rPr>
          <w:rFonts w:ascii="Times New Roman" w:hAnsi="Times New Roman" w:cs="Times New Roman"/>
          <w:kern w:val="0"/>
          <w:lang w:val="en-CA"/>
        </w:rPr>
        <w:t>author = {Mendoza-Aguilar, D. O.;Cortina, J.;Pando-Moreno, M.},</w:t>
      </w:r>
    </w:p>
    <w:p w14:paraId="43F2ED1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0D78E3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Biological soil crust influence on germination and rooting of two key species in a Stipa tenacissima steppe},</w:t>
      </w:r>
    </w:p>
    <w:p w14:paraId="597EB42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75},</w:t>
      </w:r>
    </w:p>
    <w:p w14:paraId="6CD2B88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-2},</w:t>
      </w:r>
    </w:p>
    <w:p w14:paraId="6AFDE3E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67-274},</w:t>
      </w:r>
    </w:p>
    <w:p w14:paraId="291C7B5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104-013-1958-8},</w:t>
      </w:r>
    </w:p>
    <w:p w14:paraId="44B5A16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93753731&amp;doi=10.1007%2fs11104-013-1958-8&amp;partnerID=40&amp;md5=a9d7bca53f28aad73f645f729c2177b9;https://link.springer.com/content/pdf/10.1007/s11104-013-1958-8.pdf},</w:t>
      </w:r>
    </w:p>
    <w:p w14:paraId="06FD1D7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4},</w:t>
      </w:r>
    </w:p>
    <w:p w14:paraId="375F670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200050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5CDD20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4004E3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596,</w:t>
      </w:r>
    </w:p>
    <w:p w14:paraId="0AC623E6" w14:textId="77777777" w:rsidR="00925634" w:rsidRPr="000D78E3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0D78E3">
        <w:rPr>
          <w:rFonts w:ascii="Times New Roman" w:hAnsi="Times New Roman" w:cs="Times New Roman"/>
          <w:kern w:val="0"/>
          <w:lang w:val="en-CA"/>
        </w:rPr>
        <w:t>author = {Mira, S.;Arnal, A.;Perez-Garcia, F.},</w:t>
      </w:r>
    </w:p>
    <w:p w14:paraId="6E5BE8B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0D78E3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Habitat-correlated seed germination and morphology in populations of Phillyrea angustifolia L. (Oleaceae)},</w:t>
      </w:r>
    </w:p>
    <w:p w14:paraId="56FAF31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Seed Science Research},</w:t>
      </w:r>
    </w:p>
    <w:p w14:paraId="744BBD7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7},</w:t>
      </w:r>
    </w:p>
    <w:p w14:paraId="18B1A7A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727A591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50-60},</w:t>
      </w:r>
    </w:p>
    <w:p w14:paraId="5AB9690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960-2585},</w:t>
      </w:r>
    </w:p>
    <w:p w14:paraId="15FF141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DOI = {10.1017/s0960258517000034},</w:t>
      </w:r>
    </w:p>
    <w:p w14:paraId="75B1F14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395510300006;https://www.cambridge.org/core/services/aop-cambridge-core/content/view/F2A296FFFCE9721ABEC81BDB8570ED7D/S0960258517000034a.pdf/div-class-title-habitat-correlated-seed-germination-and-morphology-in-populations-of-span-class-italic-phillyrea-angustifolia-span-l-oleaceae-div.pdf},</w:t>
      </w:r>
    </w:p>
    <w:p w14:paraId="4681D22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7D675C1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1457E6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20E31C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59826F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638,</w:t>
      </w:r>
    </w:p>
    <w:p w14:paraId="491A985C" w14:textId="77777777" w:rsidR="00925634" w:rsidRPr="000D78E3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0D78E3">
        <w:rPr>
          <w:rFonts w:ascii="Times New Roman" w:hAnsi="Times New Roman" w:cs="Times New Roman"/>
          <w:kern w:val="0"/>
          <w:lang w:val="en-CA"/>
        </w:rPr>
        <w:t>author = {Mira, S.;Arnal, A.;Perez-Garcia, F.},</w:t>
      </w:r>
    </w:p>
    <w:p w14:paraId="1C53CC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0D78E3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germination of Phillyrea angustifolia L., a species of difficult propagation},</w:t>
      </w:r>
    </w:p>
    <w:p w14:paraId="55E1C41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Forest Systems},</w:t>
      </w:r>
    </w:p>
    <w:p w14:paraId="512CECB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6},</w:t>
      </w:r>
    </w:p>
    <w:p w14:paraId="4381149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49FF0FD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0},</w:t>
      </w:r>
    </w:p>
    <w:p w14:paraId="590E722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2171-5068},</w:t>
      </w:r>
    </w:p>
    <w:p w14:paraId="1A3F43D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5424/fs/2017261-10216},</w:t>
      </w:r>
    </w:p>
    <w:p w14:paraId="0819CBD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401988100010;https://revistas.inia.es/index.php/fs/article/download/10216/3271},</w:t>
      </w:r>
    </w:p>
    <w:p w14:paraId="60AD0C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69D0382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4075F1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9D92D7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BB2C66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751,</w:t>
      </w:r>
    </w:p>
    <w:p w14:paraId="1471A3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Mira, S.;Veiga-Barbosa, L.;Pérez-García, F.},</w:t>
      </w:r>
    </w:p>
    <w:p w14:paraId="66A2CF7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eed germination characteristics of Phillyrea angustifolia L. and P. latifolia L. (Oleaceae), two Mediterranean shrub species having lignified endocarp},</w:t>
      </w:r>
    </w:p>
    <w:p w14:paraId="0EFCF6B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58},</w:t>
      </w:r>
    </w:p>
    <w:p w14:paraId="1991D46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0A8F1C7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7-37},</w:t>
      </w:r>
    </w:p>
    <w:p w14:paraId="2F42A91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5287/afr.2015.304},</w:t>
      </w:r>
    </w:p>
    <w:p w14:paraId="2B5CA36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928672767&amp;doi=10.15287%2fafr.2015.304&amp;partnerID=40&amp;md5=a6c8dbf66b43ed4134e1afb741088847;https://www.afrjournal.org/index.php/afr/article/download/304/413},</w:t>
      </w:r>
    </w:p>
    <w:p w14:paraId="1BF48E8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5},</w:t>
      </w:r>
    </w:p>
    <w:p w14:paraId="100D16D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132976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CE79EC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CC2963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407,</w:t>
      </w:r>
    </w:p>
    <w:p w14:paraId="20090A01" w14:textId="77777777" w:rsidR="00925634" w:rsidRPr="000D78E3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0D78E3">
        <w:rPr>
          <w:rFonts w:ascii="Times New Roman" w:hAnsi="Times New Roman" w:cs="Times New Roman"/>
          <w:kern w:val="0"/>
          <w:lang w:val="en-CA"/>
        </w:rPr>
        <w:t>author = {Mira, S.;Veiga-Barbosa, L.;Gonzalez-Benito, M. E.;Perez-Garcia, F.},</w:t>
      </w:r>
    </w:p>
    <w:p w14:paraId="15D19C4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0D78E3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Inter-population variation in germination characteristics of Plantago lanceolata seeds: effects of temperature, osmotic stress and salinity},</w:t>
      </w:r>
    </w:p>
    <w:p w14:paraId="256560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Mediterranean Botany},</w:t>
      </w:r>
    </w:p>
    <w:p w14:paraId="3D3E9E5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9},</w:t>
      </w:r>
    </w:p>
    <w:p w14:paraId="264D469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7D9A30F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89-96},</w:t>
      </w:r>
    </w:p>
    <w:p w14:paraId="1F56A98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2603-9109},</w:t>
      </w:r>
    </w:p>
    <w:p w14:paraId="5AB2D33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5209/mbot.60079},</w:t>
      </w:r>
    </w:p>
    <w:p w14:paraId="195D0A9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457273000004;https://revistas.ucm.es/index.php/MBOT/article/download/60079/4564456547121},</w:t>
      </w:r>
    </w:p>
    <w:p w14:paraId="216D26F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8},</w:t>
      </w:r>
    </w:p>
    <w:p w14:paraId="737D9EB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53E8E0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BDC4BC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D54274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>@article{RN10734,</w:t>
      </w:r>
    </w:p>
    <w:p w14:paraId="7074812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Mohamed, M. E.;Arafa, A. M.;Soliman, S. S.;Eldahmy, S. I.},</w:t>
      </w:r>
    </w:p>
    <w:p w14:paraId="408C6AC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Plant germination and production of callus from the yellow hornpoppy (Glaucium flavum): The first stage of micropropagation},</w:t>
      </w:r>
    </w:p>
    <w:p w14:paraId="65E8F61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69},</w:t>
      </w:r>
    </w:p>
    <w:p w14:paraId="353580C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9},</w:t>
      </w:r>
    </w:p>
    <w:p w14:paraId="6099795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715-720},</w:t>
      </w:r>
    </w:p>
    <w:p w14:paraId="7AD15A9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691/ph.2014.3992},</w:t>
      </w:r>
    </w:p>
    <w:p w14:paraId="4C8D5E7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908228762&amp;doi=10.1691%2fph.2014.3992&amp;partnerID=40&amp;md5=008b020924bacb1e6c5312713f9d505b;https://docserver.ingentaconnect.com/deliver/connect/govi/00317144/v69n9/s15.pdf?expires=1656421219&amp;id=0000&amp;titleid=75007325&amp;checksum=E44554E49F9064FB67D4B7B3D3EB5030&amp;host=https://www.ingentaconnect.com},</w:t>
      </w:r>
    </w:p>
    <w:p w14:paraId="666D248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4},</w:t>
      </w:r>
    </w:p>
    <w:p w14:paraId="041F95E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AC69B9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04C573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BBB6F0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732,</w:t>
      </w:r>
    </w:p>
    <w:p w14:paraId="709FAF1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Mohammed, Y. M. M.;Badawy, M. E. I.},</w:t>
      </w:r>
    </w:p>
    <w:p w14:paraId="390D0B1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Potential of phytopathogenic fungal isolates as a biocontrol agent against some weeds},</w:t>
      </w:r>
    </w:p>
    <w:p w14:paraId="446FC72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0},</w:t>
      </w:r>
    </w:p>
    <w:p w14:paraId="0F36F8E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4AF8A84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86/s41938-020-00295-0},</w:t>
      </w:r>
    </w:p>
    <w:p w14:paraId="405CF2F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87781141&amp;doi=10.1186%2fs41938-020-00295-0&amp;partnerID=40&amp;md5=779a694377e9ed9ba4541ffdb35961f7;https://ejbpc.springeropen.com/track/pdf/10.1186/s41938-020-00295-0.pdf},</w:t>
      </w:r>
    </w:p>
    <w:p w14:paraId="48E14CD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0},</w:t>
      </w:r>
    </w:p>
    <w:p w14:paraId="064D918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8D57F9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18D055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A11F47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718,</w:t>
      </w:r>
    </w:p>
    <w:p w14:paraId="1DDCD66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Mondoni, A.;Probert, R. J.;Rossi, G.;Vegini, E.;Hay, F. R.},</w:t>
      </w:r>
    </w:p>
    <w:p w14:paraId="3C1AA8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s of alpine plants are short lived: Implications for long-term conservation},</w:t>
      </w:r>
    </w:p>
    <w:p w14:paraId="65BF2A5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07},</w:t>
      </w:r>
    </w:p>
    <w:p w14:paraId="71C81E6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2543243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71-179},</w:t>
      </w:r>
    </w:p>
    <w:p w14:paraId="1BD23B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aob/mcq222},</w:t>
      </w:r>
    </w:p>
    <w:p w14:paraId="6B4793C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78650595259&amp;doi=10.1093%2faob%2fmcq222&amp;partnerID=40&amp;md5=514955746b50b36ce117e3dd858264e9;https://watermark.silverchair.com/mcq222.pdf?token=AQECAHi208BE49Ooan9kkhW_Ercy7Dm3ZL_9Cf3qfKAc485ysgAAAs0wggLJBgkqhkiG9w0BBwagggK6MIICtgIBADCCAq8GCSqGSIb3DQEHATAeBglghkgBZQMEAS4wEQQMO5SiRuq1YNUI-lSVAgEQgIICgL485O1d-GsrplYE_C6Aozl4rx-RnNzKcZ8vFnsmn1GEo2sFCnPWysSWr-8o4rHXvNojdhIZyl6ymv3cNCafad32jfFBBQpenQoU7vddH8E6So3SQ0ZZX-b26EQxmbxmEcMuhk6A4vepU5dj4gAmSUswvwDpVHQgjbR7va031TSEtaA9TqesCg1HtKjL-A3TzWK6Dfz_9sZP0a1JeLfcrUgY4YatRed3bHaGGJUZGayfOarxbovFOaeOqGNdc55J75X6Zlkdv4vYwLLulo3c_unjUNwCCuZiGTrUiarMWZwE7F-H61xdnc-acw63LafJrr-AW3XLwyK0WiHOHJ3xLVIRVu4-rK0DZT4V4MXU5bY0aQqkh4rLuk-6gGcoDbgQeboNuWoLCDQ7rvcrEnGmL_jCLicgaFkM3dwzMho6CKzo4fEvJnoVZI3hHs7cXVFEGwG3wh9qWSvgzAU-8IQj3ovXMacr9qjOvzlxumWZmP-7YySrJRzziPfRXhk8ubQfukTzC2wGmSShDy_khWjQ5ShbKHFRGDz6cUnFuVMuTyCmh2StQePWBmJLUKE5yXjwSEXNW44oUsq_MIgwhNeeSdLCqLKppEydt_Q9sYyR6P7uDvfROH3iTLDCzZHe3aO5atn1-Za9vA5nwkP_3DT12PsQiCBuBYn3boz-u_TzivkMyzVYkL59cNhlRqI4mDnwDO66hNHhHlhjD_A-aK8fSOupXb7DAedCAD7dqhqi3SHKE-pZoQFyFxMX4x13K-</w:t>
      </w:r>
      <w:r w:rsidRPr="00275FE1">
        <w:rPr>
          <w:rFonts w:ascii="Times New Roman" w:hAnsi="Times New Roman" w:cs="Times New Roman"/>
          <w:kern w:val="0"/>
          <w:lang w:val="en-CA"/>
        </w:rPr>
        <w:lastRenderedPageBreak/>
        <w:t>_aq4T11hzJ1Okfk2u4nRZfYTPV2A4P6cGGAIHgK3Ij_1DVdyzqayinibsNCheOqD20oWtwHY1pxtKuC-5QV5NRP3w},</w:t>
      </w:r>
    </w:p>
    <w:p w14:paraId="33FCAA1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1},</w:t>
      </w:r>
    </w:p>
    <w:p w14:paraId="7F15C66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169A1B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C6E58E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054705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691,</w:t>
      </w:r>
    </w:p>
    <w:p w14:paraId="02661B7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Moreira, B.;Pausas, J. G.},</w:t>
      </w:r>
    </w:p>
    <w:p w14:paraId="22393D2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Tanned or Burned: The Role of Fire in Shaping Physical Seed Dormancy},</w:t>
      </w:r>
    </w:p>
    <w:p w14:paraId="08EB407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7},</w:t>
      </w:r>
    </w:p>
    <w:p w14:paraId="4413AF3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2},</w:t>
      </w:r>
    </w:p>
    <w:p w14:paraId="42351F4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371/journal.pone.0051523},</w:t>
      </w:r>
    </w:p>
    <w:p w14:paraId="0AFEBCC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70820450&amp;doi=10.1371%2fjournal.pone.0051523&amp;partnerID=40&amp;md5=ee40b560d796a8467335acdc46297bd9;https://journals.plos.org/plosone/article/file?id=10.1371/journal.pone.0051523&amp;type=printable},</w:t>
      </w:r>
    </w:p>
    <w:p w14:paraId="699C855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2},</w:t>
      </w:r>
    </w:p>
    <w:p w14:paraId="34B4482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340C91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76EADA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C07B72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693,</w:t>
      </w:r>
    </w:p>
    <w:p w14:paraId="6F0A56D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Moreira, B.;Tormo, J.;Estrelles, E.;Pausas, J. G.},</w:t>
      </w:r>
    </w:p>
    <w:p w14:paraId="7AB16F3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Disentangling the role of heat and smoke as germination cues in Mediterranean Basin flora},</w:t>
      </w:r>
    </w:p>
    <w:p w14:paraId="04052C7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05},</w:t>
      </w:r>
    </w:p>
    <w:p w14:paraId="55867DD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23972B1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627-635},</w:t>
      </w:r>
    </w:p>
    <w:p w14:paraId="795D578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aob/mcq017},</w:t>
      </w:r>
    </w:p>
    <w:p w14:paraId="0CF433D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77953950835&amp;doi=10.1093%2faob%2fmcq017&amp;partnerID=40&amp;md5=09a9ccf6edc3c24740e8d915193ed7bb;https://watermark.silverchair.com/mcq017.pdf?token=AQECAHi208BE49Ooan9kkhW_Ercy7Dm3ZL_9Cf3qfKAc485ysgAAAs4wggLKBgkqhkiG9w0BBwagggK7MIICtwIBADCCArAGCSqGSIb3DQEHATAeBglghkgBZQMEAS4wEQQM8vSD6bKefxipVndlAgEQgIICgSozskc2DS7osiPdf5z9XaP1ASVIJ6GFiV4-2FNxQ0nC58tlVqSYhTDs6XAcOUFYmq2_A9lQ1-6cL8aODY6EHQrYMTocnRq1XO5_mdnp0t2dbSrrTbsHQcO7I27nsXLuRsB3vMfzLnHJfYgFCk--kDjr_dAgFpvDwzFML_7AV3ZASCLQNzs6-QGOYQ7MUtGPKoGQw6a-nsMHXTLfwidLkuxR5XPxafUdWRna74EIZBSRVwa425MyaihHK9NVrnMQ0KunS488d2T7fzX7wgUhM7oxw1Uk4BCHgFrQ2OrzkD_KqCHowQdGw4ZGDmYyCDkwcoRpSA0BYAjM8QsrX95l7l8C96n9tbChlOorUOz8lL0yTF0b5mB79_0bd0sae2wl8AlkU4S7B5xZ8f_llCT_iaABxAcTyjVPPDDnj9bUeQXH6SgXScAyBzdBfsHGj8yOTY6yWPPj7ERG3SJfu1dBGSlRn1CYGO_FX20I5JusHF9EhVz6kAqWqA_0mlGDm-pAr8DXpuUD0QO3_3J4Hz4cYcjk3Csh3dMHQfRzdtkm_jrZO3yaQtZEfY8WZ1bgNC7NV2NbAgMx6HqPmG2bhrNUXKrHplqpgzd4BvduVv1lkSFNRcmq3slIQYTSQ7dte_bWXAo5Kns01Ox_yP51JKuWDojjn-dsJMsOyOcr7VJ-yzhW5N80NrhJ8eosrrEHN5iHtiJtc7Va3w7gEL-s2KtkRi-kgava3FOTlJg-BP_8xhHM8vLic_-ywfOfszA0KxV1TbiP8XUP2hFatgBc9KVvRdfwn--uNDoQ7p5IBjK914F7CVI4TKOo9a1wRHX4dAt-5rDCT0Xv0_3b-VJafW5aHGU-},</w:t>
      </w:r>
    </w:p>
    <w:p w14:paraId="0F753F0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0},</w:t>
      </w:r>
    </w:p>
    <w:p w14:paraId="1FFFE8C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791F01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74B4550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52DFF7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613,</w:t>
      </w:r>
    </w:p>
    <w:p w14:paraId="10AEA56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Nedjimi, B.},</w:t>
      </w:r>
    </w:p>
    <w:p w14:paraId="170BBE6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Effect of Salinity and Temperature on Germination of Lygeum spartum},</w:t>
      </w:r>
    </w:p>
    <w:p w14:paraId="38943D6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},</w:t>
      </w:r>
    </w:p>
    <w:p w14:paraId="2A05476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27920FB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40-345},</w:t>
      </w:r>
    </w:p>
    <w:p w14:paraId="2971C7A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40003-013-0084-4},</w:t>
      </w:r>
    </w:p>
    <w:p w14:paraId="0D0457C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06392984&amp;doi=10.1007%2fs40003-013-0084-</w:t>
      </w:r>
      <w:r w:rsidRPr="00275FE1">
        <w:rPr>
          <w:rFonts w:ascii="Times New Roman" w:hAnsi="Times New Roman" w:cs="Times New Roman"/>
          <w:kern w:val="0"/>
          <w:lang w:val="en-CA"/>
        </w:rPr>
        <w:lastRenderedPageBreak/>
        <w:t>4&amp;partnerID=40&amp;md5=7f45d695d203cfc32f41f01e372008b6;https://link.springer.com/content/pdf/10.1007/s40003-013-0084-4.pdf},</w:t>
      </w:r>
    </w:p>
    <w:p w14:paraId="7AA7995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3},</w:t>
      </w:r>
    </w:p>
    <w:p w14:paraId="0AB3C0E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CFD483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BC788E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0DC88A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025,</w:t>
      </w:r>
    </w:p>
    <w:p w14:paraId="277303A6" w14:textId="77777777" w:rsidR="00925634" w:rsidRPr="000D78E3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0D78E3">
        <w:rPr>
          <w:rFonts w:ascii="Times New Roman" w:hAnsi="Times New Roman" w:cs="Times New Roman"/>
          <w:kern w:val="0"/>
          <w:lang w:val="en-CA"/>
        </w:rPr>
        <w:t>author = {Nunez, M. R.;Bravo, F.;Calvo, L.},</w:t>
      </w:r>
    </w:p>
    <w:p w14:paraId="025FCBC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0D78E3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Predicting the probability of seed germination in Pinus sylvestris L. and four competitor shrub species after fire},</w:t>
      </w:r>
    </w:p>
    <w:p w14:paraId="30185E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Annals of Forest Science},</w:t>
      </w:r>
    </w:p>
    <w:p w14:paraId="31FE87F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60},</w:t>
      </w:r>
    </w:p>
    <w:p w14:paraId="0CB23F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2D4BEDC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75-81},</w:t>
      </w:r>
    </w:p>
    <w:p w14:paraId="54ED0E9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286-4560},</w:t>
      </w:r>
    </w:p>
    <w:p w14:paraId="2554C62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51/forest:2002076},</w:t>
      </w:r>
    </w:p>
    <w:p w14:paraId="40419BE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181322100009;https://www.afs-journal.org/articles/forest/pdf/2003/01/F3109.pdf},</w:t>
      </w:r>
    </w:p>
    <w:p w14:paraId="3007DF4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3},</w:t>
      </w:r>
    </w:p>
    <w:p w14:paraId="390DEDF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66E7BD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791A48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962669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542,</w:t>
      </w:r>
    </w:p>
    <w:p w14:paraId="7F06F05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Oliveira, G.;Nunes, A.;Clemente, A.;Correia, O.},</w:t>
      </w:r>
    </w:p>
    <w:p w14:paraId="483E537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Testing Germination of Species for Hydroseeding Degraded Mediterranean Areas},</w:t>
      </w:r>
    </w:p>
    <w:p w14:paraId="1A15597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0},</w:t>
      </w:r>
    </w:p>
    <w:p w14:paraId="40171F6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5},</w:t>
      </w:r>
    </w:p>
    <w:p w14:paraId="521B6F3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623-630},</w:t>
      </w:r>
    </w:p>
    <w:p w14:paraId="0186FD9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j.1526-100X.2011.00816.x},</w:t>
      </w:r>
    </w:p>
    <w:p w14:paraId="32BBEE9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65861007&amp;doi=10.1111%2fj.1526-100X.2011.00816.x&amp;partnerID=40&amp;md5=c1ecd6446c6cea54095ca7c1335e7fdc;https://onlinelibrary.wiley.com/doi/pdfdirect/10.1111/j.1526-100X.2011.00816.x?download=true},</w:t>
      </w:r>
    </w:p>
    <w:p w14:paraId="6EBDC59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2},</w:t>
      </w:r>
    </w:p>
    <w:p w14:paraId="01512A6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1D5524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FC1DD2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B4E46C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518,</w:t>
      </w:r>
    </w:p>
    <w:p w14:paraId="24FEDA9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Orrù, M.;Mattana, E.;Pritchard, H. W.;Bacchetta, G.},</w:t>
      </w:r>
    </w:p>
    <w:p w14:paraId="60147FD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Thermal thresholds as predictors of seed dormancy release and germination timing: Altitude-related risks from climate warming for the wild grapevine Vitis vinifera subsp. sylvestris},</w:t>
      </w:r>
    </w:p>
    <w:p w14:paraId="0D7997B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10},</w:t>
      </w:r>
    </w:p>
    <w:p w14:paraId="0CBEFF0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8},</w:t>
      </w:r>
    </w:p>
    <w:p w14:paraId="164AB9C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651-1660},</w:t>
      </w:r>
    </w:p>
    <w:p w14:paraId="4BC632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aob/mcs218},</w:t>
      </w:r>
    </w:p>
    <w:p w14:paraId="0D94FA3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70205809&amp;doi=10.1093%2faob%2fmcs218&amp;partnerID=40&amp;md5=8caa687ae14af02646b08e691f807bda;https://watermark.silverchair.com/mcs218.pdf?token=AQECAHi208BE49Ooan9kkhW_Ercy7Dm3ZL_9Cf3qfKAc485ysgAAAs4wggLKBgkqhkiG9w0BBwagggK7MIICtwIBADCCArAGCSqGSIb3DQEHATAeBglghkgBZQMEAS4wEQQMoLRfF9mT7dTi2HsaAgEQgIICgSsgf1uAcHZAOetg22W0ybuce7rAnGiBHtsEdThfN8XyvAjqPnCJCU4_Sd3AIXX_cGqdPlV2swyVQmgWdqAWdqKzA4gNkQeSAfRq1xuBuluPuzO9V-wtlfpECwO6zWWj2EArc_r0xjl3AOENwuIi9vIX51t99nE_o3C8xmV8sIi8qjPC2UXJEuZEfhAt8SN8pb3l5umV-t6dbS7YjNXyC32ZulAPOj5X10YvydJcvPk9QvPiUz3mkc9hI_qZGjegHPK2Fq7jqKy_k7rKyzPfnXIHjL-7NEgHs-7RbOyDUQFeogTX7S8EPkhtRKp5T_TdYsX0kujL5xrdcg839gSugprvgnTCgWmozjpG6y9ZtMHvR9uZpy</w:t>
      </w:r>
      <w:r w:rsidRPr="00275FE1">
        <w:rPr>
          <w:rFonts w:ascii="Times New Roman" w:hAnsi="Times New Roman" w:cs="Times New Roman"/>
          <w:kern w:val="0"/>
          <w:lang w:val="en-CA"/>
        </w:rPr>
        <w:lastRenderedPageBreak/>
        <w:t>_hUmSEeiARmU2_vORVr_myRiLJU6KUhSkd67h0HQOcNc8BrY7jsrPtwTVrnGNiuR60vwH_2wSVgPMkTKRn-fEqOURXqkKwSeWCTL-LA9ZNTf_U5kCJGD_6IUKOVkU04eLxYAiNlyapXX_J8P4ZlbM5ysj_Rpw7aZpHmujiNTCG_59iRE6XQg8AxkpfBHITJdNZ9j3FVpixvLdBZ2D2F0-9BLADesPZ9_oeCOQOTzqiU4zH0QbXRsGjJWaTa91VnB3S3sJvGo5sDodEBYNDchq2sdv-1aDBKkfYsTkbt82yE2lM_UT3I3sxQZ241E0RG2y2S4ycHgUndI2pveqHsKrSWhMqITIY68NdB34bsm8Ne8aWM3lZMBLL3efyyA97OnfIZDA1WCj8LNLBd_WzXoJ5BRd3rNiOxsgsQDJxuzKIbHMNnQ6MRo-LlirpbqdWaht0MIFAzDKOIaxxRykerLLymzU_ccZ8jpb3xxkI},</w:t>
      </w:r>
    </w:p>
    <w:p w14:paraId="274EDD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2},</w:t>
      </w:r>
    </w:p>
    <w:p w14:paraId="17945E1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1E9F24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7700F69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B010CC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522,</w:t>
      </w:r>
    </w:p>
    <w:p w14:paraId="7253BC9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Orsenigo, S.;Ardenghi, N. M. G.;Vagge, I.;Cauzzi, P.;Muller, J. V.;Mondoni, A.},</w:t>
      </w:r>
    </w:p>
    <w:p w14:paraId="1177547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Comparative seed germination study across alien grapes (Vitis, Vitaceae) in Europe},</w:t>
      </w:r>
    </w:p>
    <w:p w14:paraId="29EFF7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Weed Research},</w:t>
      </w:r>
    </w:p>
    <w:p w14:paraId="75FF71A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57},</w:t>
      </w:r>
    </w:p>
    <w:p w14:paraId="63B7569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6},</w:t>
      </w:r>
    </w:p>
    <w:p w14:paraId="0B822A7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72-381},</w:t>
      </w:r>
    </w:p>
    <w:p w14:paraId="1BA2D20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043-1737},</w:t>
      </w:r>
    </w:p>
    <w:p w14:paraId="505FE0A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wre.12268},</w:t>
      </w:r>
    </w:p>
    <w:p w14:paraId="093A7AE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415696400003;https://onlinelibrary.wiley.com/doi/pdfdirect/10.1111/wre.12268?download=true},</w:t>
      </w:r>
    </w:p>
    <w:p w14:paraId="2388C82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517365C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3141C1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586A34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932BD7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509,</w:t>
      </w:r>
    </w:p>
    <w:p w14:paraId="0A9BAD4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Ortega-Olivencia, A.;Devesa, J. A.},</w:t>
      </w:r>
    </w:p>
    <w:p w14:paraId="1152C92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set and germination in some wild species of Vicia from SW Europe (Spain)},</w:t>
      </w:r>
    </w:p>
    <w:p w14:paraId="2FFC4AB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7},</w:t>
      </w:r>
    </w:p>
    <w:p w14:paraId="7CCA3A7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6},</w:t>
      </w:r>
    </w:p>
    <w:p w14:paraId="7532FDF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639-648},</w:t>
      </w:r>
    </w:p>
    <w:p w14:paraId="4044DE4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j.1756-1051.1997.tb00360.x},</w:t>
      </w:r>
    </w:p>
    <w:p w14:paraId="2D10B1B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31425886&amp;doi=10.1111%2fj.1756-1051.1997.tb00360.x&amp;partnerID=40&amp;md5=68fd36a6dda35ff6517388efd3481f2e;https://onlinelibrary.wiley.com/doi/pdfdirect/10.1111/j.1756-1051.1997.tb00360.x?download=true},</w:t>
      </w:r>
    </w:p>
    <w:p w14:paraId="747DDA5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1997},</w:t>
      </w:r>
    </w:p>
    <w:p w14:paraId="1B2D61C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70C7E4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7555877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6D39DA7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831,</w:t>
      </w:r>
    </w:p>
    <w:p w14:paraId="5F7F983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Pakyurek, M.;Dumanoglu, H.},</w:t>
      </w:r>
    </w:p>
    <w:p w14:paraId="3CFE853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EFFECTS OF SALINE STRESS ON IN VITRO SEED GERMINATION AND SEEDLING GROWTH OF SOME TURKISH FIG CULTIVARS (FICUS CARICA L.)},</w:t>
      </w:r>
    </w:p>
    <w:p w14:paraId="0B495A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Applied Ecology and Environmental Research},</w:t>
      </w:r>
    </w:p>
    <w:p w14:paraId="1827CA6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7},</w:t>
      </w:r>
    </w:p>
    <w:p w14:paraId="498CB66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6},</w:t>
      </w:r>
    </w:p>
    <w:p w14:paraId="363F216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3485-13492},</w:t>
      </w:r>
    </w:p>
    <w:p w14:paraId="2EF05F6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589-1623},</w:t>
      </w:r>
    </w:p>
    <w:p w14:paraId="5688D21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5666/aeer/1706_1348513492},</w:t>
      </w:r>
    </w:p>
    <w:p w14:paraId="59F1078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505251300058},</w:t>
      </w:r>
    </w:p>
    <w:p w14:paraId="0EBBEA2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5A1338B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E733D5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605E8D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BC126B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449,</w:t>
      </w:r>
    </w:p>
    <w:p w14:paraId="3BF7FCD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Papafotiou, M.;Martini, A. N.},</w:t>
      </w:r>
    </w:p>
    <w:p w14:paraId="33AAEE5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In vitro seed and clonal propagation of the mediterranean aromatic and medicinal plant Teucrium capitatum},</w:t>
      </w:r>
    </w:p>
    <w:p w14:paraId="3F854D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51},</w:t>
      </w:r>
    </w:p>
    <w:p w14:paraId="7803AA2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3FA4060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403-411},</w:t>
      </w:r>
    </w:p>
    <w:p w14:paraId="1288A65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21273/hortsci.51.4.403},</w:t>
      </w:r>
    </w:p>
    <w:p w14:paraId="1F62495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964803349&amp;doi=10.21273%2fhortsci.51.4.403&amp;partnerID=40&amp;md5=07afc9372dc85f497478edb57d1e2e44;https://journals.ashs.org/downloadpdf/journals/hortsci/51/4/article-p403.pdf},</w:t>
      </w:r>
    </w:p>
    <w:p w14:paraId="18A4AAD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6},</w:t>
      </w:r>
    </w:p>
    <w:p w14:paraId="003A7C8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EC7338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B0FE97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C7CE11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205,</w:t>
      </w:r>
    </w:p>
    <w:p w14:paraId="6DD3D4D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Perez-Fernandez, M. A.;Rodriguez-Echeverria, S.},</w:t>
      </w:r>
    </w:p>
    <w:p w14:paraId="72984F3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Effect of smoke, charred wood, and nitrogenous compounds on seed germination of ten species from woodland in Central-Western Spain},</w:t>
      </w:r>
    </w:p>
    <w:p w14:paraId="58248DA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Journal of Chemical Ecology},</w:t>
      </w:r>
    </w:p>
    <w:p w14:paraId="0D5A5BC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9},</w:t>
      </w:r>
    </w:p>
    <w:p w14:paraId="5E80295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75BF3A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37-251},</w:t>
      </w:r>
    </w:p>
    <w:p w14:paraId="443F09B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098-0331},</w:t>
      </w:r>
    </w:p>
    <w:p w14:paraId="41654D8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23/a:1021997118146},</w:t>
      </w:r>
    </w:p>
    <w:p w14:paraId="665C4B3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180392100017;https://link.springer.com/content/pdf/10.1023/A:1021997118146.pdf},</w:t>
      </w:r>
    </w:p>
    <w:p w14:paraId="7DBF9ED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3},</w:t>
      </w:r>
    </w:p>
    <w:p w14:paraId="3B3E11C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73CA71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CE2956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B8AD39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219,</w:t>
      </w:r>
    </w:p>
    <w:p w14:paraId="07E4C1D2" w14:textId="77777777" w:rsidR="00925634" w:rsidRPr="000D78E3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0D78E3">
        <w:rPr>
          <w:rFonts w:ascii="Times New Roman" w:hAnsi="Times New Roman" w:cs="Times New Roman"/>
          <w:kern w:val="0"/>
          <w:lang w:val="en-CA"/>
        </w:rPr>
        <w:t>author = {Perez-Fernandez, M.;Elliott, C. P.;Valentine, A.;Oyola, J. A.},</w:t>
      </w:r>
    </w:p>
    <w:p w14:paraId="6DEC46F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0D78E3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provenance determines germination responses of Rumex crispus (L.) under water stress and nutrient availability},</w:t>
      </w:r>
    </w:p>
    <w:p w14:paraId="1C6B5BF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Journal of Plant Ecology},</w:t>
      </w:r>
    </w:p>
    <w:p w14:paraId="5DB4758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2},</w:t>
      </w:r>
    </w:p>
    <w:p w14:paraId="6F0E024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6},</w:t>
      </w:r>
    </w:p>
    <w:p w14:paraId="077B35A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949-961},</w:t>
      </w:r>
    </w:p>
    <w:p w14:paraId="1CC59D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752-9921},</w:t>
      </w:r>
    </w:p>
    <w:p w14:paraId="642BEE4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jpe/rtz034},</w:t>
      </w:r>
    </w:p>
    <w:p w14:paraId="04615B0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503278500004;https://watermark.silverchair.com/rtz034.pdf?token=AQECAHi208BE49Ooan9kkhW_Ercy7Dm3ZL_9Cf3qfKAc485ysgAAAs0wggLJBgkqhkiG9w0BBwagggK6MIICtgIBADCCAq8GCSqGSIb3DQEHATAeBglghkgBZQMEAS4wEQQMCOSRcsUBiuw68_N5AgEQgIICgLsT0TcXSvY-xbUJlM_JbUmWMyPW7S5o8DCiGNO2q5fo2FtnO8S4PrHphQHheVGMwn4m8WtYDHpGx10a_pK6IdaBG1GYEFlrQia9q-_1InIQd2KBd0jPsdU9xfRRWU_xIx0SXETLZVFxGM9MqOB_8DLC27hXkmVusk45POojeWAE_wxOpApPHhlmgVyvViySFrChNQapKvnpigI2cCWdea0U6s_BIi595CJtvsBHteuOWYyqOgmoOvecBjbA-v-C0sSOiiiGUAo9KvU1wPebtnoshPmbP4-T_KRL3y0QkW63cFLv3IWbk6QPb4LXSp2RrUocEVFDKQbeizW32ZB5TW2sjpuOxwFFoXE4BIbAzrwFipISdgn_kCITdo40V9LkUIvXiN97i_370y9YtHYN4fUUXyR2h5HCJhCmeWYRSLj4ciE8JATkkAkdoIheawogWPPafMdgPacJRPV-jWyLlF71pPtjTG6mlE0ocJBFWO2FqFiMXPL9iDVlcF4ogKfo4IdhBjVitQ4hjemQrpImFqmwpn2sAmyuMZQHKzAMmkAWOCYDd5Wsq2hzQrRkBlDPOTpPOAds1rgoDm4uThGeK0q-</w:t>
      </w:r>
      <w:r w:rsidRPr="00275FE1">
        <w:rPr>
          <w:rFonts w:ascii="Times New Roman" w:hAnsi="Times New Roman" w:cs="Times New Roman"/>
          <w:kern w:val="0"/>
          <w:lang w:val="en-CA"/>
        </w:rPr>
        <w:lastRenderedPageBreak/>
        <w:t>WRjLE95i9GDgQePFf6MiMIB4MwvaxdFb1fnP6G_LjUyfsIpDZi2zeRiXcRmbO75CvuE6FNcpnVk12faQZ5D7chif33jSKlFgtvm5mwYnB0kEUWFhDarFD1qJhEAHcXGWL4HwFKZ1aAWIgBjxUjUlm4Lk5ejMOqgBCQHKYSK1VwQuN-aOQNW6c8eXGb9JMjqzupIPowWLPx7QSBTr4VAUjm8J9SgadlOL2pAmK_ErnouXi_JCEgqVNFb63BTeUo4},</w:t>
      </w:r>
    </w:p>
    <w:p w14:paraId="25EE2D0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3D43422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84EE59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5CA5D2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F6524D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379,</w:t>
      </w:r>
    </w:p>
    <w:p w14:paraId="06444838" w14:textId="77777777" w:rsidR="00925634" w:rsidRPr="000D78E3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0D78E3">
        <w:rPr>
          <w:rFonts w:ascii="Times New Roman" w:hAnsi="Times New Roman" w:cs="Times New Roman"/>
          <w:kern w:val="0"/>
          <w:lang w:val="en-CA"/>
        </w:rPr>
        <w:t>author = {Perez-Garcia, F.;Iriondo, J. M.;Gonzalez-Benito, M. E.;Carnes, L. F.;Tapia, J.;Prieto, C.;Plaza, R.;Perez, C.},</w:t>
      </w:r>
    </w:p>
    <w:p w14:paraId="0493519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0D78E3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Studies in Endemic Plant Species of the Iberian Peninsula},</w:t>
      </w:r>
    </w:p>
    <w:p w14:paraId="22AD6E5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3},</w:t>
      </w:r>
    </w:p>
    <w:p w14:paraId="726DBAD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},</w:t>
      </w:r>
    </w:p>
    <w:p w14:paraId="76A5CAC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39-247},</w:t>
      </w:r>
    </w:p>
    <w:p w14:paraId="516049A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80/07929978.1995.10676608},</w:t>
      </w:r>
    </w:p>
    <w:p w14:paraId="75F713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29187525&amp;doi=10.1080%2f07929978.1995.10676608&amp;partnerID=40&amp;md5=ec23c0585aebfca51f1c7b20d5ce623a;https://brill.com/view/journals/ijps/43/3/article-p239_4.xml; https://brill.com/downloadpdf/journals/ijps/43/3/article-p239_4.pdf},</w:t>
      </w:r>
    </w:p>
    <w:p w14:paraId="22A8122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1995},</w:t>
      </w:r>
    </w:p>
    <w:p w14:paraId="24CC08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26EFD2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6F2952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E58A54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298,</w:t>
      </w:r>
    </w:p>
    <w:p w14:paraId="29CA4EB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Porceddu, M.;Boi, M. E.;Bacchetta, G.},</w:t>
      </w:r>
    </w:p>
    <w:p w14:paraId="513BABD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data of four Mediterranean species of coastal sand dunes},</w:t>
      </w:r>
    </w:p>
    <w:p w14:paraId="793CF2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9},</w:t>
      </w:r>
    </w:p>
    <w:p w14:paraId="323AD70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88-292},</w:t>
      </w:r>
    </w:p>
    <w:p w14:paraId="1657B81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7320/FlMedit29.288},</w:t>
      </w:r>
    </w:p>
    <w:p w14:paraId="3E3E9CC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81254160&amp;doi=10.7320%2fFlMedit29.288&amp;partnerID=40&amp;md5=f3cc6e6922185fa6775b7527447bec8e},</w:t>
      </w:r>
    </w:p>
    <w:p w14:paraId="031073C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29356C3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18516D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9C9B13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9A12C0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295,</w:t>
      </w:r>
    </w:p>
    <w:p w14:paraId="3723F18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Porceddu, M.;Torres, S. B.;Bacchetta, G.},</w:t>
      </w:r>
    </w:p>
    <w:p w14:paraId="78F667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eed germination reports for Teucrium massiliense and T. flavum subsp. glaucum (Lamiaceae)},</w:t>
      </w:r>
    </w:p>
    <w:p w14:paraId="1FE957D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1},</w:t>
      </w:r>
    </w:p>
    <w:p w14:paraId="55DCD94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64-266},</w:t>
      </w:r>
    </w:p>
    <w:p w14:paraId="14878B4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7320/FlMedit31.264},</w:t>
      </w:r>
    </w:p>
    <w:p w14:paraId="2EF5DA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123097215&amp;doi=10.7320%2fFlMedit31.264&amp;partnerID=40&amp;md5=309bee98f1128c9b58a49eded3e7b98f},</w:t>
      </w:r>
    </w:p>
    <w:p w14:paraId="28D2590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28ADBD3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C404A0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3965F6F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7BF5F0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268,</w:t>
      </w:r>
    </w:p>
    <w:p w14:paraId="23AE7E5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Puglia, G.;Grimaldi, S.;Carta, A.;Pavone, P.;Toorop, P.},</w:t>
      </w:r>
    </w:p>
    <w:p w14:paraId="7830C84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Pericarp structure of Glebionis coronaria (L.) Cass. ex Spach (Asteraceae) cypselae controls water uptake during germination},</w:t>
      </w:r>
    </w:p>
    <w:p w14:paraId="028070B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5},</w:t>
      </w:r>
    </w:p>
    <w:p w14:paraId="1470C80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number = {3},</w:t>
      </w:r>
    </w:p>
    <w:p w14:paraId="45B6096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55-266},</w:t>
      </w:r>
    </w:p>
    <w:p w14:paraId="7392F3D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17/S0960258515000148},</w:t>
      </w:r>
    </w:p>
    <w:p w14:paraId="67A0F6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940205603&amp;doi=10.1017%2fS0960258515000148&amp;partnerID=40&amp;md5=cb82c362e600033dab6dc076280ff613;https://www.cambridge.org/core/services/aop-cambridge-core/content/view/272FAAA3BC351A7CCD3D37DA5F81FAD9/S0960258515000148a.pdf/div-class-title-pericarp-structure-of-span-class-italic-glebionis-coronaria-span-l-cass-ex-spach-asteraceae-cypselae-controls-water-uptake-during-germination-div.pdf},</w:t>
      </w:r>
    </w:p>
    <w:p w14:paraId="2511781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5},</w:t>
      </w:r>
    </w:p>
    <w:p w14:paraId="2A39C0D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4A886F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04ECA2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9AD65B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263,</w:t>
      </w:r>
    </w:p>
    <w:p w14:paraId="0C244F3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Pujol, J. A.;Calvo, J. F.;Ramírez-Díaz, L.},</w:t>
      </w:r>
    </w:p>
    <w:p w14:paraId="67FF9EC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Recovery of germination from different osmotic conditions by four halophytes from southeastern Spain},</w:t>
      </w:r>
    </w:p>
    <w:p w14:paraId="547A780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85},</w:t>
      </w:r>
    </w:p>
    <w:p w14:paraId="795A9E0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246E0A7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79-286},</w:t>
      </w:r>
    </w:p>
    <w:p w14:paraId="2C94B52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6/anbo.1999.1028},</w:t>
      </w:r>
    </w:p>
    <w:p w14:paraId="5FF7446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33818016&amp;doi=10.1006%2fanbo.1999.1028&amp;partnerID=40&amp;md5=a320d3088cb085af21034cf8b856203f;https://watermark.silverchair.com/850279.pdf?token=AQECAHi208BE49Ooan9kkhW_Ercy7Dm3ZL_9Cf3qfKAc485ysgAAAtEwggLNBgkqhkiG9w0BBwagggK-MIICugIBADCCArMGCSqGSIb3DQEHATAeBglghkgBZQMEAS4wEQQMPjxRqbrc1H3f59axAgEQgIIChCox1PS9t1JkpUJ8eSwe1uREo6qji98DDsiJ19Y15EifzjG7Jcs9CDSyXqO0XYRIsBm-3dycyL3hHOy_iEL6P526LNlUHtt3aYzsozoXhARCF4V_CbD9DhUsHI5rpO2oCicw6T-zJfWQegTuJfnYiVB6sFEx25DfdgbUh7TvLpJG8x_s7Dh5aibZ61oY-BO1z0iIUVUHspsMV1TsWorxJyEI7NBVo6t8GZvNz-Ov7XDPFFcGQDwBMJ7uGgGn-oCniU-6Sw2Gwjd8kH7cbVMlntHvO0eOdyuOSBNdMBu_sfaqm0L_U22dD1HEY5oIzJb_DrpQXhAuUZFAHI0pIqMIS0tIldJInPIYzpesEebjK-kUsN7dI-ooaz6oVG-_-dGuVgNnis-xCgwKKI5hcuqJJTfzyGi7HSdVgQzTS90vDbZKQ904H6UPOM_PKBmGwXWe5CTD3uO9ndbcIJsaTJAKKiVxvM5fC_U0v8AGPksLOsMsPDgzttE4X2bW26pI-1zHGqaD0kIABtPwtKskAlm8s-dpte6hY2ewICa6hwZotSO63Qp3yTsVJerGLJ8ZFiO1ZE79cRpx4zEUrMyBG_HFpTQIeCFLhWitu11AOE3kH4H3OEYK4ADGBA5BfHxUPbKS6tXxZmddTLyNEpF-RnmrbSsEdjvJPhcRn1U4B3bEY3kF37LPpnLWYdTz8nIMixDV46K3yJbgxvRrbPMHvBIOskk8urY0jP0g3jyvE-0mxXiZKrmS0LaxiWheVGzcjsTbjBnTRNDpm7FMBxloqiO5izNOKNkwma8OYFBt1H_Z5HmgTlwKrFJoR94P3IzsTr9c5iYByCYSRRaA0YoLKg3Zd-51KvOz},</w:t>
      </w:r>
    </w:p>
    <w:p w14:paraId="2C091BE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0},</w:t>
      </w:r>
    </w:p>
    <w:p w14:paraId="74816FD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4ACB16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01D65C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2D5413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240,</w:t>
      </w:r>
    </w:p>
    <w:p w14:paraId="5A343D0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Ramos, M. E.;Robles, A. B.;Castro, J.},</w:t>
      </w:r>
    </w:p>
    <w:p w14:paraId="211682D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Efficiency of endozoochorous seed dispersal in six dry-fruited species (Cistaceae): From seed ingestion to early seedling establishment},</w:t>
      </w:r>
    </w:p>
    <w:p w14:paraId="77A68CF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85},</w:t>
      </w:r>
    </w:p>
    <w:p w14:paraId="4B7B645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57C4E12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97-106},</w:t>
      </w:r>
    </w:p>
    <w:p w14:paraId="36FD77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58-005-9087-y},</w:t>
      </w:r>
    </w:p>
    <w:p w14:paraId="34CDBD5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33745481110&amp;doi=10.1007%2fs11258-005-9087-y&amp;partnerID=40&amp;md5=71d7f4ad8e80dd0aa359e0f90711d2f9;https://link.springer.com/content/pdf/10.1007/s11258-005-9087-y.pdf},</w:t>
      </w:r>
    </w:p>
    <w:p w14:paraId="53E5773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year = {2006},</w:t>
      </w:r>
    </w:p>
    <w:p w14:paraId="251C47B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8F6ED5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3FB607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DAFC05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217,</w:t>
      </w:r>
    </w:p>
    <w:p w14:paraId="7A72BC0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Rejili, M.;Vadel, A. M.;Guetet, A.;Mahdhi, M.;Lachiheb, B.;Ferchichi, A.;Mars, M.},</w:t>
      </w:r>
    </w:p>
    <w:p w14:paraId="1EA3F3A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Influence of temperature and salinity on the germination of Lotus creticus (L.) from the arid land of Tunisia},</w:t>
      </w:r>
    </w:p>
    <w:p w14:paraId="12C7B7A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48},</w:t>
      </w:r>
    </w:p>
    <w:p w14:paraId="12DDFF1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698F619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29-337},</w:t>
      </w:r>
    </w:p>
    <w:p w14:paraId="3C9F574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j.1365-2028.2009.01111.x},</w:t>
      </w:r>
    </w:p>
    <w:p w14:paraId="47E37FC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77953690104&amp;doi=10.1111%2fj.1365-2028.2009.01111.x&amp;partnerID=40&amp;md5=3becbd432b11f838555f0496d464cc1b;https://onlinelibrary.wiley.com/doi/pdfdirect/10.1111/j.1365-2028.2009.01111.x?download=true},</w:t>
      </w:r>
    </w:p>
    <w:p w14:paraId="7DA9D85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0},</w:t>
      </w:r>
    </w:p>
    <w:p w14:paraId="77DDAD1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E47293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B04402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D1DDB9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203,</w:t>
      </w:r>
    </w:p>
    <w:p w14:paraId="0D7E8F1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Reyes, O.;Trabaud, L.},</w:t>
      </w:r>
    </w:p>
    <w:p w14:paraId="4B435D2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Germination behaviour of 14 Mediterranean species in relation to fire factors: Smoke and heat},</w:t>
      </w:r>
    </w:p>
    <w:p w14:paraId="7258D90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Ecol},</w:t>
      </w:r>
    </w:p>
    <w:p w14:paraId="558A250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02},</w:t>
      </w:r>
    </w:p>
    <w:p w14:paraId="2FBA53D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1A2EDC4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13-121},</w:t>
      </w:r>
    </w:p>
    <w:p w14:paraId="12C4AD9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258-008-9532-9},</w:t>
      </w:r>
    </w:p>
    <w:p w14:paraId="1E43422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63949083481&amp;doi=10.1007%2fs11258-008-9532-9&amp;partnerID=40&amp;md5=4892bf0d1555f20dc7957642525ad44a;https://link.springer.com/content/pdf/10.1007/s11258-008-9532-9.pdf},</w:t>
      </w:r>
    </w:p>
    <w:p w14:paraId="154CDD8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9},</w:t>
      </w:r>
    </w:p>
    <w:p w14:paraId="40DA7ED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94019C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B29B8D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AA3F56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072,</w:t>
      </w:r>
    </w:p>
    <w:p w14:paraId="1F0960B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Salmeri, C.;Brullo, C.},</w:t>
      </w:r>
    </w:p>
    <w:p w14:paraId="45CFCAC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germination reports for Sicilian endemic taxa of the genus Helichrysum (Asteraceae)},</w:t>
      </w:r>
    </w:p>
    <w:p w14:paraId="4FA2477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1},</w:t>
      </w:r>
    </w:p>
    <w:p w14:paraId="1F9DB6D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22-333},</w:t>
      </w:r>
    </w:p>
    <w:p w14:paraId="007D336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7320/FlMedit31.322},</w:t>
      </w:r>
    </w:p>
    <w:p w14:paraId="5E2A88B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123062820&amp;doi=10.7320%2fFlMedit31.322&amp;partnerID=40&amp;md5=53967d00b86c1f64b08a1a0529698208},</w:t>
      </w:r>
    </w:p>
    <w:p w14:paraId="20CC474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57D634F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FBAFC5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36E6A5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DF19CC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073,</w:t>
      </w:r>
    </w:p>
    <w:p w14:paraId="4918B26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Salmeri, C.;Trubia, M.},</w:t>
      </w:r>
    </w:p>
    <w:p w14:paraId="5381A62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Seed germination reports for coastal sand dune species from Sicily},</w:t>
      </w:r>
    </w:p>
    <w:p w14:paraId="2FD147D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9},</w:t>
      </w:r>
    </w:p>
    <w:p w14:paraId="0ABD089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77-287},</w:t>
      </w:r>
    </w:p>
    <w:p w14:paraId="10FFB01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7320/FlMedit29.277},</w:t>
      </w:r>
    </w:p>
    <w:p w14:paraId="3C1372B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url = {https://www.scopus.com/inward/record.uri?eid=2-s2.0-85080023686&amp;doi=10.7320%2fFlMedit29.277&amp;partnerID=40&amp;md5=5e99b65484136ed720636452725cb1e4},</w:t>
      </w:r>
    </w:p>
    <w:p w14:paraId="5125BDB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2FEADA8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FCE8C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1E5062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A29AB2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656,</w:t>
      </w:r>
    </w:p>
    <w:p w14:paraId="4B98F99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Sanchez-Martin, R.;Gomez, J. M.;Cheptou, P. O.;de Casas, R. R.},</w:t>
      </w:r>
    </w:p>
    <w:p w14:paraId="46AB4B8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Differences in seed dormancy and germination in amphicarpic legumes: manifold bet-hedging in space and time},</w:t>
      </w:r>
    </w:p>
    <w:p w14:paraId="347D4CB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Journal of Plant Ecology},</w:t>
      </w:r>
    </w:p>
    <w:p w14:paraId="45F3E3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4},</w:t>
      </w:r>
    </w:p>
    <w:p w14:paraId="385F8DD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4},</w:t>
      </w:r>
    </w:p>
    <w:p w14:paraId="44D05B8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662-672},</w:t>
      </w:r>
    </w:p>
    <w:p w14:paraId="0854F4C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1752-9921},</w:t>
      </w:r>
    </w:p>
    <w:p w14:paraId="3E3F7E3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jpe/rtab019},</w:t>
      </w:r>
    </w:p>
    <w:p w14:paraId="24D9CA7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668108500009;https://watermark.silverchair.com/rtab019.pdf?token=AQECAHi208BE49Ooan9kkhW_Ercy7Dm3ZL_9Cf3qfKAc485ysgAAAs8wggLLBgkqhkiG9w0BBwagggK8MIICuAIBADCCArEGCSqGSIb3DQEHATAeBglghkgBZQMEAS4wEQQMV8s-va4ByO-sW2INAgEQgIICgpR4JQlmzF2gggL_IfMmqELXvlXKhahgz2Q9TLmpHQZt7RxlBkX2Dtvw0dOXWj9O32vgKoi_iW8i6SxkzxR_cXGcEGl5Fhi-LGx4NZZEfbXw0S-pH1PGkMTXM-tHH72FUHaQmgxZ90kBOC0MgVQm6-QeyMyvLmC01QODlwsec8Sp1Jty-BXrIRhVMXGj-eKF2uAI9hiaibnb3yMGKjIs6kkpfZ1ECif-BdCzNO_eBUGeOWwF9nGPj53xpYuB1U5CB0VKHmz1mlNTHZFqfz_7Jv7NE5SagEaAgZYmg5cWqCJhnGKT6zBuVRxEnbB-7eLNWK9QmQoC_TrBe2Zv_oGHfD1b7TwQwugNFt5Cl5g8fo9RWPLklBs9GTz2ays28FOps4PCnDKfBZ-VmZhtqtHkFbEnz6AYZxmCrwUxg4qHdmc_ODiWmwdKuATxmj67RWvl1NGUW9FTY10ZGdQL5nMAMqHROdZbGali1KqPmVavkogMNPzOx_u78qyKnZJz37kBLIzk9GaLGFW353G1yl9TtuyjZ1l-bY8iC5bd8swAMcdDNVE28b_0ibBm1prYkx_8NvsAKXbe6F34u3G7uLVIPl2TxDlE-BEM1J404QDuzWhtxdBcfxTZ7cnuSQMADfvcfAxqC-36567MQwzk1KsQ5lCdJLTHSejbFts-slkQTHcEHr3y25kbJ-3fvOpSqJSh9akUmtH9wQ8jIhOFTZ2tDHZuFN6PUR4oALg064EOk7i59ktJ3kzWaliPKE7fH3J3pAS-_QSKaQfYhc5a-bujDBwry-c4KybQYjd7uCwhAs7kww6grwa8mvxObJBNlLI9aHH39kLtBvUcCXsOQD-gne-KrQ},</w:t>
      </w:r>
    </w:p>
    <w:p w14:paraId="5239F45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145F08F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CE7CC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398D7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9A11A8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039,</w:t>
      </w:r>
    </w:p>
    <w:p w14:paraId="5484A9E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Santo, A.;Dessì, L.;Ucchesu, M.;Bou Dagher Kharrat, M.;Charbel Sakr, R.;Accogli, R. A.;Buhagiar, J.;Kyratzis, A.;Fournaraki, C.;Bacchetta, G.},</w:t>
      </w:r>
    </w:p>
    <w:p w14:paraId="0076E77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eed germination ecology and salt stress response in eight Mediterranean populations of Sarcopoterium spinosum (L.) Spach},</w:t>
      </w:r>
    </w:p>
    <w:p w14:paraId="6C9ADDA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4},</w:t>
      </w:r>
    </w:p>
    <w:p w14:paraId="0C36419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},</w:t>
      </w:r>
    </w:p>
    <w:p w14:paraId="187DF3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10-121},</w:t>
      </w:r>
    </w:p>
    <w:p w14:paraId="330390E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1442-1984.12244},</w:t>
      </w:r>
    </w:p>
    <w:p w14:paraId="2ADBDF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68745071&amp;doi=10.1111%2f1442-1984.12244&amp;partnerID=40&amp;md5=dfb9ecc7ab0293c5bd43ac47fa259ae5;https://esj-journals.onlinelibrary.wiley.com/doi/pdfdirect/10.1111/1442-1984.12244?download=true},</w:t>
      </w:r>
    </w:p>
    <w:p w14:paraId="5015CC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9},</w:t>
      </w:r>
    </w:p>
    <w:p w14:paraId="6F534E2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9E9E71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D541F2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2F3CBA7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019,</w:t>
      </w:r>
    </w:p>
    <w:p w14:paraId="47C96AA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Saura-Mas, S.;Saperas, A.;Lloret, F.},</w:t>
      </w:r>
    </w:p>
    <w:p w14:paraId="150C535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Climatic and fire determinants of early life-history stages in the Mediterranean shrub Cistus albidus},</w:t>
      </w:r>
    </w:p>
    <w:p w14:paraId="14E61AE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3},</w:t>
      </w:r>
    </w:p>
    <w:p w14:paraId="5AA3ECA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5DB9EA5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-11},</w:t>
      </w:r>
    </w:p>
    <w:p w14:paraId="405F6C7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93/JPE/RTZ040},</w:t>
      </w:r>
    </w:p>
    <w:p w14:paraId="27CFC8F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83176037&amp;doi=10.1093%2fJPE%2fRTZ040&amp;partnerID=40&amp;md5=a60799e7ff2e6da9a3a04d1c239eaba7;https://watermark.silverchair.com/rtz040.pdf?token=AQECAHi208BE49Ooan9kkhW_Ercy7Dm3ZL_9Cf3qfKAc485ysgAAAsswggLHBgkqhkiG9w0BBwagggK4MIICtAIBADCCAq0GCSqGSIb3DQEHATAeBglghkgBZQMEAS4wEQQMulm9awzEDzMUzFoKAgEQgIICfuX_w8vqWTo0Ffq5Wlhs-UkRx0i0iHvf01UnFwmBHswJsi2v8fEmh7-OI0M92LVopJQptCQwEEhWkp7dBuFpKGK6qXHfcZOI0yDUVc9OcD6t8O-OQd3cI-PArqcH_fx50PKSlEf552jSGGRRPqFbKWErZL2Xr-fy3rgmzxfLoA8C-KtzrqICDno6JoSrUNtEFZT6BmOScDfmRQCx6xrrElobNgq68O0eOr0MOWOSvl5I24WyrV9-h4vpEy666igyNu5PxWjYqRCroZIAlLkm012pqzplEyZQW13wYp3vW6uqY7dcaWRV-UiHWdH3RaSGk3RGgS-DkdC_zVw1c2B_7qQeR7c69iv_hmdNkZOzczsIZkLCegNXcoCIjv59F-8FZBtkpVWls8Rtdf1GRvwvrJppTIIezuuDDQauEGjkYeVILX6voL1GUE2uvoCxIewNpJOH7obCJtSyiThzmhQ4dzNxGAfM4MVKH__JI6FsrDNJiF0wOlt59nCg0eMIoxEZ6MfKGjlQC_S8WcbEdZ6uAcKcCJEuo9Ej7l0r8xLOqPN6bIP0jfs6uHRNhuFwTD_lnO-1zvmRvfps_76P7Pu8fR2OR_iWYThLsLYeyqANo63sztExegeDj8eB7Y1_lGVc0RzDzkJ8RMXJLzOSZHsZg8UyKP1tfE88IVXno4ck5-YGWhsPm7wWHNNIWh8ZQLUX_SkX_rdf1f8srp9OpmW-OsUNz76SqZlQqkxtCYMh5Yp245QwIXAC7L59lt8t_DvHY4Pi2fy5d3yO6W1NCGO3_418HWFVowNruhjKw9rX0hFjdeAWQ-o5n788wvlD_5y-jW_GRiIjUx3Hs15CN96-},</w:t>
      </w:r>
    </w:p>
    <w:p w14:paraId="695CD7F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0},</w:t>
      </w:r>
    </w:p>
    <w:p w14:paraId="29D5CF5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0A80D1D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AFF01A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3EED6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0010,</w:t>
      </w:r>
    </w:p>
    <w:p w14:paraId="2CB846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Scarici, E.;Ruggeri, R.;Provenzano, M. E.;Rossini, F.},</w:t>
      </w:r>
    </w:p>
    <w:p w14:paraId="34868DB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and performance of seven native wildflowers in the mediterranean landscape plantings},</w:t>
      </w:r>
    </w:p>
    <w:p w14:paraId="28F6F96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3},</w:t>
      </w:r>
    </w:p>
    <w:p w14:paraId="25CB859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0BCFE3A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63-171},</w:t>
      </w:r>
    </w:p>
    <w:p w14:paraId="415CEDD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4081/ija.2017.1040},</w:t>
      </w:r>
    </w:p>
    <w:p w14:paraId="251DDE4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47653417&amp;doi=10.4081%2fija.2017.1040&amp;partnerID=40&amp;md5=8ffdfbd7be528a346b01a9d32dec8817;https://www.agronomy.it/index.php/agro/article/download/1040/941},</w:t>
      </w:r>
    </w:p>
    <w:p w14:paraId="05E4021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8},</w:t>
      </w:r>
    </w:p>
    <w:p w14:paraId="1731C33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6B1BD78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628EE4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B49DA2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984,</w:t>
      </w:r>
    </w:p>
    <w:p w14:paraId="2B430B7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Scuderi, D.;Di Gregorio, R.;Toscano, S.;Cassaniti, C.;Romano, D.},</w:t>
      </w:r>
    </w:p>
    <w:p w14:paraId="461CCE3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behaviour of four mediterranean Cistus L. Species in relation to high temperature},</w:t>
      </w:r>
    </w:p>
    <w:p w14:paraId="5A2108D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2},</w:t>
      </w:r>
    </w:p>
    <w:p w14:paraId="405C5A7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71-180},</w:t>
      </w:r>
    </w:p>
    <w:p w14:paraId="32089DC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2478/v10090-010-0011-2},</w:t>
      </w:r>
    </w:p>
    <w:p w14:paraId="0F9A3E8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870463638&amp;doi=10.2478%2fv10090-010-0011-2&amp;partnerID=40&amp;md5=6ad416f64943355a858143f62878a5d5;https://apcz.umk.pl/EQ/article/download/v10090-010-0011-2/3999},</w:t>
      </w:r>
    </w:p>
    <w:p w14:paraId="2B5E7DD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year = {2010},</w:t>
      </w:r>
    </w:p>
    <w:p w14:paraId="630E7A0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D6CE92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1638C83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B64EFE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916,</w:t>
      </w:r>
    </w:p>
    <w:p w14:paraId="0A53F3D8" w14:textId="77777777" w:rsidR="00925634" w:rsidRPr="000D78E3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0D78E3">
        <w:rPr>
          <w:rFonts w:ascii="Times New Roman" w:hAnsi="Times New Roman" w:cs="Times New Roman"/>
          <w:kern w:val="0"/>
          <w:lang w:val="en-CA"/>
        </w:rPr>
        <w:t>author = {Soriano, P.;Moruno, F.;Boscaiu, M.;Vicente, O.;Hurtado, A.;Llinares, J. V.;Estrelles, E.},</w:t>
      </w:r>
    </w:p>
    <w:p w14:paraId="51BE5C2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0D78E3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Is salinity the main ecologic factor that shapes the distribution of two endemic Mediterranean plant species of the genus Gypsophila?},</w:t>
      </w:r>
    </w:p>
    <w:p w14:paraId="0EE2A80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84},</w:t>
      </w:r>
    </w:p>
    <w:p w14:paraId="2854D62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-2},</w:t>
      </w:r>
    </w:p>
    <w:p w14:paraId="59A9810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63-379},</w:t>
      </w:r>
    </w:p>
    <w:p w14:paraId="56C8772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1104-014-2218-2},</w:t>
      </w:r>
    </w:p>
    <w:p w14:paraId="638F420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910155743&amp;doi=10.1007%2fs11104-014-2218-2&amp;partnerID=40&amp;md5=0cd6e9919a54219ba394a62e5b96ef4d;https://link.springer.com/content/pdf/10.1007/s11104-014-2218-2.pdf},</w:t>
      </w:r>
    </w:p>
    <w:p w14:paraId="09E49E8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4},</w:t>
      </w:r>
    </w:p>
    <w:p w14:paraId="22A232F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3897DE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CB0CB4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5736F5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898,</w:t>
      </w:r>
    </w:p>
    <w:p w14:paraId="6883ECF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Spyroglou, G.;Radoglou, K.},</w:t>
      </w:r>
    </w:p>
    <w:p w14:paraId="2826CA2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Effect of pre-treatments on the germination of jasmin box (Phillyrea latifolia) seeds in Greece},</w:t>
      </w:r>
    </w:p>
    <w:p w14:paraId="7324F3E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38},</w:t>
      </w:r>
    </w:p>
    <w:p w14:paraId="6BADF3A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0B694EE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347-355},</w:t>
      </w:r>
    </w:p>
    <w:p w14:paraId="620573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4067/S0717-92002017000200012},</w:t>
      </w:r>
    </w:p>
    <w:p w14:paraId="063DFE4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32004117&amp;doi=10.4067%2fS0717-92002017000200012&amp;partnerID=40&amp;md5=cd15ee9fccf24cf577cd2feedd1a9a37;https://www.scielo.cl/pdf/bosque/v38n2/art12.pdf},</w:t>
      </w:r>
    </w:p>
    <w:p w14:paraId="1351C5B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7},</w:t>
      </w:r>
    </w:p>
    <w:p w14:paraId="4319B22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4BD3508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4C4981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50B96C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888,</w:t>
      </w:r>
    </w:p>
    <w:p w14:paraId="28A423C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Stephanou, M.;Manetas, Y.},</w:t>
      </w:r>
    </w:p>
    <w:p w14:paraId="3BFCD70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Enhanced UV-B radiation increases the reproductive effort in the Mediterranean shrub Cistus creticus under field conditions},</w:t>
      </w:r>
    </w:p>
    <w:p w14:paraId="6DD192D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34},</w:t>
      </w:r>
    </w:p>
    <w:p w14:paraId="1BFBFD0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2D26E02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91-96},</w:t>
      </w:r>
    </w:p>
    <w:p w14:paraId="4772974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23/A:1009773105854},</w:t>
      </w:r>
    </w:p>
    <w:p w14:paraId="1223625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31888865&amp;doi=10.1023%2fA%3a1009773105854&amp;partnerID=40&amp;md5=b66597ed31571a96f1f07d4a7cf7cdd3;https://link.springer.com/content/pdf/10.1023/A:1009773105854.pdf},</w:t>
      </w:r>
    </w:p>
    <w:p w14:paraId="728005E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1998},</w:t>
      </w:r>
    </w:p>
    <w:p w14:paraId="34707E5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AAC75D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2531EB4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071C271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2900,</w:t>
      </w:r>
    </w:p>
    <w:p w14:paraId="5E1543F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Tavsanoglu, C.;Kazanci, D. D.;Soyumert, A.;Erturk, A.;Degirmenci, C. U.},</w:t>
      </w:r>
    </w:p>
    <w:p w14:paraId="70DD896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Seed dispersal by the brown bear in a mixed temperate forest: fruit type matters},</w:t>
      </w:r>
    </w:p>
    <w:p w14:paraId="7DEC845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Mammal Research},</w:t>
      </w:r>
    </w:p>
    <w:p w14:paraId="759CD9E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66},</w:t>
      </w:r>
    </w:p>
    <w:p w14:paraId="1D5FB7C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7C1B015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37-147},</w:t>
      </w:r>
    </w:p>
    <w:p w14:paraId="330E9C6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ISSN = {2199-2401},</w:t>
      </w:r>
    </w:p>
    <w:p w14:paraId="5293E25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3364-020-00551-6},</w:t>
      </w:r>
    </w:p>
    <w:p w14:paraId="0E5E9D7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607766400001;https://link.springer.com/content/pdf/10.1007/s13364-020-00551-6.pdf},</w:t>
      </w:r>
    </w:p>
    <w:p w14:paraId="5ECB95C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21},</w:t>
      </w:r>
    </w:p>
    <w:p w14:paraId="433CD77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021EB1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044671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B33846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766,</w:t>
      </w:r>
    </w:p>
    <w:p w14:paraId="626AE28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</w:rPr>
        <w:t>author = {Toscano, S.;Romano, D.;Tribulato, A.;Cavallaro, V.},</w:t>
      </w:r>
    </w:p>
    <w:p w14:paraId="3980E9A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Assessing and modeling seed germination of Mediterranean wildflowers for low input landscape restoration},</w:t>
      </w:r>
    </w:p>
    <w:p w14:paraId="21905D4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6},</w:t>
      </w:r>
    </w:p>
    <w:p w14:paraId="3A57035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},</w:t>
      </w:r>
    </w:p>
    <w:p w14:paraId="37283AA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525-536},</w:t>
      </w:r>
    </w:p>
    <w:p w14:paraId="1D5F2A4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111/rec.12608},</w:t>
      </w:r>
    </w:p>
    <w:p w14:paraId="66E4D6A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30159257&amp;doi=10.1111%2frec.12608&amp;partnerID=40&amp;md5=d9f4714f16cd8dd645ff4fea4e575ff3;https://onlinelibrary.wiley.com/doi/pdfdirect/10.1111/rec.12608?download=true},</w:t>
      </w:r>
    </w:p>
    <w:p w14:paraId="740CAD9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8},</w:t>
      </w:r>
    </w:p>
    <w:p w14:paraId="256C9F0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531C835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7E861C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78FAC9D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750,</w:t>
      </w:r>
    </w:p>
    <w:p w14:paraId="481EBED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Traveset, A.;Riera, N.;Mas, R. E.},</w:t>
      </w:r>
    </w:p>
    <w:p w14:paraId="5E8CD1C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Ecology of fruit-colour polymorphism in Myrtus communis and differential effects of birds and mammals on seed germination and seedling growth},</w:t>
      </w:r>
    </w:p>
    <w:p w14:paraId="5B582FD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89},</w:t>
      </w:r>
    </w:p>
    <w:p w14:paraId="6130D4B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5},</w:t>
      </w:r>
    </w:p>
    <w:p w14:paraId="295DBA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749-760},</w:t>
      </w:r>
    </w:p>
    <w:p w14:paraId="0BBC9C6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46/j.0022-0477.2001.00585.x},</w:t>
      </w:r>
    </w:p>
    <w:p w14:paraId="5DC8000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34797984&amp;doi=10.1046%2fj.0022-0477.2001.00585.x&amp;partnerID=40&amp;md5=5645c295be83aacebffb3f02c889e931;https://besjournals.onlinelibrary.wiley.com/doi/pdfdirect/10.1046/j.0022-0477.2001.00585.x?download=true},</w:t>
      </w:r>
    </w:p>
    <w:p w14:paraId="5CB57DE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1},</w:t>
      </w:r>
    </w:p>
    <w:p w14:paraId="39AD038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D6E2E3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46F090D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5F2125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11721,</w:t>
      </w:r>
    </w:p>
    <w:p w14:paraId="02B5E22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author = {Valtuena, F. J.;Ortega-Olivencia, A.;Rodriguez-Riano, T.},</w:t>
      </w:r>
    </w:p>
    <w:p w14:paraId="16B1D0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</w:t>
      </w:r>
      <w:r w:rsidRPr="00275FE1">
        <w:rPr>
          <w:rFonts w:ascii="Times New Roman" w:hAnsi="Times New Roman" w:cs="Times New Roman"/>
          <w:kern w:val="0"/>
          <w:lang w:val="en-CA"/>
        </w:rPr>
        <w:t>title = {Germination and seed bank biology in some Iberian populations of Anagyris foetida L. (Leguminosae)},</w:t>
      </w:r>
    </w:p>
    <w:p w14:paraId="3E98B2A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journal = {Plant Systematics and Evolution},</w:t>
      </w:r>
    </w:p>
    <w:p w14:paraId="030A1CE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275},</w:t>
      </w:r>
    </w:p>
    <w:p w14:paraId="36030C1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3-4},</w:t>
      </w:r>
    </w:p>
    <w:p w14:paraId="2DF420E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31-243},</w:t>
      </w:r>
    </w:p>
    <w:p w14:paraId="099F3E8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ISSN = {0378-2697},</w:t>
      </w:r>
    </w:p>
    <w:p w14:paraId="3D2D5C4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00606-008-0067-2},</w:t>
      </w:r>
    </w:p>
    <w:p w14:paraId="103A47A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&lt;Go to ISI&gt;://WOS:000260220500007;https://link.springer.com/content/pdf/10.1007/s00606-008-0067-2.pdf},</w:t>
      </w:r>
    </w:p>
    <w:p w14:paraId="26DC3B3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08},</w:t>
      </w:r>
    </w:p>
    <w:p w14:paraId="69D8B3D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39788A3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605C0A0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45FA379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665,</w:t>
      </w:r>
    </w:p>
    <w:p w14:paraId="2B327AE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Vasques, A.;Vallejo, V. R.;Santos, M. C.;Keizer, J. J.},</w:t>
      </w:r>
    </w:p>
    <w:p w14:paraId="4AA2103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title = {The role of cold storage and seed source in the germination of three Mediterranean shrub species with contrasting dormancy types},</w:t>
      </w:r>
    </w:p>
    <w:p w14:paraId="4653EF9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71},</w:t>
      </w:r>
    </w:p>
    <w:p w14:paraId="1D1B016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8},</w:t>
      </w:r>
    </w:p>
    <w:p w14:paraId="30123AF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863-872},</w:t>
      </w:r>
    </w:p>
    <w:p w14:paraId="466DE2F0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7/s13595-014-0395-z},</w:t>
      </w:r>
    </w:p>
    <w:p w14:paraId="00A7E1A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4919909864&amp;doi=10.1007%2fs13595-014-0395-z&amp;partnerID=40&amp;md5=2546081722d421b50ada353412dfc0e2;https://link.springer.com/article/10.1007/s13595-014-0395-z; https://link.springer.com/article/10.1007/s13595-014-0395-z; https://annforsci.biomedcentral.com/track/pdf/10.1007/s13595-014-0395-z.pdf},</w:t>
      </w:r>
    </w:p>
    <w:p w14:paraId="4388ED6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4},</w:t>
      </w:r>
    </w:p>
    <w:p w14:paraId="77078C0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77942CD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0A89A38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5D524C8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651,</w:t>
      </w:r>
    </w:p>
    <w:p w14:paraId="394EA78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Vera, M. L.},</w:t>
      </w:r>
    </w:p>
    <w:p w14:paraId="197D4FF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Effects of altitude and seed size on germination and seedling survival of heathland plants in north spain},</w:t>
      </w:r>
    </w:p>
    <w:p w14:paraId="777093F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33},</w:t>
      </w:r>
    </w:p>
    <w:p w14:paraId="34EA16A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1},</w:t>
      </w:r>
    </w:p>
    <w:p w14:paraId="13747C29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01-106},</w:t>
      </w:r>
    </w:p>
    <w:p w14:paraId="76CBE2CB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23/A:1009729201384},</w:t>
      </w:r>
    </w:p>
    <w:p w14:paraId="06C884E7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30715386&amp;doi=10.1023%2fA%3a1009729201384&amp;partnerID=40&amp;md5=0829bede24e3dea71b1d8e4dc5e8f528;https://link.springer.com/content/pdf/10.1023/A:1009729201384.pdf},</w:t>
      </w:r>
    </w:p>
    <w:p w14:paraId="559F4ED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1997},</w:t>
      </w:r>
    </w:p>
    <w:p w14:paraId="5BA0351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2C20B86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7E4EF81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369199A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641,</w:t>
      </w:r>
    </w:p>
    <w:p w14:paraId="0AC04DC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Vidaller, C.;Dutoit, T.;Ibrahim, Y.;Hanslin, H. M.;Bischoff, A.},</w:t>
      </w:r>
    </w:p>
    <w:p w14:paraId="0E75527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Adaptive differentiation among populations of the Mediterranean dry grassland species Brachypodium retusum: The role of soil conditions, grazing, and humidity},</w:t>
      </w:r>
    </w:p>
    <w:p w14:paraId="45E88FE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05},</w:t>
      </w:r>
    </w:p>
    <w:p w14:paraId="05E50BA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7},</w:t>
      </w:r>
    </w:p>
    <w:p w14:paraId="3EFDAA4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1123-1132},</w:t>
      </w:r>
    </w:p>
    <w:p w14:paraId="2479B1F2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02/ajb2.1116},</w:t>
      </w:r>
    </w:p>
    <w:p w14:paraId="6BAC5014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85050918437&amp;doi=10.1002%2fajb2.1116&amp;partnerID=40&amp;md5=67414468584651af9fa8389e28433cfe;https://bsapubs.onlinelibrary.wiley.com/doi/pdfdirect/10.1002/ajb2.1116?download=true},</w:t>
      </w:r>
    </w:p>
    <w:p w14:paraId="4C88EDD3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year = {2018},</w:t>
      </w:r>
    </w:p>
    <w:p w14:paraId="3C189A7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ype = {Journal Article}</w:t>
      </w:r>
    </w:p>
    <w:p w14:paraId="16EB50E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}</w:t>
      </w:r>
    </w:p>
    <w:p w14:paraId="5C8C71AF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</w:p>
    <w:p w14:paraId="12F21B65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>@article{RN9523,</w:t>
      </w:r>
    </w:p>
    <w:p w14:paraId="6D11BCD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author = {Zaady, E.;Gutterman, Y.;Boeken, B.},</w:t>
      </w:r>
    </w:p>
    <w:p w14:paraId="5C868B6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title = {The germination of mucilaginous seeds of Plantago coronopus, Reboudia pinnata, and Carrichtera annua on cyanobacterial soil crust from the negev desert},</w:t>
      </w:r>
    </w:p>
    <w:p w14:paraId="309FB03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volume = {190},</w:t>
      </w:r>
    </w:p>
    <w:p w14:paraId="7938CD4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number = {2},</w:t>
      </w:r>
    </w:p>
    <w:p w14:paraId="13272031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pages = {247-252},</w:t>
      </w:r>
    </w:p>
    <w:p w14:paraId="5F0AA8BA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DOI = {10.1023/A:1004269031844},</w:t>
      </w:r>
    </w:p>
    <w:p w14:paraId="36F7D8DD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n-CA"/>
        </w:rPr>
      </w:pPr>
      <w:r w:rsidRPr="00275FE1">
        <w:rPr>
          <w:rFonts w:ascii="Times New Roman" w:hAnsi="Times New Roman" w:cs="Times New Roman"/>
          <w:kern w:val="0"/>
          <w:lang w:val="en-CA"/>
        </w:rPr>
        <w:t xml:space="preserve">   url = {https://www.scopus.com/inward/record.uri?eid=2-s2.0-0030792252&amp;doi=10.1023%2fA%3a1004269031844&amp;partnerID=40&amp;md5=adbb6681542c178853c5114348fa1925;https://link.springer.com/content/pdf/10.1023/A:1004269031844.pdf},</w:t>
      </w:r>
    </w:p>
    <w:p w14:paraId="5D476256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n-CA"/>
        </w:rPr>
        <w:lastRenderedPageBreak/>
        <w:t xml:space="preserve">   </w:t>
      </w:r>
      <w:r w:rsidRPr="00275FE1">
        <w:rPr>
          <w:rFonts w:ascii="Times New Roman" w:hAnsi="Times New Roman" w:cs="Times New Roman"/>
          <w:kern w:val="0"/>
          <w:lang w:val="es-CO"/>
        </w:rPr>
        <w:t>year = {1997},</w:t>
      </w:r>
    </w:p>
    <w:p w14:paraId="16946518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s-CO"/>
        </w:rPr>
        <w:t xml:space="preserve">   type = {Journal Article}</w:t>
      </w:r>
    </w:p>
    <w:p w14:paraId="55F71A1E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  <w:r w:rsidRPr="00275FE1">
        <w:rPr>
          <w:rFonts w:ascii="Times New Roman" w:hAnsi="Times New Roman" w:cs="Times New Roman"/>
          <w:kern w:val="0"/>
          <w:lang w:val="es-CO"/>
        </w:rPr>
        <w:t>}</w:t>
      </w:r>
    </w:p>
    <w:p w14:paraId="03B1C6EC" w14:textId="77777777" w:rsidR="00925634" w:rsidRPr="00275FE1" w:rsidRDefault="00925634" w:rsidP="009256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lang w:val="es-CO"/>
        </w:rPr>
      </w:pPr>
    </w:p>
    <w:p w14:paraId="5628ECED" w14:textId="77777777" w:rsidR="00925634" w:rsidRPr="00275FE1" w:rsidRDefault="00925634" w:rsidP="00925634">
      <w:pPr>
        <w:rPr>
          <w:rFonts w:ascii="Times New Roman" w:hAnsi="Times New Roman" w:cs="Times New Roman"/>
        </w:rPr>
      </w:pPr>
    </w:p>
    <w:p w14:paraId="7B162BD7" w14:textId="77777777" w:rsidR="00925634" w:rsidRDefault="00925634" w:rsidP="00925634">
      <w:pPr>
        <w:jc w:val="both"/>
        <w:rPr>
          <w:rFonts w:ascii="Times New Roman" w:hAnsi="Times New Roman" w:cs="Times New Roman"/>
          <w:b/>
          <w:bCs/>
          <w:lang w:val="en-CA"/>
        </w:rPr>
      </w:pPr>
    </w:p>
    <w:p w14:paraId="1C9CDEF4" w14:textId="77777777" w:rsidR="00340197" w:rsidRDefault="00340197"/>
    <w:sectPr w:rsidR="00340197" w:rsidSect="00B1630C">
      <w:pgSz w:w="11906" w:h="16838"/>
      <w:pgMar w:top="141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17C67" w14:textId="77777777" w:rsidR="001E67C7" w:rsidRDefault="001E67C7" w:rsidP="000D78E3">
      <w:pPr>
        <w:spacing w:after="0" w:line="240" w:lineRule="auto"/>
      </w:pPr>
      <w:r>
        <w:separator/>
      </w:r>
    </w:p>
  </w:endnote>
  <w:endnote w:type="continuationSeparator" w:id="0">
    <w:p w14:paraId="2E126619" w14:textId="77777777" w:rsidR="001E67C7" w:rsidRDefault="001E67C7" w:rsidP="000D7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35442" w14:textId="77777777" w:rsidR="001E67C7" w:rsidRDefault="001E67C7" w:rsidP="000D78E3">
      <w:pPr>
        <w:spacing w:after="0" w:line="240" w:lineRule="auto"/>
      </w:pPr>
      <w:r>
        <w:separator/>
      </w:r>
    </w:p>
  </w:footnote>
  <w:footnote w:type="continuationSeparator" w:id="0">
    <w:p w14:paraId="60CE8998" w14:textId="77777777" w:rsidR="001E67C7" w:rsidRDefault="001E67C7" w:rsidP="000D78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removePersonalInformation/>
  <w:removeDateAndTime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M2NjI1NzA0MDY2NDUyUdpeDU4uLM/DyQAvNaAGcuLmEsAAAA"/>
  </w:docVars>
  <w:rsids>
    <w:rsidRoot w:val="00925634"/>
    <w:rsid w:val="00023632"/>
    <w:rsid w:val="0002755E"/>
    <w:rsid w:val="000D78E3"/>
    <w:rsid w:val="001E67C7"/>
    <w:rsid w:val="002A0B4A"/>
    <w:rsid w:val="00340197"/>
    <w:rsid w:val="0057639D"/>
    <w:rsid w:val="00583E64"/>
    <w:rsid w:val="00781CFA"/>
    <w:rsid w:val="00925634"/>
    <w:rsid w:val="009420DF"/>
    <w:rsid w:val="0096348D"/>
    <w:rsid w:val="00986A22"/>
    <w:rsid w:val="009A0971"/>
    <w:rsid w:val="00A62C62"/>
    <w:rsid w:val="00B34D5F"/>
    <w:rsid w:val="00CF4404"/>
    <w:rsid w:val="00D201DE"/>
    <w:rsid w:val="00DC5096"/>
    <w:rsid w:val="00E072ED"/>
    <w:rsid w:val="00E267EE"/>
    <w:rsid w:val="00EB3448"/>
    <w:rsid w:val="00F776D7"/>
    <w:rsid w:val="00FD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F0FD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63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basedOn w:val="Normal"/>
    <w:next w:val="Normal"/>
    <w:uiPriority w:val="35"/>
    <w:unhideWhenUsed/>
    <w:qFormat/>
    <w:rsid w:val="0092563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92563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92563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92563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2563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25634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256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25634"/>
    <w:rPr>
      <w:rFonts w:ascii="Tahoma" w:hAnsi="Tahoma" w:cs="Tahoma"/>
      <w:sz w:val="16"/>
      <w:szCs w:val="16"/>
    </w:rPr>
  </w:style>
  <w:style w:type="paragraph" w:styleId="Revisin">
    <w:name w:val="Revision"/>
    <w:hidden/>
    <w:uiPriority w:val="99"/>
    <w:semiHidden/>
    <w:rsid w:val="00925634"/>
    <w:pPr>
      <w:spacing w:after="0" w:line="240" w:lineRule="auto"/>
    </w:pPr>
  </w:style>
  <w:style w:type="table" w:customStyle="1" w:styleId="Tablanormal21">
    <w:name w:val="Tabla normal 21"/>
    <w:basedOn w:val="Tablanormal"/>
    <w:uiPriority w:val="42"/>
    <w:rsid w:val="00925634"/>
    <w:pPr>
      <w:spacing w:after="0" w:line="240" w:lineRule="auto"/>
    </w:pPr>
    <w:rPr>
      <w:kern w:val="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cabezado">
    <w:name w:val="header"/>
    <w:basedOn w:val="Normal"/>
    <w:link w:val="EncabezadoCar"/>
    <w:uiPriority w:val="99"/>
    <w:unhideWhenUsed/>
    <w:rsid w:val="000D78E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78E3"/>
  </w:style>
  <w:style w:type="paragraph" w:styleId="Piedepgina">
    <w:name w:val="footer"/>
    <w:basedOn w:val="Normal"/>
    <w:link w:val="PiedepginaCar"/>
    <w:uiPriority w:val="99"/>
    <w:unhideWhenUsed/>
    <w:rsid w:val="000D78E3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78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9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8</Pages>
  <Words>6841</Words>
  <Characters>73065</Characters>
  <Application>Microsoft Office Word</Application>
  <DocSecurity>0</DocSecurity>
  <Lines>2214</Lines>
  <Paragraphs>1630</Paragraphs>
  <ScaleCrop>false</ScaleCrop>
  <Company/>
  <LinksUpToDate>false</LinksUpToDate>
  <CharactersWithSpaces>78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7-13T19:17:00Z</dcterms:created>
  <dcterms:modified xsi:type="dcterms:W3CDTF">2023-10-23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bf307abcecf376cd2593e1341370a7ff3481ccd8a076086e77df458a0b842b</vt:lpwstr>
  </property>
</Properties>
</file>